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72F23" w14:textId="177C4430" w:rsidR="00D23B9D" w:rsidRPr="00A616E0" w:rsidRDefault="00D23B9D" w:rsidP="001E7E4F">
      <w:pPr>
        <w:pStyle w:val="Heading2"/>
        <w:pBdr>
          <w:top w:val="single" w:sz="12" w:space="1" w:color="auto"/>
        </w:pBdr>
        <w:spacing w:before="0"/>
        <w:jc w:val="both"/>
        <w:rPr>
          <w:rFonts w:asciiTheme="minorHAnsi" w:hAnsiTheme="minorHAnsi" w:cstheme="minorHAnsi"/>
          <w:color w:val="auto"/>
          <w:sz w:val="22"/>
          <w:szCs w:val="22"/>
        </w:rPr>
      </w:pPr>
      <w:r w:rsidRPr="00A616E0">
        <w:rPr>
          <w:rFonts w:asciiTheme="minorHAnsi" w:hAnsiTheme="minorHAnsi" w:cstheme="minorHAnsi"/>
          <w:color w:val="auto"/>
          <w:sz w:val="22"/>
          <w:szCs w:val="22"/>
        </w:rPr>
        <w:t>P</w:t>
      </w:r>
      <w:r w:rsidR="007A1E9C" w:rsidRPr="00A616E0">
        <w:rPr>
          <w:rFonts w:asciiTheme="minorHAnsi" w:hAnsiTheme="minorHAnsi" w:cstheme="minorHAnsi"/>
          <w:color w:val="auto"/>
          <w:sz w:val="22"/>
          <w:szCs w:val="22"/>
        </w:rPr>
        <w:t>rofile Summary:</w:t>
      </w:r>
    </w:p>
    <w:p w14:paraId="55E55BE5" w14:textId="4DE6E92B" w:rsidR="009E1EF0" w:rsidRPr="00A616E0" w:rsidRDefault="009E1EF0" w:rsidP="009E1EF0">
      <w:pPr>
        <w:pStyle w:val="ListParagraph"/>
        <w:numPr>
          <w:ilvl w:val="0"/>
          <w:numId w:val="1"/>
        </w:numPr>
        <w:jc w:val="both"/>
        <w:rPr>
          <w:rFonts w:asciiTheme="minorHAnsi" w:hAnsiTheme="minorHAnsi" w:cstheme="minorHAnsi"/>
          <w:noProof/>
        </w:rPr>
      </w:pPr>
      <w:r w:rsidRPr="00A616E0">
        <w:rPr>
          <w:rFonts w:asciiTheme="minorHAnsi" w:hAnsiTheme="minorHAnsi" w:cstheme="minorHAnsi"/>
          <w:noProof/>
        </w:rPr>
        <w:t>Cloud Data Architect\</w:t>
      </w:r>
      <w:r w:rsidR="00D67F76">
        <w:rPr>
          <w:rFonts w:asciiTheme="minorHAnsi" w:hAnsiTheme="minorHAnsi" w:cstheme="minorHAnsi"/>
          <w:noProof/>
        </w:rPr>
        <w:t xml:space="preserve">Project </w:t>
      </w:r>
      <w:r w:rsidRPr="00A616E0">
        <w:rPr>
          <w:rFonts w:asciiTheme="minorHAnsi" w:hAnsiTheme="minorHAnsi" w:cstheme="minorHAnsi"/>
          <w:noProof/>
        </w:rPr>
        <w:t xml:space="preserve">Lead with 15+ years of experience in </w:t>
      </w:r>
      <w:r w:rsidR="005A2858" w:rsidRPr="00A616E0">
        <w:rPr>
          <w:rFonts w:asciiTheme="minorHAnsi" w:hAnsiTheme="minorHAnsi" w:cstheme="minorHAnsi"/>
          <w:noProof/>
        </w:rPr>
        <w:t>r</w:t>
      </w:r>
      <w:r w:rsidRPr="00A616E0">
        <w:rPr>
          <w:rFonts w:asciiTheme="minorHAnsi" w:hAnsiTheme="minorHAnsi" w:cstheme="minorHAnsi"/>
          <w:noProof/>
        </w:rPr>
        <w:t>ecommending, developing &amp; Implementing enterprise-software solutions for Data Engineering, Analytics &amp; Data Science related requirements.</w:t>
      </w:r>
    </w:p>
    <w:p w14:paraId="5D5712EC" w14:textId="7C9963B1" w:rsidR="007629AB" w:rsidRPr="00A616E0" w:rsidRDefault="007629AB" w:rsidP="007629AB">
      <w:pPr>
        <w:pStyle w:val="Heading2"/>
        <w:pBdr>
          <w:top w:val="single" w:sz="12" w:space="1" w:color="auto"/>
        </w:pBdr>
        <w:spacing w:before="0"/>
        <w:jc w:val="both"/>
        <w:rPr>
          <w:rFonts w:asciiTheme="minorHAnsi" w:hAnsiTheme="minorHAnsi" w:cstheme="minorHAnsi"/>
          <w:color w:val="auto"/>
          <w:sz w:val="22"/>
          <w:szCs w:val="22"/>
        </w:rPr>
      </w:pPr>
      <w:r w:rsidRPr="00A616E0">
        <w:rPr>
          <w:rFonts w:asciiTheme="minorHAnsi" w:hAnsiTheme="minorHAnsi" w:cstheme="minorHAnsi"/>
          <w:color w:val="auto"/>
          <w:sz w:val="22"/>
          <w:szCs w:val="22"/>
        </w:rPr>
        <w:t>Key Result Area:</w:t>
      </w:r>
    </w:p>
    <w:p w14:paraId="481F8E8C" w14:textId="14FF9375" w:rsidR="002508D2" w:rsidRPr="00A616E0" w:rsidRDefault="009E1EF0" w:rsidP="009E1EF0">
      <w:pPr>
        <w:pStyle w:val="ListParagraph"/>
        <w:numPr>
          <w:ilvl w:val="0"/>
          <w:numId w:val="1"/>
        </w:numPr>
        <w:jc w:val="both"/>
        <w:rPr>
          <w:rFonts w:asciiTheme="minorHAnsi" w:hAnsiTheme="minorHAnsi" w:cstheme="minorHAnsi"/>
          <w:noProof/>
        </w:rPr>
      </w:pPr>
      <w:r w:rsidRPr="00A616E0">
        <w:rPr>
          <w:rFonts w:asciiTheme="minorHAnsi" w:hAnsiTheme="minorHAnsi" w:cstheme="minorHAnsi"/>
          <w:noProof/>
        </w:rPr>
        <w:t xml:space="preserve">Background includes E2E developments of solutions for </w:t>
      </w:r>
      <w:r w:rsidR="005A2858" w:rsidRPr="00A616E0">
        <w:rPr>
          <w:rFonts w:asciiTheme="minorHAnsi" w:hAnsiTheme="minorHAnsi" w:cstheme="minorHAnsi"/>
          <w:noProof/>
        </w:rPr>
        <w:t>an e</w:t>
      </w:r>
      <w:r w:rsidRPr="00A616E0">
        <w:rPr>
          <w:rFonts w:asciiTheme="minorHAnsi" w:hAnsiTheme="minorHAnsi" w:cstheme="minorHAnsi"/>
          <w:noProof/>
        </w:rPr>
        <w:t xml:space="preserve">nterprise-wide Cloud Data Integration, </w:t>
      </w:r>
      <w:r w:rsidR="00D67F76">
        <w:rPr>
          <w:rFonts w:asciiTheme="minorHAnsi" w:hAnsiTheme="minorHAnsi" w:cstheme="minorHAnsi"/>
          <w:noProof/>
        </w:rPr>
        <w:t xml:space="preserve">Data </w:t>
      </w:r>
      <w:r w:rsidRPr="00A616E0">
        <w:rPr>
          <w:rFonts w:asciiTheme="minorHAnsi" w:hAnsiTheme="minorHAnsi" w:cstheme="minorHAnsi"/>
          <w:noProof/>
        </w:rPr>
        <w:t xml:space="preserve">Migration, Real-time </w:t>
      </w:r>
      <w:r w:rsidR="00D67F76">
        <w:rPr>
          <w:rFonts w:asciiTheme="minorHAnsi" w:hAnsiTheme="minorHAnsi" w:cstheme="minorHAnsi"/>
          <w:noProof/>
        </w:rPr>
        <w:t xml:space="preserve">Data </w:t>
      </w:r>
      <w:r w:rsidR="00E60740">
        <w:rPr>
          <w:rFonts w:asciiTheme="minorHAnsi" w:hAnsiTheme="minorHAnsi" w:cstheme="minorHAnsi"/>
          <w:noProof/>
        </w:rPr>
        <w:t xml:space="preserve">integration &amp; </w:t>
      </w:r>
      <w:r w:rsidRPr="00A616E0">
        <w:rPr>
          <w:rFonts w:asciiTheme="minorHAnsi" w:hAnsiTheme="minorHAnsi" w:cstheme="minorHAnsi"/>
          <w:noProof/>
        </w:rPr>
        <w:t xml:space="preserve">Analytics, </w:t>
      </w:r>
      <w:r w:rsidR="00E60740">
        <w:rPr>
          <w:rFonts w:asciiTheme="minorHAnsi" w:hAnsiTheme="minorHAnsi" w:cstheme="minorHAnsi"/>
          <w:noProof/>
        </w:rPr>
        <w:t xml:space="preserve">API – led connectivity, </w:t>
      </w:r>
      <w:r w:rsidRPr="00A616E0">
        <w:rPr>
          <w:rFonts w:asciiTheme="minorHAnsi" w:hAnsiTheme="minorHAnsi" w:cstheme="minorHAnsi"/>
          <w:noProof/>
        </w:rPr>
        <w:t>Data lake, Data</w:t>
      </w:r>
      <w:r w:rsidR="005A2858" w:rsidRPr="00A616E0">
        <w:rPr>
          <w:rFonts w:asciiTheme="minorHAnsi" w:hAnsiTheme="minorHAnsi" w:cstheme="minorHAnsi"/>
          <w:noProof/>
        </w:rPr>
        <w:t>-w</w:t>
      </w:r>
      <w:r w:rsidRPr="00A616E0">
        <w:rPr>
          <w:rFonts w:asciiTheme="minorHAnsi" w:hAnsiTheme="minorHAnsi" w:cstheme="minorHAnsi"/>
          <w:noProof/>
        </w:rPr>
        <w:t xml:space="preserve">arehouse, </w:t>
      </w:r>
      <w:r w:rsidR="00D67F76">
        <w:rPr>
          <w:rFonts w:asciiTheme="minorHAnsi" w:hAnsiTheme="minorHAnsi" w:cstheme="minorHAnsi"/>
          <w:noProof/>
        </w:rPr>
        <w:t xml:space="preserve">ETL, ELT, </w:t>
      </w:r>
      <w:r w:rsidRPr="00A616E0">
        <w:rPr>
          <w:rFonts w:asciiTheme="minorHAnsi" w:hAnsiTheme="minorHAnsi" w:cstheme="minorHAnsi"/>
          <w:noProof/>
        </w:rPr>
        <w:t xml:space="preserve">Master Data Management, </w:t>
      </w:r>
      <w:r w:rsidR="001C0482" w:rsidRPr="00A616E0">
        <w:rPr>
          <w:rFonts w:asciiTheme="minorHAnsi" w:hAnsiTheme="minorHAnsi" w:cstheme="minorHAnsi"/>
          <w:noProof/>
        </w:rPr>
        <w:t>M</w:t>
      </w:r>
      <w:r w:rsidR="007629AB" w:rsidRPr="00A616E0">
        <w:rPr>
          <w:rFonts w:asciiTheme="minorHAnsi" w:hAnsiTheme="minorHAnsi" w:cstheme="minorHAnsi"/>
          <w:noProof/>
        </w:rPr>
        <w:t>achine learning</w:t>
      </w:r>
      <w:r w:rsidR="001C0482" w:rsidRPr="00A616E0">
        <w:rPr>
          <w:rFonts w:asciiTheme="minorHAnsi" w:hAnsiTheme="minorHAnsi" w:cstheme="minorHAnsi"/>
          <w:noProof/>
        </w:rPr>
        <w:t xml:space="preserve"> </w:t>
      </w:r>
      <w:r w:rsidRPr="00A616E0">
        <w:rPr>
          <w:rFonts w:asciiTheme="minorHAnsi" w:hAnsiTheme="minorHAnsi" w:cstheme="minorHAnsi"/>
          <w:noProof/>
        </w:rPr>
        <w:t>Model development for Data Science</w:t>
      </w:r>
      <w:r w:rsidR="00D12A17" w:rsidRPr="00A616E0">
        <w:rPr>
          <w:rFonts w:asciiTheme="minorHAnsi" w:hAnsiTheme="minorHAnsi" w:cstheme="minorHAnsi"/>
          <w:noProof/>
        </w:rPr>
        <w:t>, CICD pipelines</w:t>
      </w:r>
      <w:r w:rsidRPr="00A616E0">
        <w:rPr>
          <w:rFonts w:asciiTheme="minorHAnsi" w:hAnsiTheme="minorHAnsi" w:cstheme="minorHAnsi"/>
          <w:noProof/>
        </w:rPr>
        <w:t xml:space="preserve"> &amp; Legacy system Modernization with excellent communication &amp; technical skills</w:t>
      </w:r>
      <w:r w:rsidR="002508D2" w:rsidRPr="00A616E0">
        <w:rPr>
          <w:rFonts w:asciiTheme="minorHAnsi" w:hAnsiTheme="minorHAnsi" w:cstheme="minorHAnsi"/>
          <w:noProof/>
        </w:rPr>
        <w:t xml:space="preserve">. </w:t>
      </w:r>
    </w:p>
    <w:p w14:paraId="1FF2CECC" w14:textId="624224A2" w:rsidR="00A043A6" w:rsidRPr="00A616E0" w:rsidRDefault="009E1EF0" w:rsidP="00A043A6">
      <w:pPr>
        <w:pStyle w:val="ListParagraph"/>
        <w:numPr>
          <w:ilvl w:val="0"/>
          <w:numId w:val="1"/>
        </w:numPr>
        <w:jc w:val="both"/>
        <w:rPr>
          <w:rFonts w:asciiTheme="minorHAnsi" w:hAnsiTheme="minorHAnsi" w:cstheme="minorHAnsi"/>
        </w:rPr>
      </w:pPr>
      <w:r w:rsidRPr="00A616E0">
        <w:rPr>
          <w:rFonts w:asciiTheme="minorHAnsi" w:hAnsiTheme="minorHAnsi" w:cstheme="minorHAnsi"/>
          <w:noProof/>
        </w:rPr>
        <w:t>Working Experience in Healthcare, Insurance, Manufacturing &amp; Financial Business Domains.</w:t>
      </w:r>
    </w:p>
    <w:p w14:paraId="1E8457FC" w14:textId="7D2B69B1" w:rsidR="00F37BC0" w:rsidRPr="001B3280" w:rsidRDefault="00F37BC0" w:rsidP="00A043A6">
      <w:pPr>
        <w:pStyle w:val="ListParagraph"/>
        <w:numPr>
          <w:ilvl w:val="0"/>
          <w:numId w:val="1"/>
        </w:numPr>
        <w:jc w:val="both"/>
        <w:rPr>
          <w:rStyle w:val="Hyperlink"/>
          <w:rFonts w:asciiTheme="minorHAnsi" w:hAnsiTheme="minorHAnsi" w:cstheme="minorHAnsi"/>
          <w:color w:val="auto"/>
          <w:u w:val="none"/>
        </w:rPr>
      </w:pPr>
      <w:r w:rsidRPr="00A616E0">
        <w:rPr>
          <w:rFonts w:asciiTheme="minorHAnsi" w:hAnsiTheme="minorHAnsi" w:cstheme="minorHAnsi"/>
          <w:noProof/>
        </w:rPr>
        <w:t xml:space="preserve">Linked in: </w:t>
      </w:r>
      <w:hyperlink r:id="rId8" w:history="1">
        <w:r w:rsidRPr="00A616E0">
          <w:rPr>
            <w:rStyle w:val="Hyperlink"/>
            <w:rFonts w:asciiTheme="minorHAnsi" w:hAnsiTheme="minorHAnsi" w:cstheme="minorHAnsi"/>
            <w:bdr w:val="none" w:sz="0" w:space="0" w:color="auto" w:frame="1"/>
            <w:shd w:val="clear" w:color="auto" w:fill="FFFFFF"/>
          </w:rPr>
          <w:t>www.linkedin.com/in/prashant-raghuwanshi-78945a33</w:t>
        </w:r>
      </w:hyperlink>
    </w:p>
    <w:p w14:paraId="05829807" w14:textId="14949BF2" w:rsidR="001B3280" w:rsidRPr="00A616E0" w:rsidRDefault="00117AE2" w:rsidP="00A043A6">
      <w:pPr>
        <w:pStyle w:val="ListParagraph"/>
        <w:numPr>
          <w:ilvl w:val="0"/>
          <w:numId w:val="1"/>
        </w:numPr>
        <w:jc w:val="both"/>
        <w:rPr>
          <w:rFonts w:asciiTheme="minorHAnsi" w:hAnsiTheme="minorHAnsi" w:cstheme="minorHAnsi"/>
        </w:rPr>
      </w:pPr>
      <w:r>
        <w:rPr>
          <w:noProof/>
        </w:rPr>
        <w:t xml:space="preserve">Project </w:t>
      </w:r>
      <w:r w:rsidR="001B3280" w:rsidRPr="001B3280">
        <w:rPr>
          <w:noProof/>
        </w:rPr>
        <w:t>profile link</w:t>
      </w:r>
      <w:r w:rsidR="001B3280" w:rsidRPr="001B3280">
        <w:rPr>
          <w:rStyle w:val="Hyperlink"/>
          <w:rFonts w:asciiTheme="minorHAnsi" w:hAnsiTheme="minorHAnsi" w:cstheme="minorHAnsi"/>
          <w:u w:val="none"/>
          <w:bdr w:val="none" w:sz="0" w:space="0" w:color="auto" w:frame="1"/>
          <w:shd w:val="clear" w:color="auto" w:fill="FFFFFF"/>
        </w:rPr>
        <w:t>:</w:t>
      </w:r>
      <w:r w:rsidR="001B3280">
        <w:rPr>
          <w:rStyle w:val="Hyperlink"/>
          <w:rFonts w:asciiTheme="minorHAnsi" w:hAnsiTheme="minorHAnsi" w:cstheme="minorHAnsi"/>
          <w:bdr w:val="none" w:sz="0" w:space="0" w:color="auto" w:frame="1"/>
          <w:shd w:val="clear" w:color="auto" w:fill="FFFFFF"/>
        </w:rPr>
        <w:t xml:space="preserve"> </w:t>
      </w:r>
      <w:r w:rsidR="001B3280" w:rsidRPr="001B3280">
        <w:rPr>
          <w:rStyle w:val="Hyperlink"/>
          <w:rFonts w:asciiTheme="minorHAnsi" w:hAnsiTheme="minorHAnsi" w:cstheme="minorHAnsi"/>
          <w:bdr w:val="none" w:sz="0" w:space="0" w:color="auto" w:frame="1"/>
          <w:shd w:val="clear" w:color="auto" w:fill="FFFFFF"/>
        </w:rPr>
        <w:t>https://prashantraghuwanshi90.github.io/portfolio_html/#section-home</w:t>
      </w:r>
    </w:p>
    <w:p w14:paraId="2F3A4FFD" w14:textId="08A70C7A" w:rsidR="00C705A4" w:rsidRPr="00A616E0" w:rsidRDefault="007A1E9C" w:rsidP="001E7E4F">
      <w:pPr>
        <w:pStyle w:val="Heading2"/>
        <w:pBdr>
          <w:top w:val="single" w:sz="12" w:space="1" w:color="auto"/>
        </w:pBdr>
        <w:spacing w:before="0"/>
        <w:jc w:val="both"/>
        <w:rPr>
          <w:rFonts w:asciiTheme="minorHAnsi" w:hAnsiTheme="minorHAnsi" w:cstheme="minorHAnsi"/>
          <w:color w:val="auto"/>
          <w:sz w:val="22"/>
          <w:szCs w:val="22"/>
        </w:rPr>
      </w:pPr>
      <w:r w:rsidRPr="00A616E0">
        <w:rPr>
          <w:rFonts w:asciiTheme="minorHAnsi" w:hAnsiTheme="minorHAnsi" w:cstheme="minorHAnsi"/>
          <w:color w:val="auto"/>
          <w:sz w:val="22"/>
          <w:szCs w:val="22"/>
        </w:rPr>
        <w:t>Technical Skillsets:</w:t>
      </w:r>
    </w:p>
    <w:p w14:paraId="4478179C" w14:textId="4DAB844D" w:rsidR="002508D2" w:rsidRPr="00A616E0" w:rsidRDefault="002508D2" w:rsidP="002508D2">
      <w:pPr>
        <w:pStyle w:val="ListParagraph"/>
        <w:numPr>
          <w:ilvl w:val="0"/>
          <w:numId w:val="6"/>
        </w:numPr>
        <w:rPr>
          <w:rFonts w:asciiTheme="minorHAnsi" w:hAnsiTheme="minorHAnsi" w:cstheme="minorHAnsi"/>
          <w:bCs/>
        </w:rPr>
      </w:pPr>
      <w:r w:rsidRPr="00A616E0">
        <w:rPr>
          <w:rFonts w:asciiTheme="minorHAnsi" w:hAnsiTheme="minorHAnsi" w:cstheme="minorHAnsi"/>
          <w:bCs/>
        </w:rPr>
        <w:t>AWS Services: S3, GLUE, SFTP, FILE GATEWAY, SECRET MANAGER, EC2, EMR, Lambda, Route53, SQS, SNS, Cloud Watch, Cloud Formation, API GATEWAY</w:t>
      </w:r>
      <w:r w:rsidR="009A3D95" w:rsidRPr="00A616E0">
        <w:rPr>
          <w:rFonts w:asciiTheme="minorHAnsi" w:hAnsiTheme="minorHAnsi" w:cstheme="minorHAnsi"/>
          <w:bCs/>
        </w:rPr>
        <w:t>, Kinesis</w:t>
      </w:r>
      <w:r w:rsidR="007074E9" w:rsidRPr="00A616E0">
        <w:rPr>
          <w:rFonts w:asciiTheme="minorHAnsi" w:hAnsiTheme="minorHAnsi" w:cstheme="minorHAnsi"/>
          <w:bCs/>
        </w:rPr>
        <w:t xml:space="preserve">, </w:t>
      </w:r>
      <w:r w:rsidR="007074E9" w:rsidRPr="00A616E0">
        <w:rPr>
          <w:rFonts w:asciiTheme="minorHAnsi" w:hAnsiTheme="minorHAnsi" w:cstheme="minorHAnsi"/>
          <w:bCs/>
          <w:color w:val="222222"/>
          <w:shd w:val="clear" w:color="auto" w:fill="FFFFFF"/>
        </w:rPr>
        <w:t xml:space="preserve">RDS, Redshift, Athena, </w:t>
      </w:r>
      <w:proofErr w:type="spellStart"/>
      <w:r w:rsidR="007074E9" w:rsidRPr="00A616E0">
        <w:rPr>
          <w:rFonts w:asciiTheme="minorHAnsi" w:hAnsiTheme="minorHAnsi" w:cstheme="minorHAnsi"/>
          <w:bCs/>
          <w:color w:val="222222"/>
          <w:shd w:val="clear" w:color="auto" w:fill="FFFFFF"/>
        </w:rPr>
        <w:t>Sagemaker</w:t>
      </w:r>
      <w:proofErr w:type="spellEnd"/>
    </w:p>
    <w:p w14:paraId="4E2E985C" w14:textId="77777777" w:rsidR="002508D2" w:rsidRPr="00A616E0" w:rsidRDefault="002508D2" w:rsidP="002508D2">
      <w:pPr>
        <w:pStyle w:val="ListParagraph"/>
        <w:numPr>
          <w:ilvl w:val="0"/>
          <w:numId w:val="6"/>
        </w:numPr>
        <w:rPr>
          <w:rFonts w:asciiTheme="minorHAnsi" w:hAnsiTheme="minorHAnsi" w:cstheme="minorHAnsi"/>
          <w:bCs/>
        </w:rPr>
      </w:pPr>
      <w:r w:rsidRPr="00A616E0">
        <w:rPr>
          <w:rFonts w:asciiTheme="minorHAnsi" w:hAnsiTheme="minorHAnsi" w:cstheme="minorHAnsi"/>
          <w:bCs/>
        </w:rPr>
        <w:t>AZURE Services: VMs, BLOB, DB, Functions, Data Factory</w:t>
      </w:r>
    </w:p>
    <w:p w14:paraId="6C97CF58" w14:textId="77777777" w:rsidR="002508D2" w:rsidRPr="00A616E0" w:rsidRDefault="002508D2" w:rsidP="002508D2">
      <w:pPr>
        <w:pStyle w:val="ListParagraph"/>
        <w:numPr>
          <w:ilvl w:val="0"/>
          <w:numId w:val="6"/>
        </w:numPr>
        <w:rPr>
          <w:rFonts w:asciiTheme="minorHAnsi" w:hAnsiTheme="minorHAnsi" w:cstheme="minorHAnsi"/>
          <w:bCs/>
        </w:rPr>
      </w:pPr>
      <w:r w:rsidRPr="00A616E0">
        <w:rPr>
          <w:rFonts w:asciiTheme="minorHAnsi" w:hAnsiTheme="minorHAnsi" w:cstheme="minorHAnsi"/>
          <w:bCs/>
        </w:rPr>
        <w:t>Google Cloud Platform</w:t>
      </w:r>
      <w:r w:rsidRPr="00A616E0">
        <w:rPr>
          <w:rFonts w:asciiTheme="minorHAnsi" w:hAnsiTheme="minorHAnsi" w:cstheme="minorHAnsi"/>
          <w:bCs/>
          <w:color w:val="202124"/>
          <w:shd w:val="clear" w:color="auto" w:fill="FFFFFF"/>
        </w:rPr>
        <w:t xml:space="preserve"> (GCP) Services: </w:t>
      </w:r>
      <w:r w:rsidRPr="00A616E0">
        <w:rPr>
          <w:rFonts w:asciiTheme="minorHAnsi" w:hAnsiTheme="minorHAnsi" w:cstheme="minorHAnsi"/>
          <w:bCs/>
        </w:rPr>
        <w:t xml:space="preserve">Cloud Storage, </w:t>
      </w:r>
      <w:proofErr w:type="spellStart"/>
      <w:r w:rsidRPr="00A616E0">
        <w:rPr>
          <w:rFonts w:asciiTheme="minorHAnsi" w:hAnsiTheme="minorHAnsi" w:cstheme="minorHAnsi"/>
          <w:bCs/>
        </w:rPr>
        <w:t>BigQuery</w:t>
      </w:r>
      <w:proofErr w:type="spellEnd"/>
      <w:r w:rsidRPr="00A616E0">
        <w:rPr>
          <w:rFonts w:asciiTheme="minorHAnsi" w:hAnsiTheme="minorHAnsi" w:cstheme="minorHAnsi"/>
          <w:bCs/>
        </w:rPr>
        <w:t xml:space="preserve">, Dataflow, </w:t>
      </w:r>
      <w:proofErr w:type="spellStart"/>
      <w:r w:rsidRPr="00A616E0">
        <w:rPr>
          <w:rFonts w:asciiTheme="minorHAnsi" w:hAnsiTheme="minorHAnsi" w:cstheme="minorHAnsi"/>
          <w:bCs/>
        </w:rPr>
        <w:t>Datalab</w:t>
      </w:r>
      <w:proofErr w:type="spellEnd"/>
      <w:r w:rsidRPr="00A616E0">
        <w:rPr>
          <w:rFonts w:asciiTheme="minorHAnsi" w:hAnsiTheme="minorHAnsi" w:cstheme="minorHAnsi"/>
          <w:bCs/>
        </w:rPr>
        <w:t xml:space="preserve">, </w:t>
      </w:r>
      <w:proofErr w:type="spellStart"/>
      <w:r w:rsidRPr="00A616E0">
        <w:rPr>
          <w:rFonts w:asciiTheme="minorHAnsi" w:hAnsiTheme="minorHAnsi" w:cstheme="minorHAnsi"/>
          <w:bCs/>
        </w:rPr>
        <w:t>AutoML</w:t>
      </w:r>
      <w:proofErr w:type="spellEnd"/>
    </w:p>
    <w:p w14:paraId="03C6EB9F" w14:textId="77777777" w:rsidR="002508D2" w:rsidRPr="00A616E0" w:rsidRDefault="002508D2" w:rsidP="002508D2">
      <w:pPr>
        <w:pStyle w:val="ListParagraph"/>
        <w:numPr>
          <w:ilvl w:val="0"/>
          <w:numId w:val="6"/>
        </w:numPr>
        <w:rPr>
          <w:rFonts w:asciiTheme="minorHAnsi" w:hAnsiTheme="minorHAnsi" w:cstheme="minorHAnsi"/>
          <w:bCs/>
        </w:rPr>
      </w:pPr>
      <w:r w:rsidRPr="00A616E0">
        <w:rPr>
          <w:rFonts w:asciiTheme="minorHAnsi" w:hAnsiTheme="minorHAnsi" w:cstheme="minorHAnsi"/>
          <w:bCs/>
        </w:rPr>
        <w:t xml:space="preserve">Programming &amp; Scripting Languages:  </w:t>
      </w:r>
      <w:proofErr w:type="spellStart"/>
      <w:r w:rsidRPr="00A616E0">
        <w:rPr>
          <w:rFonts w:asciiTheme="minorHAnsi" w:hAnsiTheme="minorHAnsi" w:cstheme="minorHAnsi"/>
          <w:bCs/>
        </w:rPr>
        <w:t>Pyspark</w:t>
      </w:r>
      <w:proofErr w:type="spellEnd"/>
      <w:r w:rsidRPr="00A616E0">
        <w:rPr>
          <w:rFonts w:asciiTheme="minorHAnsi" w:hAnsiTheme="minorHAnsi" w:cstheme="minorHAnsi"/>
          <w:bCs/>
        </w:rPr>
        <w:t xml:space="preserve">, Python, Java, J2EE, COBOL, JCL, </w:t>
      </w:r>
      <w:r w:rsidRPr="00A616E0">
        <w:rPr>
          <w:rFonts w:asciiTheme="minorHAnsi" w:hAnsiTheme="minorHAnsi" w:cstheme="minorHAnsi"/>
          <w:bCs/>
          <w:noProof/>
        </w:rPr>
        <w:t>CICS</w:t>
      </w:r>
      <w:r w:rsidRPr="00A616E0">
        <w:rPr>
          <w:rFonts w:asciiTheme="minorHAnsi" w:hAnsiTheme="minorHAnsi" w:cstheme="minorHAnsi"/>
          <w:bCs/>
        </w:rPr>
        <w:t xml:space="preserve">, VSAM, UNIX Shell Scripting, PL/SQL, SQL Loader, SAS, EZYTRIVE, Mule-Data weave, RAML, JSON, WSDL, R Programming, </w:t>
      </w:r>
    </w:p>
    <w:p w14:paraId="0149E81D" w14:textId="6F2910BF" w:rsidR="002508D2" w:rsidRPr="00A616E0" w:rsidRDefault="002508D2" w:rsidP="002508D2">
      <w:pPr>
        <w:pStyle w:val="ListParagraph"/>
        <w:numPr>
          <w:ilvl w:val="0"/>
          <w:numId w:val="6"/>
        </w:numPr>
        <w:rPr>
          <w:rFonts w:asciiTheme="minorHAnsi" w:hAnsiTheme="minorHAnsi" w:cstheme="minorHAnsi"/>
          <w:bCs/>
        </w:rPr>
      </w:pPr>
      <w:proofErr w:type="spellStart"/>
      <w:r w:rsidRPr="00A616E0">
        <w:rPr>
          <w:rFonts w:asciiTheme="minorHAnsi" w:hAnsiTheme="minorHAnsi" w:cstheme="minorHAnsi"/>
          <w:bCs/>
        </w:rPr>
        <w:t>Py</w:t>
      </w:r>
      <w:proofErr w:type="spellEnd"/>
      <w:r w:rsidRPr="00A616E0">
        <w:rPr>
          <w:rFonts w:asciiTheme="minorHAnsi" w:hAnsiTheme="minorHAnsi" w:cstheme="minorHAnsi"/>
          <w:bCs/>
        </w:rPr>
        <w:t xml:space="preserve"> </w:t>
      </w:r>
      <w:proofErr w:type="gramStart"/>
      <w:r w:rsidRPr="00A616E0">
        <w:rPr>
          <w:rFonts w:asciiTheme="minorHAnsi" w:hAnsiTheme="minorHAnsi" w:cstheme="minorHAnsi"/>
          <w:bCs/>
        </w:rPr>
        <w:t>Packages :</w:t>
      </w:r>
      <w:proofErr w:type="gramEnd"/>
      <w:r w:rsidRPr="00A616E0">
        <w:rPr>
          <w:rFonts w:asciiTheme="minorHAnsi" w:hAnsiTheme="minorHAnsi" w:cstheme="minorHAnsi"/>
          <w:bCs/>
        </w:rPr>
        <w:t xml:space="preserve"> Scikit-learn,NumPy,SciPy,Pandas,NLTK,BeautifulSoap,MatPlotlib,TensorFlow, </w:t>
      </w:r>
      <w:proofErr w:type="spellStart"/>
      <w:r w:rsidRPr="00A616E0">
        <w:rPr>
          <w:rFonts w:asciiTheme="minorHAnsi" w:hAnsiTheme="minorHAnsi" w:cstheme="minorHAnsi"/>
          <w:bCs/>
        </w:rPr>
        <w:t>PyTorch</w:t>
      </w:r>
      <w:proofErr w:type="spellEnd"/>
      <w:r w:rsidRPr="00A616E0">
        <w:rPr>
          <w:rFonts w:asciiTheme="minorHAnsi" w:hAnsiTheme="minorHAnsi" w:cstheme="minorHAnsi"/>
          <w:bCs/>
        </w:rPr>
        <w:t xml:space="preserve">, </w:t>
      </w:r>
      <w:proofErr w:type="spellStart"/>
      <w:r w:rsidRPr="00A616E0">
        <w:rPr>
          <w:rFonts w:asciiTheme="minorHAnsi" w:hAnsiTheme="minorHAnsi" w:cstheme="minorHAnsi"/>
          <w:bCs/>
        </w:rPr>
        <w:t>Keras</w:t>
      </w:r>
      <w:proofErr w:type="spellEnd"/>
      <w:r w:rsidRPr="00A616E0">
        <w:rPr>
          <w:rFonts w:asciiTheme="minorHAnsi" w:hAnsiTheme="minorHAnsi" w:cstheme="minorHAnsi"/>
          <w:bCs/>
        </w:rPr>
        <w:t xml:space="preserve">, Boto3, </w:t>
      </w:r>
      <w:proofErr w:type="spellStart"/>
      <w:r w:rsidRPr="00A616E0">
        <w:rPr>
          <w:rFonts w:asciiTheme="minorHAnsi" w:hAnsiTheme="minorHAnsi" w:cstheme="minorHAnsi"/>
          <w:bCs/>
        </w:rPr>
        <w:t>MLlib</w:t>
      </w:r>
      <w:proofErr w:type="spellEnd"/>
      <w:r w:rsidR="00997DEF">
        <w:rPr>
          <w:rFonts w:asciiTheme="minorHAnsi" w:hAnsiTheme="minorHAnsi" w:cstheme="minorHAnsi"/>
          <w:bCs/>
        </w:rPr>
        <w:t>.</w:t>
      </w:r>
    </w:p>
    <w:p w14:paraId="0B5A609A" w14:textId="3C8457B9" w:rsidR="002508D2" w:rsidRPr="00A616E0" w:rsidRDefault="002508D2" w:rsidP="002508D2">
      <w:pPr>
        <w:pStyle w:val="ListParagraph"/>
        <w:numPr>
          <w:ilvl w:val="0"/>
          <w:numId w:val="6"/>
        </w:numPr>
        <w:rPr>
          <w:rFonts w:asciiTheme="minorHAnsi" w:hAnsiTheme="minorHAnsi" w:cstheme="minorHAnsi"/>
          <w:bCs/>
        </w:rPr>
      </w:pPr>
      <w:r w:rsidRPr="00A616E0">
        <w:rPr>
          <w:rFonts w:asciiTheme="minorHAnsi" w:hAnsiTheme="minorHAnsi" w:cstheme="minorHAnsi"/>
          <w:bCs/>
        </w:rPr>
        <w:t>R Packages:  ggplot</w:t>
      </w:r>
      <w:proofErr w:type="gramStart"/>
      <w:r w:rsidRPr="00A616E0">
        <w:rPr>
          <w:rFonts w:asciiTheme="minorHAnsi" w:hAnsiTheme="minorHAnsi" w:cstheme="minorHAnsi"/>
          <w:bCs/>
        </w:rPr>
        <w:t xml:space="preserve">2,  </w:t>
      </w:r>
      <w:proofErr w:type="spellStart"/>
      <w:r w:rsidRPr="00A616E0">
        <w:rPr>
          <w:rFonts w:asciiTheme="minorHAnsi" w:hAnsiTheme="minorHAnsi" w:cstheme="minorHAnsi"/>
          <w:bCs/>
        </w:rPr>
        <w:t>readxl</w:t>
      </w:r>
      <w:proofErr w:type="spellEnd"/>
      <w:proofErr w:type="gramEnd"/>
      <w:r w:rsidRPr="00A616E0">
        <w:rPr>
          <w:rFonts w:asciiTheme="minorHAnsi" w:hAnsiTheme="minorHAnsi" w:cstheme="minorHAnsi"/>
          <w:bCs/>
        </w:rPr>
        <w:t xml:space="preserve">,  </w:t>
      </w:r>
      <w:proofErr w:type="spellStart"/>
      <w:r w:rsidRPr="00A616E0">
        <w:rPr>
          <w:rFonts w:asciiTheme="minorHAnsi" w:hAnsiTheme="minorHAnsi" w:cstheme="minorHAnsi"/>
          <w:bCs/>
        </w:rPr>
        <w:t>dplyr</w:t>
      </w:r>
      <w:proofErr w:type="spellEnd"/>
      <w:r w:rsidRPr="00A616E0">
        <w:rPr>
          <w:rFonts w:asciiTheme="minorHAnsi" w:hAnsiTheme="minorHAnsi" w:cstheme="minorHAnsi"/>
          <w:bCs/>
        </w:rPr>
        <w:t xml:space="preserve">,  </w:t>
      </w:r>
      <w:proofErr w:type="spellStart"/>
      <w:r w:rsidRPr="00A616E0">
        <w:rPr>
          <w:rFonts w:asciiTheme="minorHAnsi" w:hAnsiTheme="minorHAnsi" w:cstheme="minorHAnsi"/>
          <w:bCs/>
        </w:rPr>
        <w:t>tidyverse</w:t>
      </w:r>
      <w:proofErr w:type="spellEnd"/>
      <w:r w:rsidRPr="00A616E0">
        <w:rPr>
          <w:rFonts w:asciiTheme="minorHAnsi" w:hAnsiTheme="minorHAnsi" w:cstheme="minorHAnsi"/>
          <w:bCs/>
        </w:rPr>
        <w:t xml:space="preserve">,  </w:t>
      </w:r>
      <w:proofErr w:type="spellStart"/>
      <w:r w:rsidRPr="00A616E0">
        <w:rPr>
          <w:rFonts w:asciiTheme="minorHAnsi" w:hAnsiTheme="minorHAnsi" w:cstheme="minorHAnsi"/>
          <w:bCs/>
        </w:rPr>
        <w:t>PerformanceAnalytics</w:t>
      </w:r>
      <w:proofErr w:type="spellEnd"/>
      <w:r w:rsidRPr="00A616E0">
        <w:rPr>
          <w:rFonts w:asciiTheme="minorHAnsi" w:hAnsiTheme="minorHAnsi" w:cstheme="minorHAnsi"/>
          <w:bCs/>
        </w:rPr>
        <w:t>,  GGally, Caret</w:t>
      </w:r>
    </w:p>
    <w:p w14:paraId="3C261F10" w14:textId="27B4FA16" w:rsidR="009605FE" w:rsidRPr="00A616E0" w:rsidRDefault="009605FE" w:rsidP="002508D2">
      <w:pPr>
        <w:pStyle w:val="ListParagraph"/>
        <w:numPr>
          <w:ilvl w:val="0"/>
          <w:numId w:val="6"/>
        </w:numPr>
        <w:rPr>
          <w:rFonts w:asciiTheme="minorHAnsi" w:hAnsiTheme="minorHAnsi" w:cstheme="minorHAnsi"/>
          <w:bCs/>
        </w:rPr>
      </w:pPr>
      <w:r w:rsidRPr="00A616E0">
        <w:rPr>
          <w:rFonts w:asciiTheme="minorHAnsi" w:hAnsiTheme="minorHAnsi" w:cstheme="minorHAnsi"/>
          <w:bCs/>
        </w:rPr>
        <w:t>Statistics</w:t>
      </w:r>
      <w:r w:rsidR="00281CAA" w:rsidRPr="00A616E0">
        <w:rPr>
          <w:rFonts w:asciiTheme="minorHAnsi" w:hAnsiTheme="minorHAnsi" w:cstheme="minorHAnsi"/>
          <w:bCs/>
        </w:rPr>
        <w:t xml:space="preserve"> </w:t>
      </w:r>
      <w:r w:rsidRPr="00A616E0">
        <w:rPr>
          <w:rFonts w:asciiTheme="minorHAnsi" w:hAnsiTheme="minorHAnsi" w:cstheme="minorHAnsi"/>
          <w:bCs/>
        </w:rPr>
        <w:t>/</w:t>
      </w:r>
      <w:r w:rsidR="00281CAA" w:rsidRPr="00A616E0">
        <w:rPr>
          <w:rFonts w:asciiTheme="minorHAnsi" w:hAnsiTheme="minorHAnsi" w:cstheme="minorHAnsi"/>
          <w:bCs/>
        </w:rPr>
        <w:t xml:space="preserve"> </w:t>
      </w:r>
      <w:r w:rsidRPr="00A616E0">
        <w:rPr>
          <w:rFonts w:asciiTheme="minorHAnsi" w:hAnsiTheme="minorHAnsi" w:cstheme="minorHAnsi"/>
          <w:bCs/>
        </w:rPr>
        <w:t>Machine Learning: Linear Regression, Logistic Regression,</w:t>
      </w:r>
      <w:r w:rsidR="00281CAA" w:rsidRPr="00A616E0">
        <w:rPr>
          <w:rFonts w:asciiTheme="minorHAnsi" w:hAnsiTheme="minorHAnsi" w:cstheme="minorHAnsi"/>
          <w:bCs/>
        </w:rPr>
        <w:t xml:space="preserve"> </w:t>
      </w:r>
      <w:r w:rsidRPr="00A616E0">
        <w:rPr>
          <w:rFonts w:asciiTheme="minorHAnsi" w:hAnsiTheme="minorHAnsi" w:cstheme="minorHAnsi"/>
          <w:bCs/>
        </w:rPr>
        <w:t>Decision Tree,</w:t>
      </w:r>
      <w:r w:rsidR="00281CAA" w:rsidRPr="00A616E0">
        <w:rPr>
          <w:rFonts w:asciiTheme="minorHAnsi" w:hAnsiTheme="minorHAnsi" w:cstheme="minorHAnsi"/>
          <w:bCs/>
        </w:rPr>
        <w:t xml:space="preserve"> </w:t>
      </w:r>
      <w:r w:rsidRPr="00A616E0">
        <w:rPr>
          <w:rFonts w:asciiTheme="minorHAnsi" w:hAnsiTheme="minorHAnsi" w:cstheme="minorHAnsi"/>
          <w:bCs/>
        </w:rPr>
        <w:t xml:space="preserve">SVM, </w:t>
      </w:r>
      <w:r w:rsidR="00281CAA" w:rsidRPr="00A616E0">
        <w:rPr>
          <w:rFonts w:asciiTheme="minorHAnsi" w:hAnsiTheme="minorHAnsi" w:cstheme="minorHAnsi"/>
          <w:bCs/>
        </w:rPr>
        <w:t>Clustering</w:t>
      </w:r>
      <w:r w:rsidRPr="00A616E0">
        <w:rPr>
          <w:rFonts w:asciiTheme="minorHAnsi" w:hAnsiTheme="minorHAnsi" w:cstheme="minorHAnsi"/>
          <w:bCs/>
        </w:rPr>
        <w:t>, K-Means, K-Modes, Dimensionality Reduction Algorithms</w:t>
      </w:r>
    </w:p>
    <w:p w14:paraId="21166763" w14:textId="77777777" w:rsidR="00DC2643" w:rsidRPr="00A616E0" w:rsidRDefault="00DC2643" w:rsidP="00DC2643">
      <w:pPr>
        <w:pStyle w:val="ListParagraph"/>
        <w:numPr>
          <w:ilvl w:val="0"/>
          <w:numId w:val="6"/>
        </w:numPr>
        <w:rPr>
          <w:rFonts w:asciiTheme="minorHAnsi" w:hAnsiTheme="minorHAnsi" w:cstheme="minorHAnsi"/>
          <w:bCs/>
        </w:rPr>
      </w:pPr>
      <w:r w:rsidRPr="00A616E0">
        <w:rPr>
          <w:rFonts w:asciiTheme="minorHAnsi" w:hAnsiTheme="minorHAnsi" w:cstheme="minorHAnsi"/>
          <w:bCs/>
        </w:rPr>
        <w:t>Big Data Ecosystems: Hadoop, HDFS, HBase, Zookeeper, Hive, Pig.</w:t>
      </w:r>
    </w:p>
    <w:p w14:paraId="73890020" w14:textId="77777777" w:rsidR="00DC2643" w:rsidRPr="00A616E0" w:rsidRDefault="00DC2643" w:rsidP="00DC2643">
      <w:pPr>
        <w:pStyle w:val="ListParagraph"/>
        <w:numPr>
          <w:ilvl w:val="0"/>
          <w:numId w:val="6"/>
        </w:numPr>
        <w:rPr>
          <w:rFonts w:asciiTheme="minorHAnsi" w:hAnsiTheme="minorHAnsi" w:cstheme="minorHAnsi"/>
          <w:bCs/>
        </w:rPr>
      </w:pPr>
      <w:r w:rsidRPr="00A616E0">
        <w:rPr>
          <w:rFonts w:asciiTheme="minorHAnsi" w:hAnsiTheme="minorHAnsi" w:cstheme="minorHAnsi"/>
          <w:bCs/>
        </w:rPr>
        <w:t xml:space="preserve">Data Analytics &amp; ML Platform: Databricks, Apache Spark, SAP HANA, H20, Air9, </w:t>
      </w:r>
      <w:proofErr w:type="spellStart"/>
      <w:r w:rsidRPr="00A616E0">
        <w:rPr>
          <w:rFonts w:asciiTheme="minorHAnsi" w:hAnsiTheme="minorHAnsi" w:cstheme="minorHAnsi"/>
          <w:bCs/>
        </w:rPr>
        <w:t>Openshift</w:t>
      </w:r>
      <w:proofErr w:type="spellEnd"/>
      <w:r w:rsidRPr="00A616E0">
        <w:rPr>
          <w:rFonts w:asciiTheme="minorHAnsi" w:hAnsiTheme="minorHAnsi" w:cstheme="minorHAnsi"/>
          <w:bCs/>
        </w:rPr>
        <w:t xml:space="preserve"> platforms</w:t>
      </w:r>
    </w:p>
    <w:p w14:paraId="64EADC68" w14:textId="5AF90596" w:rsidR="00DC2643" w:rsidRPr="00A616E0" w:rsidRDefault="00DC2643" w:rsidP="00DC2643">
      <w:pPr>
        <w:pStyle w:val="ListParagraph"/>
        <w:numPr>
          <w:ilvl w:val="0"/>
          <w:numId w:val="6"/>
        </w:numPr>
        <w:rPr>
          <w:rFonts w:asciiTheme="minorHAnsi" w:hAnsiTheme="minorHAnsi" w:cstheme="minorHAnsi"/>
          <w:bCs/>
        </w:rPr>
      </w:pPr>
      <w:r w:rsidRPr="00A616E0">
        <w:rPr>
          <w:rFonts w:asciiTheme="minorHAnsi" w:hAnsiTheme="minorHAnsi" w:cstheme="minorHAnsi"/>
          <w:bCs/>
        </w:rPr>
        <w:t>BI Tool: Microsoft Power BI, SAP BO, Tableau, Kibana</w:t>
      </w:r>
    </w:p>
    <w:p w14:paraId="2538B30A" w14:textId="5834E8DD" w:rsidR="002508D2" w:rsidRPr="00A616E0" w:rsidRDefault="002508D2" w:rsidP="002508D2">
      <w:pPr>
        <w:pStyle w:val="ListParagraph"/>
        <w:numPr>
          <w:ilvl w:val="0"/>
          <w:numId w:val="6"/>
        </w:numPr>
        <w:rPr>
          <w:rFonts w:asciiTheme="minorHAnsi" w:hAnsiTheme="minorHAnsi" w:cstheme="minorHAnsi"/>
          <w:bCs/>
        </w:rPr>
      </w:pPr>
      <w:r w:rsidRPr="00A616E0">
        <w:rPr>
          <w:rStyle w:val="Strong"/>
          <w:rFonts w:asciiTheme="minorHAnsi" w:hAnsiTheme="minorHAnsi" w:cstheme="minorHAnsi"/>
          <w:b w:val="0"/>
          <w:color w:val="000000"/>
          <w:shd w:val="clear" w:color="auto" w:fill="FFFFFF"/>
        </w:rPr>
        <w:t>Frameworks:</w:t>
      </w:r>
      <w:r w:rsidRPr="00A616E0">
        <w:rPr>
          <w:rFonts w:asciiTheme="minorHAnsi" w:hAnsiTheme="minorHAnsi" w:cstheme="minorHAnsi"/>
          <w:bCs/>
          <w:shd w:val="clear" w:color="auto" w:fill="FFFFFF"/>
        </w:rPr>
        <w:t> Django, Flask, Spring</w:t>
      </w:r>
    </w:p>
    <w:p w14:paraId="00D63D95" w14:textId="78BD7BF2" w:rsidR="00DC2643" w:rsidRPr="00A616E0" w:rsidRDefault="00DC2643" w:rsidP="00DC2643">
      <w:pPr>
        <w:pStyle w:val="ListParagraph"/>
        <w:numPr>
          <w:ilvl w:val="0"/>
          <w:numId w:val="6"/>
        </w:numPr>
        <w:rPr>
          <w:rFonts w:asciiTheme="minorHAnsi" w:hAnsiTheme="minorHAnsi" w:cstheme="minorHAnsi"/>
          <w:bCs/>
        </w:rPr>
      </w:pPr>
      <w:r w:rsidRPr="00A616E0">
        <w:rPr>
          <w:rFonts w:asciiTheme="minorHAnsi" w:hAnsiTheme="minorHAnsi" w:cstheme="minorHAnsi"/>
          <w:bCs/>
        </w:rPr>
        <w:t xml:space="preserve">DevOps and CI/CD: GitHub, Jenkins, Kubernetes, Docker, Azure DevOps, Ansible, </w:t>
      </w:r>
      <w:r w:rsidRPr="00A616E0">
        <w:rPr>
          <w:rFonts w:asciiTheme="minorHAnsi" w:hAnsiTheme="minorHAnsi" w:cstheme="minorHAnsi"/>
          <w:bCs/>
          <w:color w:val="222222"/>
          <w:shd w:val="clear" w:color="auto" w:fill="FFFFFF"/>
        </w:rPr>
        <w:t>Chef, Terraform, CloudFormation</w:t>
      </w:r>
    </w:p>
    <w:p w14:paraId="0B39435E" w14:textId="77777777" w:rsidR="002508D2" w:rsidRPr="00A616E0" w:rsidRDefault="002508D2" w:rsidP="002508D2">
      <w:pPr>
        <w:pStyle w:val="ListParagraph"/>
        <w:numPr>
          <w:ilvl w:val="0"/>
          <w:numId w:val="6"/>
        </w:numPr>
        <w:rPr>
          <w:rFonts w:asciiTheme="minorHAnsi" w:hAnsiTheme="minorHAnsi" w:cstheme="minorHAnsi"/>
          <w:bCs/>
        </w:rPr>
      </w:pPr>
      <w:r w:rsidRPr="00A616E0">
        <w:rPr>
          <w:rFonts w:asciiTheme="minorHAnsi" w:hAnsiTheme="minorHAnsi" w:cstheme="minorHAnsi"/>
          <w:bCs/>
        </w:rPr>
        <w:t xml:space="preserve">Cloud Data Integration Tool: MULESOFT Any </w:t>
      </w:r>
      <w:proofErr w:type="gramStart"/>
      <w:r w:rsidRPr="00A616E0">
        <w:rPr>
          <w:rFonts w:asciiTheme="minorHAnsi" w:hAnsiTheme="minorHAnsi" w:cstheme="minorHAnsi"/>
          <w:bCs/>
        </w:rPr>
        <w:t>point  Studio</w:t>
      </w:r>
      <w:proofErr w:type="gramEnd"/>
      <w:r w:rsidRPr="00A616E0">
        <w:rPr>
          <w:rFonts w:asciiTheme="minorHAnsi" w:hAnsiTheme="minorHAnsi" w:cstheme="minorHAnsi"/>
          <w:bCs/>
        </w:rPr>
        <w:t xml:space="preserve">, SAP CLOUD HUB, </w:t>
      </w:r>
      <w:proofErr w:type="spellStart"/>
      <w:r w:rsidRPr="00A616E0">
        <w:rPr>
          <w:rFonts w:asciiTheme="minorHAnsi" w:hAnsiTheme="minorHAnsi" w:cstheme="minorHAnsi"/>
          <w:bCs/>
        </w:rPr>
        <w:t>Attunity</w:t>
      </w:r>
      <w:proofErr w:type="spellEnd"/>
      <w:r w:rsidRPr="00A616E0">
        <w:rPr>
          <w:rFonts w:asciiTheme="minorHAnsi" w:hAnsiTheme="minorHAnsi" w:cstheme="minorHAnsi"/>
          <w:bCs/>
        </w:rPr>
        <w:t>, Apache NIFI</w:t>
      </w:r>
    </w:p>
    <w:p w14:paraId="2EDA15E0" w14:textId="49FF34D7" w:rsidR="002508D2" w:rsidRPr="00A616E0" w:rsidRDefault="002508D2" w:rsidP="002508D2">
      <w:pPr>
        <w:pStyle w:val="ListParagraph"/>
        <w:numPr>
          <w:ilvl w:val="0"/>
          <w:numId w:val="6"/>
        </w:numPr>
        <w:rPr>
          <w:rFonts w:asciiTheme="minorHAnsi" w:hAnsiTheme="minorHAnsi" w:cstheme="minorHAnsi"/>
          <w:bCs/>
        </w:rPr>
      </w:pPr>
      <w:r w:rsidRPr="00A616E0">
        <w:rPr>
          <w:rFonts w:asciiTheme="minorHAnsi" w:hAnsiTheme="minorHAnsi" w:cstheme="minorHAnsi"/>
          <w:bCs/>
        </w:rPr>
        <w:t xml:space="preserve">ETL Tool:  Informatica 8. X,9.X,10.X (Power center Designer, Workflow </w:t>
      </w:r>
      <w:r w:rsidRPr="00A616E0">
        <w:rPr>
          <w:rFonts w:asciiTheme="minorHAnsi" w:hAnsiTheme="minorHAnsi" w:cstheme="minorHAnsi"/>
          <w:bCs/>
          <w:noProof/>
        </w:rPr>
        <w:t>Manager</w:t>
      </w:r>
      <w:r w:rsidRPr="00A616E0">
        <w:rPr>
          <w:rFonts w:asciiTheme="minorHAnsi" w:hAnsiTheme="minorHAnsi" w:cstheme="minorHAnsi"/>
          <w:bCs/>
        </w:rPr>
        <w:t xml:space="preserve">, Workflow Monitor, Developer (IDQ), Power Exchange (PWX), IBM Infosphere </w:t>
      </w:r>
      <w:proofErr w:type="spellStart"/>
      <w:r w:rsidRPr="00A616E0">
        <w:rPr>
          <w:rFonts w:asciiTheme="minorHAnsi" w:hAnsiTheme="minorHAnsi" w:cstheme="minorHAnsi"/>
          <w:bCs/>
        </w:rPr>
        <w:t>Datastage</w:t>
      </w:r>
      <w:proofErr w:type="spellEnd"/>
      <w:r w:rsidRPr="00A616E0">
        <w:rPr>
          <w:rFonts w:asciiTheme="minorHAnsi" w:hAnsiTheme="minorHAnsi" w:cstheme="minorHAnsi"/>
          <w:bCs/>
        </w:rPr>
        <w:t xml:space="preserve"> 8.</w:t>
      </w:r>
      <w:r w:rsidR="007D7FB8" w:rsidRPr="00A616E0">
        <w:rPr>
          <w:rFonts w:asciiTheme="minorHAnsi" w:hAnsiTheme="minorHAnsi" w:cstheme="minorHAnsi"/>
          <w:bCs/>
        </w:rPr>
        <w:t xml:space="preserve"> </w:t>
      </w:r>
      <w:r w:rsidRPr="00A616E0">
        <w:rPr>
          <w:rFonts w:asciiTheme="minorHAnsi" w:hAnsiTheme="minorHAnsi" w:cstheme="minorHAnsi"/>
          <w:bCs/>
        </w:rPr>
        <w:t>X, 11.</w:t>
      </w:r>
      <w:r w:rsidR="007D7FB8" w:rsidRPr="00A616E0">
        <w:rPr>
          <w:rFonts w:asciiTheme="minorHAnsi" w:hAnsiTheme="minorHAnsi" w:cstheme="minorHAnsi"/>
          <w:bCs/>
        </w:rPr>
        <w:t xml:space="preserve"> </w:t>
      </w:r>
      <w:r w:rsidRPr="00A616E0">
        <w:rPr>
          <w:rFonts w:asciiTheme="minorHAnsi" w:hAnsiTheme="minorHAnsi" w:cstheme="minorHAnsi"/>
          <w:bCs/>
        </w:rPr>
        <w:t xml:space="preserve">X, Director, Designer, </w:t>
      </w:r>
      <w:proofErr w:type="spellStart"/>
      <w:r w:rsidRPr="00A616E0">
        <w:rPr>
          <w:rFonts w:asciiTheme="minorHAnsi" w:hAnsiTheme="minorHAnsi" w:cstheme="minorHAnsi"/>
          <w:bCs/>
        </w:rPr>
        <w:t>Abinitio</w:t>
      </w:r>
      <w:proofErr w:type="spellEnd"/>
      <w:r w:rsidRPr="00A616E0">
        <w:rPr>
          <w:rFonts w:asciiTheme="minorHAnsi" w:hAnsiTheme="minorHAnsi" w:cstheme="minorHAnsi"/>
          <w:bCs/>
          <w:noProof/>
        </w:rPr>
        <w:t>, SAP</w:t>
      </w:r>
      <w:r w:rsidRPr="00A616E0">
        <w:rPr>
          <w:rFonts w:asciiTheme="minorHAnsi" w:hAnsiTheme="minorHAnsi" w:cstheme="minorHAnsi"/>
          <w:bCs/>
        </w:rPr>
        <w:t xml:space="preserve"> BODS </w:t>
      </w:r>
      <w:r w:rsidRPr="00A616E0">
        <w:rPr>
          <w:rFonts w:asciiTheme="minorHAnsi" w:hAnsiTheme="minorHAnsi" w:cstheme="minorHAnsi"/>
          <w:bCs/>
          <w:noProof/>
        </w:rPr>
        <w:t>4. X, Pentaho</w:t>
      </w:r>
      <w:r w:rsidRPr="00A616E0">
        <w:rPr>
          <w:rFonts w:asciiTheme="minorHAnsi" w:hAnsiTheme="minorHAnsi" w:cstheme="minorHAnsi"/>
          <w:bCs/>
        </w:rPr>
        <w:t xml:space="preserve"> 7. x, </w:t>
      </w:r>
      <w:proofErr w:type="spellStart"/>
      <w:r w:rsidRPr="00A616E0">
        <w:rPr>
          <w:rFonts w:asciiTheme="minorHAnsi" w:hAnsiTheme="minorHAnsi" w:cstheme="minorHAnsi"/>
          <w:bCs/>
        </w:rPr>
        <w:t>Attunity</w:t>
      </w:r>
      <w:proofErr w:type="spellEnd"/>
      <w:r w:rsidRPr="00A616E0">
        <w:rPr>
          <w:rFonts w:asciiTheme="minorHAnsi" w:hAnsiTheme="minorHAnsi" w:cstheme="minorHAnsi"/>
          <w:bCs/>
        </w:rPr>
        <w:t>.</w:t>
      </w:r>
    </w:p>
    <w:p w14:paraId="7F85EE5A" w14:textId="77777777" w:rsidR="002508D2" w:rsidRPr="00A616E0" w:rsidRDefault="002508D2" w:rsidP="002508D2">
      <w:pPr>
        <w:pStyle w:val="ListParagraph"/>
        <w:numPr>
          <w:ilvl w:val="0"/>
          <w:numId w:val="6"/>
        </w:numPr>
        <w:rPr>
          <w:rFonts w:asciiTheme="minorHAnsi" w:hAnsiTheme="minorHAnsi" w:cstheme="minorHAnsi"/>
          <w:bCs/>
        </w:rPr>
      </w:pPr>
      <w:r w:rsidRPr="00A616E0">
        <w:rPr>
          <w:rFonts w:asciiTheme="minorHAnsi" w:hAnsiTheme="minorHAnsi" w:cstheme="minorHAnsi"/>
          <w:bCs/>
        </w:rPr>
        <w:t>MDM TOOL:  Informatica MDM Multi-Domain, IDD, SIF</w:t>
      </w:r>
    </w:p>
    <w:p w14:paraId="121CF5BE" w14:textId="4F4D8FB4" w:rsidR="00DC2643" w:rsidRPr="00A616E0" w:rsidRDefault="00DC2643" w:rsidP="00DC2643">
      <w:pPr>
        <w:pStyle w:val="ListParagraph"/>
        <w:numPr>
          <w:ilvl w:val="0"/>
          <w:numId w:val="6"/>
        </w:numPr>
        <w:rPr>
          <w:rFonts w:asciiTheme="minorHAnsi" w:hAnsiTheme="minorHAnsi" w:cstheme="minorHAnsi"/>
          <w:bCs/>
        </w:rPr>
      </w:pPr>
      <w:r w:rsidRPr="00A616E0">
        <w:rPr>
          <w:rFonts w:asciiTheme="minorHAnsi" w:hAnsiTheme="minorHAnsi" w:cstheme="minorHAnsi"/>
          <w:bCs/>
        </w:rPr>
        <w:t xml:space="preserve">Database: DB2, SQL Server, Oracle, IMS-DB, Sybase, NoSQL, Redshift, SAP HANA, </w:t>
      </w:r>
      <w:r w:rsidRPr="00A616E0">
        <w:rPr>
          <w:rFonts w:asciiTheme="minorHAnsi" w:hAnsiTheme="minorHAnsi" w:cstheme="minorHAnsi"/>
          <w:bCs/>
          <w:noProof/>
        </w:rPr>
        <w:t>Netezza</w:t>
      </w:r>
      <w:r w:rsidRPr="00A616E0">
        <w:rPr>
          <w:rFonts w:asciiTheme="minorHAnsi" w:hAnsiTheme="minorHAnsi" w:cstheme="minorHAnsi"/>
          <w:bCs/>
        </w:rPr>
        <w:t>, Aurora, MYSQL, PostgreSQL. SPARK, HIVE, Snowflakes, Mongo DB</w:t>
      </w:r>
    </w:p>
    <w:p w14:paraId="7D14AADC" w14:textId="77777777" w:rsidR="00DC2643" w:rsidRPr="00A616E0" w:rsidRDefault="00DC2643" w:rsidP="00DC2643">
      <w:pPr>
        <w:pStyle w:val="ListParagraph"/>
        <w:numPr>
          <w:ilvl w:val="0"/>
          <w:numId w:val="6"/>
        </w:numPr>
        <w:rPr>
          <w:rFonts w:asciiTheme="minorHAnsi" w:hAnsiTheme="minorHAnsi" w:cstheme="minorHAnsi"/>
          <w:bCs/>
        </w:rPr>
      </w:pPr>
      <w:r w:rsidRPr="00A616E0">
        <w:rPr>
          <w:rFonts w:asciiTheme="minorHAnsi" w:hAnsiTheme="minorHAnsi" w:cstheme="minorHAnsi"/>
          <w:bCs/>
        </w:rPr>
        <w:t>Data Modeling Tools:  DEZINE DB, ERWIN, Visio, SAP HANA Studio, SAP POWER DESIGNER.</w:t>
      </w:r>
    </w:p>
    <w:p w14:paraId="1CEBBCF9" w14:textId="77777777" w:rsidR="00DC2643" w:rsidRPr="00A616E0" w:rsidRDefault="00DC2643" w:rsidP="00DC2643">
      <w:pPr>
        <w:pStyle w:val="ListParagraph"/>
        <w:numPr>
          <w:ilvl w:val="0"/>
          <w:numId w:val="6"/>
        </w:numPr>
        <w:rPr>
          <w:rFonts w:asciiTheme="minorHAnsi" w:hAnsiTheme="minorHAnsi" w:cstheme="minorHAnsi"/>
          <w:bCs/>
        </w:rPr>
      </w:pPr>
      <w:r w:rsidRPr="00A616E0">
        <w:rPr>
          <w:rFonts w:asciiTheme="minorHAnsi" w:hAnsiTheme="minorHAnsi" w:cstheme="minorHAnsi"/>
          <w:bCs/>
        </w:rPr>
        <w:t>Data Governance Tool: COLLIBRA</w:t>
      </w:r>
    </w:p>
    <w:p w14:paraId="5BD25D26" w14:textId="2DD54902" w:rsidR="002508D2" w:rsidRPr="00A616E0" w:rsidRDefault="002508D2" w:rsidP="002508D2">
      <w:pPr>
        <w:pStyle w:val="ListParagraph"/>
        <w:numPr>
          <w:ilvl w:val="0"/>
          <w:numId w:val="6"/>
        </w:numPr>
        <w:rPr>
          <w:rFonts w:asciiTheme="minorHAnsi" w:hAnsiTheme="minorHAnsi" w:cstheme="minorHAnsi"/>
          <w:bCs/>
        </w:rPr>
      </w:pPr>
      <w:r w:rsidRPr="00A616E0">
        <w:rPr>
          <w:rFonts w:asciiTheme="minorHAnsi" w:hAnsiTheme="minorHAnsi" w:cstheme="minorHAnsi"/>
          <w:bCs/>
        </w:rPr>
        <w:t xml:space="preserve">Batch Job Scheduling Tool: </w:t>
      </w:r>
      <w:r w:rsidR="007074E9" w:rsidRPr="00A616E0">
        <w:rPr>
          <w:rFonts w:asciiTheme="minorHAnsi" w:hAnsiTheme="minorHAnsi" w:cstheme="minorHAnsi"/>
          <w:bCs/>
          <w:color w:val="222222"/>
          <w:shd w:val="clear" w:color="auto" w:fill="FFFFFF"/>
        </w:rPr>
        <w:t xml:space="preserve">Airflow, </w:t>
      </w:r>
      <w:r w:rsidRPr="00A616E0">
        <w:rPr>
          <w:rFonts w:asciiTheme="minorHAnsi" w:hAnsiTheme="minorHAnsi" w:cstheme="minorHAnsi"/>
          <w:bCs/>
        </w:rPr>
        <w:t>CA7, Control-M, Tivoli Workload Scheduler, ESP, AWS GLUE WORKFLOW</w:t>
      </w:r>
      <w:r w:rsidR="000B6087" w:rsidRPr="00A616E0">
        <w:rPr>
          <w:rFonts w:asciiTheme="minorHAnsi" w:hAnsiTheme="minorHAnsi" w:cstheme="minorHAnsi"/>
          <w:bCs/>
        </w:rPr>
        <w:t>.</w:t>
      </w:r>
    </w:p>
    <w:p w14:paraId="304C698D" w14:textId="77777777" w:rsidR="002508D2" w:rsidRPr="00A616E0" w:rsidRDefault="002508D2" w:rsidP="002508D2">
      <w:pPr>
        <w:pStyle w:val="ListParagraph"/>
        <w:numPr>
          <w:ilvl w:val="0"/>
          <w:numId w:val="6"/>
        </w:numPr>
        <w:rPr>
          <w:rFonts w:asciiTheme="minorHAnsi" w:hAnsiTheme="minorHAnsi" w:cstheme="minorHAnsi"/>
          <w:bCs/>
        </w:rPr>
      </w:pPr>
      <w:r w:rsidRPr="00A616E0">
        <w:rPr>
          <w:rFonts w:asciiTheme="minorHAnsi" w:hAnsiTheme="minorHAnsi" w:cstheme="minorHAnsi"/>
          <w:bCs/>
        </w:rPr>
        <w:t>Methodologies: Agile, Waterfall, UML, Design Patterns</w:t>
      </w:r>
    </w:p>
    <w:p w14:paraId="61DF215E" w14:textId="399124EB" w:rsidR="003471FD" w:rsidRPr="00A616E0" w:rsidRDefault="00D23B9D" w:rsidP="009679F3">
      <w:pPr>
        <w:pStyle w:val="Heading2"/>
        <w:pBdr>
          <w:top w:val="single" w:sz="12" w:space="1" w:color="auto"/>
        </w:pBdr>
        <w:spacing w:before="0"/>
        <w:jc w:val="both"/>
        <w:rPr>
          <w:rFonts w:asciiTheme="minorHAnsi" w:hAnsiTheme="minorHAnsi" w:cstheme="minorHAnsi"/>
          <w:color w:val="auto"/>
          <w:sz w:val="22"/>
          <w:szCs w:val="22"/>
        </w:rPr>
      </w:pPr>
      <w:r w:rsidRPr="00A616E0">
        <w:rPr>
          <w:rFonts w:asciiTheme="minorHAnsi" w:hAnsiTheme="minorHAnsi" w:cstheme="minorHAnsi"/>
          <w:color w:val="auto"/>
          <w:sz w:val="22"/>
          <w:szCs w:val="22"/>
        </w:rPr>
        <w:lastRenderedPageBreak/>
        <w:t>C</w:t>
      </w:r>
      <w:r w:rsidR="007A1E9C" w:rsidRPr="00A616E0">
        <w:rPr>
          <w:rFonts w:asciiTheme="minorHAnsi" w:hAnsiTheme="minorHAnsi" w:cstheme="minorHAnsi"/>
          <w:color w:val="auto"/>
          <w:sz w:val="22"/>
          <w:szCs w:val="22"/>
        </w:rPr>
        <w:t>ertifications:</w:t>
      </w:r>
    </w:p>
    <w:p w14:paraId="0E8CAF00" w14:textId="5E531C92" w:rsidR="004A0DAD" w:rsidRPr="00A616E0" w:rsidRDefault="004A0DAD" w:rsidP="004A0DAD">
      <w:pPr>
        <w:pStyle w:val="ListParagraph"/>
        <w:numPr>
          <w:ilvl w:val="0"/>
          <w:numId w:val="2"/>
        </w:numPr>
        <w:jc w:val="both"/>
        <w:rPr>
          <w:rFonts w:asciiTheme="minorHAnsi" w:hAnsiTheme="minorHAnsi" w:cstheme="minorHAnsi"/>
        </w:rPr>
      </w:pPr>
      <w:r w:rsidRPr="00A616E0">
        <w:rPr>
          <w:rFonts w:asciiTheme="minorHAnsi" w:hAnsiTheme="minorHAnsi" w:cstheme="minorHAnsi"/>
        </w:rPr>
        <w:t xml:space="preserve">CERTIFIED </w:t>
      </w:r>
      <w:proofErr w:type="spellStart"/>
      <w:r w:rsidRPr="00A616E0">
        <w:rPr>
          <w:rFonts w:asciiTheme="minorHAnsi" w:hAnsiTheme="minorHAnsi" w:cstheme="minorHAnsi"/>
        </w:rPr>
        <w:t>SAFe</w:t>
      </w:r>
      <w:proofErr w:type="spellEnd"/>
      <w:r w:rsidRPr="00A616E0">
        <w:rPr>
          <w:rFonts w:asciiTheme="minorHAnsi" w:hAnsiTheme="minorHAnsi" w:cstheme="minorHAnsi"/>
        </w:rPr>
        <w:t>® Agile Practitioner.</w:t>
      </w:r>
    </w:p>
    <w:p w14:paraId="357BEBC0" w14:textId="5BCBE353" w:rsidR="00C037B5" w:rsidRPr="00A616E0" w:rsidRDefault="00C037B5" w:rsidP="004A0DAD">
      <w:pPr>
        <w:pStyle w:val="ListParagraph"/>
        <w:numPr>
          <w:ilvl w:val="0"/>
          <w:numId w:val="2"/>
        </w:numPr>
        <w:jc w:val="both"/>
        <w:rPr>
          <w:rFonts w:asciiTheme="minorHAnsi" w:hAnsiTheme="minorHAnsi" w:cstheme="minorHAnsi"/>
        </w:rPr>
      </w:pPr>
      <w:r w:rsidRPr="00A616E0">
        <w:rPr>
          <w:rFonts w:asciiTheme="minorHAnsi" w:hAnsiTheme="minorHAnsi" w:cstheme="minorHAnsi"/>
        </w:rPr>
        <w:t>AWS Certified Data Analytics - Specialty</w:t>
      </w:r>
    </w:p>
    <w:p w14:paraId="462253D0" w14:textId="77777777" w:rsidR="004A0DAD" w:rsidRPr="00A616E0" w:rsidRDefault="004A0DAD" w:rsidP="004A0DAD">
      <w:pPr>
        <w:pStyle w:val="ListParagraph"/>
        <w:numPr>
          <w:ilvl w:val="0"/>
          <w:numId w:val="2"/>
        </w:numPr>
        <w:jc w:val="both"/>
        <w:rPr>
          <w:rFonts w:asciiTheme="minorHAnsi" w:hAnsiTheme="minorHAnsi" w:cstheme="minorHAnsi"/>
        </w:rPr>
      </w:pPr>
      <w:r w:rsidRPr="00A616E0">
        <w:rPr>
          <w:rFonts w:asciiTheme="minorHAnsi" w:hAnsiTheme="minorHAnsi" w:cstheme="minorHAnsi"/>
        </w:rPr>
        <w:t>AWS Certified Solutions Architect – Associate.</w:t>
      </w:r>
    </w:p>
    <w:p w14:paraId="2DF630F9" w14:textId="77777777" w:rsidR="004A0DAD" w:rsidRPr="00A616E0" w:rsidRDefault="004A0DAD" w:rsidP="004A0DAD">
      <w:pPr>
        <w:pStyle w:val="ListParagraph"/>
        <w:numPr>
          <w:ilvl w:val="0"/>
          <w:numId w:val="2"/>
        </w:numPr>
        <w:jc w:val="both"/>
        <w:rPr>
          <w:rFonts w:asciiTheme="minorHAnsi" w:hAnsiTheme="minorHAnsi" w:cstheme="minorHAnsi"/>
        </w:rPr>
      </w:pPr>
      <w:r w:rsidRPr="00A616E0">
        <w:rPr>
          <w:rFonts w:asciiTheme="minorHAnsi" w:hAnsiTheme="minorHAnsi" w:cstheme="minorHAnsi"/>
        </w:rPr>
        <w:t>Microsoft Analyzing and Visualizing Data with Power BI</w:t>
      </w:r>
    </w:p>
    <w:p w14:paraId="58C19533" w14:textId="77777777" w:rsidR="004A0DAD" w:rsidRPr="00A616E0" w:rsidRDefault="004A0DAD" w:rsidP="004A0DAD">
      <w:pPr>
        <w:pStyle w:val="ListParagraph"/>
        <w:numPr>
          <w:ilvl w:val="0"/>
          <w:numId w:val="2"/>
        </w:numPr>
        <w:jc w:val="both"/>
        <w:rPr>
          <w:rFonts w:asciiTheme="minorHAnsi" w:hAnsiTheme="minorHAnsi" w:cstheme="minorHAnsi"/>
        </w:rPr>
      </w:pPr>
      <w:r w:rsidRPr="00A616E0">
        <w:rPr>
          <w:rFonts w:asciiTheme="minorHAnsi" w:hAnsiTheme="minorHAnsi" w:cstheme="minorHAnsi"/>
        </w:rPr>
        <w:t>SAP Certified Application Associate "SAP Cloud Platform Integration."</w:t>
      </w:r>
    </w:p>
    <w:p w14:paraId="1585B014" w14:textId="630EF0BB" w:rsidR="004A0DAD" w:rsidRPr="00A616E0" w:rsidRDefault="004A0DAD" w:rsidP="004A0DAD">
      <w:pPr>
        <w:pStyle w:val="ListParagraph"/>
        <w:numPr>
          <w:ilvl w:val="0"/>
          <w:numId w:val="2"/>
        </w:numPr>
        <w:jc w:val="both"/>
        <w:rPr>
          <w:rFonts w:asciiTheme="minorHAnsi" w:hAnsiTheme="minorHAnsi" w:cstheme="minorHAnsi"/>
        </w:rPr>
      </w:pPr>
      <w:r w:rsidRPr="00A616E0">
        <w:rPr>
          <w:rFonts w:asciiTheme="minorHAnsi" w:hAnsiTheme="minorHAnsi" w:cstheme="minorHAnsi"/>
        </w:rPr>
        <w:t>INFORMATICA Power Center Data Integration 9. x: Developer Specialist certification.</w:t>
      </w:r>
    </w:p>
    <w:p w14:paraId="44C0ADFB" w14:textId="77777777" w:rsidR="004A0DAD" w:rsidRPr="00A616E0" w:rsidRDefault="004A0DAD" w:rsidP="004A0DAD">
      <w:pPr>
        <w:pStyle w:val="ListParagraph"/>
        <w:numPr>
          <w:ilvl w:val="0"/>
          <w:numId w:val="2"/>
        </w:numPr>
        <w:jc w:val="both"/>
        <w:rPr>
          <w:rFonts w:asciiTheme="minorHAnsi" w:hAnsiTheme="minorHAnsi" w:cstheme="minorHAnsi"/>
        </w:rPr>
      </w:pPr>
      <w:r w:rsidRPr="00A616E0">
        <w:rPr>
          <w:rFonts w:asciiTheme="minorHAnsi" w:hAnsiTheme="minorHAnsi" w:cstheme="minorHAnsi"/>
        </w:rPr>
        <w:t xml:space="preserve">IBM Certified Solution Developer – </w:t>
      </w:r>
      <w:proofErr w:type="spellStart"/>
      <w:r w:rsidRPr="00A616E0">
        <w:rPr>
          <w:rFonts w:asciiTheme="minorHAnsi" w:hAnsiTheme="minorHAnsi" w:cstheme="minorHAnsi"/>
        </w:rPr>
        <w:t>InfoSphere</w:t>
      </w:r>
      <w:proofErr w:type="spellEnd"/>
      <w:r w:rsidRPr="00A616E0">
        <w:rPr>
          <w:rFonts w:asciiTheme="minorHAnsi" w:hAnsiTheme="minorHAnsi" w:cstheme="minorHAnsi"/>
        </w:rPr>
        <w:t xml:space="preserve"> Data Stage.</w:t>
      </w:r>
    </w:p>
    <w:p w14:paraId="2EDF514C" w14:textId="77777777" w:rsidR="004A0DAD" w:rsidRPr="00A616E0" w:rsidRDefault="004A0DAD" w:rsidP="004A0DAD">
      <w:pPr>
        <w:pStyle w:val="ListParagraph"/>
        <w:numPr>
          <w:ilvl w:val="0"/>
          <w:numId w:val="2"/>
        </w:numPr>
        <w:jc w:val="both"/>
        <w:rPr>
          <w:rFonts w:asciiTheme="minorHAnsi" w:hAnsiTheme="minorHAnsi" w:cstheme="minorHAnsi"/>
        </w:rPr>
      </w:pPr>
      <w:r w:rsidRPr="00A616E0">
        <w:rPr>
          <w:rFonts w:asciiTheme="minorHAnsi" w:hAnsiTheme="minorHAnsi" w:cstheme="minorHAnsi"/>
        </w:rPr>
        <w:t>SAP Certified Application Associate - SAP HANA Modelling 2.0.</w:t>
      </w:r>
    </w:p>
    <w:p w14:paraId="483EA5A7" w14:textId="77777777" w:rsidR="004A0DAD" w:rsidRPr="00A616E0" w:rsidRDefault="004A0DAD" w:rsidP="004A0DAD">
      <w:pPr>
        <w:pStyle w:val="ListParagraph"/>
        <w:numPr>
          <w:ilvl w:val="0"/>
          <w:numId w:val="2"/>
        </w:numPr>
        <w:jc w:val="both"/>
        <w:rPr>
          <w:rFonts w:asciiTheme="minorHAnsi" w:hAnsiTheme="minorHAnsi" w:cstheme="minorHAnsi"/>
        </w:rPr>
      </w:pPr>
      <w:r w:rsidRPr="00A616E0">
        <w:rPr>
          <w:rFonts w:asciiTheme="minorHAnsi" w:hAnsiTheme="minorHAnsi" w:cstheme="minorHAnsi"/>
        </w:rPr>
        <w:t>Postgraduate Diploma in Operation Management.</w:t>
      </w:r>
    </w:p>
    <w:p w14:paraId="7B730204" w14:textId="56A29A1C" w:rsidR="0052591A" w:rsidRPr="00A616E0" w:rsidRDefault="004A0DAD" w:rsidP="0052591A">
      <w:pPr>
        <w:pStyle w:val="ListParagraph"/>
        <w:numPr>
          <w:ilvl w:val="0"/>
          <w:numId w:val="2"/>
        </w:numPr>
        <w:jc w:val="both"/>
        <w:rPr>
          <w:rFonts w:asciiTheme="minorHAnsi" w:hAnsiTheme="minorHAnsi" w:cstheme="minorHAnsi"/>
        </w:rPr>
      </w:pPr>
      <w:r w:rsidRPr="00A616E0">
        <w:rPr>
          <w:rFonts w:asciiTheme="minorHAnsi" w:hAnsiTheme="minorHAnsi" w:cstheme="minorHAnsi"/>
        </w:rPr>
        <w:t>Cisco Certified Network Associate Certification.</w:t>
      </w:r>
    </w:p>
    <w:p w14:paraId="46AE8636" w14:textId="24FE4BCB" w:rsidR="003471FD" w:rsidRPr="00A616E0" w:rsidRDefault="001A6018" w:rsidP="00A616E0">
      <w:pPr>
        <w:pStyle w:val="Heading2"/>
        <w:pBdr>
          <w:top w:val="single" w:sz="12" w:space="1" w:color="auto"/>
        </w:pBdr>
        <w:spacing w:before="0"/>
        <w:jc w:val="both"/>
        <w:rPr>
          <w:rFonts w:asciiTheme="minorHAnsi" w:hAnsiTheme="minorHAnsi" w:cstheme="minorHAnsi"/>
          <w:color w:val="auto"/>
          <w:sz w:val="22"/>
          <w:szCs w:val="22"/>
        </w:rPr>
      </w:pPr>
      <w:r w:rsidRPr="00A616E0">
        <w:rPr>
          <w:rFonts w:asciiTheme="minorHAnsi" w:hAnsiTheme="minorHAnsi" w:cstheme="minorHAnsi"/>
          <w:color w:val="auto"/>
          <w:sz w:val="22"/>
          <w:szCs w:val="22"/>
        </w:rPr>
        <w:t>W</w:t>
      </w:r>
      <w:r w:rsidR="007A1E9C" w:rsidRPr="00A616E0">
        <w:rPr>
          <w:rFonts w:asciiTheme="minorHAnsi" w:hAnsiTheme="minorHAnsi" w:cstheme="minorHAnsi"/>
          <w:color w:val="auto"/>
          <w:sz w:val="22"/>
          <w:szCs w:val="22"/>
        </w:rPr>
        <w:t xml:space="preserve">ork </w:t>
      </w:r>
      <w:r w:rsidRPr="00A616E0">
        <w:rPr>
          <w:rFonts w:asciiTheme="minorHAnsi" w:hAnsiTheme="minorHAnsi" w:cstheme="minorHAnsi"/>
          <w:color w:val="auto"/>
          <w:sz w:val="22"/>
          <w:szCs w:val="22"/>
        </w:rPr>
        <w:t>History</w:t>
      </w:r>
      <w:r w:rsidR="0052591A" w:rsidRPr="00A616E0">
        <w:rPr>
          <w:rFonts w:asciiTheme="minorHAnsi" w:hAnsiTheme="minorHAnsi" w:cstheme="minorHAnsi"/>
          <w:color w:val="auto"/>
          <w:sz w:val="22"/>
          <w:szCs w:val="22"/>
        </w:rPr>
        <w:t>:</w:t>
      </w:r>
    </w:p>
    <w:tbl>
      <w:tblPr>
        <w:tblW w:w="10255" w:type="dxa"/>
        <w:tblInd w:w="113" w:type="dxa"/>
        <w:tblLook w:val="04A0" w:firstRow="1" w:lastRow="0" w:firstColumn="1" w:lastColumn="0" w:noHBand="0" w:noVBand="1"/>
      </w:tblPr>
      <w:tblGrid>
        <w:gridCol w:w="1975"/>
        <w:gridCol w:w="3543"/>
        <w:gridCol w:w="1698"/>
        <w:gridCol w:w="1077"/>
        <w:gridCol w:w="1962"/>
      </w:tblGrid>
      <w:tr w:rsidR="00C659FF" w:rsidRPr="00A616E0" w14:paraId="26530869" w14:textId="77777777" w:rsidTr="004838F4">
        <w:trPr>
          <w:trHeight w:val="675"/>
        </w:trPr>
        <w:tc>
          <w:tcPr>
            <w:tcW w:w="1975" w:type="dxa"/>
            <w:tcBorders>
              <w:top w:val="single" w:sz="4" w:space="0" w:color="auto"/>
              <w:left w:val="single" w:sz="4" w:space="0" w:color="auto"/>
              <w:bottom w:val="single" w:sz="4" w:space="0" w:color="auto"/>
              <w:right w:val="single" w:sz="4" w:space="0" w:color="auto"/>
            </w:tcBorders>
            <w:shd w:val="clear" w:color="000000" w:fill="E7E6E6"/>
            <w:hideMark/>
          </w:tcPr>
          <w:p w14:paraId="6E73C7E9"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 xml:space="preserve">Company </w:t>
            </w:r>
          </w:p>
        </w:tc>
        <w:tc>
          <w:tcPr>
            <w:tcW w:w="3543" w:type="dxa"/>
            <w:tcBorders>
              <w:top w:val="single" w:sz="4" w:space="0" w:color="auto"/>
              <w:left w:val="nil"/>
              <w:bottom w:val="single" w:sz="4" w:space="0" w:color="auto"/>
              <w:right w:val="single" w:sz="4" w:space="0" w:color="auto"/>
            </w:tcBorders>
            <w:shd w:val="clear" w:color="000000" w:fill="E7E6E6"/>
            <w:hideMark/>
          </w:tcPr>
          <w:p w14:paraId="6AC92D01"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Teams</w:t>
            </w:r>
          </w:p>
        </w:tc>
        <w:tc>
          <w:tcPr>
            <w:tcW w:w="1698" w:type="dxa"/>
            <w:tcBorders>
              <w:top w:val="single" w:sz="4" w:space="0" w:color="auto"/>
              <w:left w:val="nil"/>
              <w:bottom w:val="single" w:sz="4" w:space="0" w:color="auto"/>
              <w:right w:val="single" w:sz="4" w:space="0" w:color="auto"/>
            </w:tcBorders>
            <w:shd w:val="clear" w:color="000000" w:fill="E7E6E6"/>
            <w:hideMark/>
          </w:tcPr>
          <w:p w14:paraId="42D066D7"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Location</w:t>
            </w:r>
          </w:p>
        </w:tc>
        <w:tc>
          <w:tcPr>
            <w:tcW w:w="1077" w:type="dxa"/>
            <w:tcBorders>
              <w:top w:val="single" w:sz="4" w:space="0" w:color="auto"/>
              <w:left w:val="nil"/>
              <w:bottom w:val="single" w:sz="4" w:space="0" w:color="auto"/>
              <w:right w:val="single" w:sz="4" w:space="0" w:color="auto"/>
            </w:tcBorders>
            <w:shd w:val="clear" w:color="000000" w:fill="E7E6E6"/>
            <w:hideMark/>
          </w:tcPr>
          <w:p w14:paraId="50061A19"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Duration (years)</w:t>
            </w:r>
          </w:p>
        </w:tc>
        <w:tc>
          <w:tcPr>
            <w:tcW w:w="1962" w:type="dxa"/>
            <w:tcBorders>
              <w:top w:val="single" w:sz="4" w:space="0" w:color="auto"/>
              <w:left w:val="nil"/>
              <w:bottom w:val="single" w:sz="4" w:space="0" w:color="auto"/>
              <w:right w:val="single" w:sz="4" w:space="0" w:color="auto"/>
            </w:tcBorders>
            <w:shd w:val="clear" w:color="000000" w:fill="E7E6E6"/>
            <w:hideMark/>
          </w:tcPr>
          <w:p w14:paraId="152422AD"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Role</w:t>
            </w:r>
          </w:p>
        </w:tc>
      </w:tr>
      <w:tr w:rsidR="00C659FF" w:rsidRPr="00A616E0" w14:paraId="69AD0763" w14:textId="77777777" w:rsidTr="004838F4">
        <w:trPr>
          <w:trHeight w:val="575"/>
        </w:trPr>
        <w:tc>
          <w:tcPr>
            <w:tcW w:w="1975" w:type="dxa"/>
            <w:tcBorders>
              <w:top w:val="nil"/>
              <w:left w:val="single" w:sz="4" w:space="0" w:color="auto"/>
              <w:bottom w:val="single" w:sz="4" w:space="0" w:color="auto"/>
              <w:right w:val="single" w:sz="4" w:space="0" w:color="auto"/>
            </w:tcBorders>
            <w:shd w:val="clear" w:color="auto" w:fill="auto"/>
            <w:hideMark/>
          </w:tcPr>
          <w:p w14:paraId="5A767B82"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Discover Financial Services INC</w:t>
            </w:r>
          </w:p>
        </w:tc>
        <w:tc>
          <w:tcPr>
            <w:tcW w:w="3543" w:type="dxa"/>
            <w:tcBorders>
              <w:top w:val="nil"/>
              <w:left w:val="nil"/>
              <w:bottom w:val="single" w:sz="4" w:space="0" w:color="auto"/>
              <w:right w:val="single" w:sz="4" w:space="0" w:color="auto"/>
            </w:tcBorders>
            <w:shd w:val="clear" w:color="auto" w:fill="auto"/>
            <w:hideMark/>
          </w:tcPr>
          <w:p w14:paraId="0E6D227D"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DNA- UDL platform team                                                         DNA- Cards data Operations team</w:t>
            </w:r>
          </w:p>
        </w:tc>
        <w:tc>
          <w:tcPr>
            <w:tcW w:w="1698" w:type="dxa"/>
            <w:tcBorders>
              <w:top w:val="nil"/>
              <w:left w:val="nil"/>
              <w:bottom w:val="single" w:sz="4" w:space="0" w:color="auto"/>
              <w:right w:val="single" w:sz="4" w:space="0" w:color="auto"/>
            </w:tcBorders>
            <w:shd w:val="clear" w:color="auto" w:fill="auto"/>
            <w:hideMark/>
          </w:tcPr>
          <w:p w14:paraId="0BD0DD58" w14:textId="5A82CCC8"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Chicago IL USA</w:t>
            </w:r>
          </w:p>
        </w:tc>
        <w:tc>
          <w:tcPr>
            <w:tcW w:w="1077" w:type="dxa"/>
            <w:tcBorders>
              <w:top w:val="nil"/>
              <w:left w:val="nil"/>
              <w:bottom w:val="single" w:sz="4" w:space="0" w:color="auto"/>
              <w:right w:val="single" w:sz="4" w:space="0" w:color="auto"/>
            </w:tcBorders>
            <w:shd w:val="clear" w:color="auto" w:fill="auto"/>
            <w:hideMark/>
          </w:tcPr>
          <w:p w14:paraId="66C83AD4"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1.5 (current)</w:t>
            </w:r>
          </w:p>
        </w:tc>
        <w:tc>
          <w:tcPr>
            <w:tcW w:w="1962" w:type="dxa"/>
            <w:tcBorders>
              <w:top w:val="nil"/>
              <w:left w:val="nil"/>
              <w:bottom w:val="single" w:sz="4" w:space="0" w:color="auto"/>
              <w:right w:val="single" w:sz="4" w:space="0" w:color="auto"/>
            </w:tcBorders>
            <w:shd w:val="clear" w:color="auto" w:fill="auto"/>
            <w:hideMark/>
          </w:tcPr>
          <w:p w14:paraId="2A85CA42"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Lead Software Engineer-full stack</w:t>
            </w:r>
          </w:p>
        </w:tc>
      </w:tr>
      <w:tr w:rsidR="00C659FF" w:rsidRPr="00A616E0" w14:paraId="7EC0212B" w14:textId="77777777" w:rsidTr="004838F4">
        <w:trPr>
          <w:trHeight w:val="900"/>
        </w:trPr>
        <w:tc>
          <w:tcPr>
            <w:tcW w:w="1975" w:type="dxa"/>
            <w:tcBorders>
              <w:top w:val="nil"/>
              <w:left w:val="single" w:sz="4" w:space="0" w:color="auto"/>
              <w:bottom w:val="single" w:sz="4" w:space="0" w:color="auto"/>
              <w:right w:val="single" w:sz="4" w:space="0" w:color="auto"/>
            </w:tcBorders>
            <w:shd w:val="clear" w:color="auto" w:fill="auto"/>
            <w:hideMark/>
          </w:tcPr>
          <w:p w14:paraId="2E0150C2"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Yash Technologies INC</w:t>
            </w:r>
          </w:p>
        </w:tc>
        <w:tc>
          <w:tcPr>
            <w:tcW w:w="3543" w:type="dxa"/>
            <w:tcBorders>
              <w:top w:val="nil"/>
              <w:left w:val="nil"/>
              <w:bottom w:val="single" w:sz="4" w:space="0" w:color="auto"/>
              <w:right w:val="single" w:sz="4" w:space="0" w:color="auto"/>
            </w:tcBorders>
            <w:shd w:val="clear" w:color="auto" w:fill="auto"/>
            <w:hideMark/>
          </w:tcPr>
          <w:p w14:paraId="0383FC9F"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 xml:space="preserve">Service Link (fidelity </w:t>
            </w:r>
            <w:proofErr w:type="gramStart"/>
            <w:r w:rsidRPr="00A616E0">
              <w:rPr>
                <w:rFonts w:asciiTheme="minorHAnsi" w:hAnsiTheme="minorHAnsi" w:cstheme="minorHAnsi"/>
                <w:color w:val="000000"/>
                <w:sz w:val="22"/>
                <w:szCs w:val="22"/>
              </w:rPr>
              <w:t xml:space="preserve">company)   </w:t>
            </w:r>
            <w:proofErr w:type="gramEnd"/>
            <w:r w:rsidRPr="00A616E0">
              <w:rPr>
                <w:rFonts w:asciiTheme="minorHAnsi" w:hAnsiTheme="minorHAnsi" w:cstheme="minorHAnsi"/>
                <w:color w:val="000000"/>
                <w:sz w:val="22"/>
                <w:szCs w:val="22"/>
              </w:rPr>
              <w:t xml:space="preserve">                             </w:t>
            </w:r>
            <w:proofErr w:type="spellStart"/>
            <w:r w:rsidRPr="00A616E0">
              <w:rPr>
                <w:rFonts w:asciiTheme="minorHAnsi" w:hAnsiTheme="minorHAnsi" w:cstheme="minorHAnsi"/>
                <w:color w:val="000000"/>
                <w:sz w:val="22"/>
                <w:szCs w:val="22"/>
              </w:rPr>
              <w:t>Caterpiller</w:t>
            </w:r>
            <w:proofErr w:type="spellEnd"/>
            <w:r w:rsidRPr="00A616E0">
              <w:rPr>
                <w:rFonts w:asciiTheme="minorHAnsi" w:hAnsiTheme="minorHAnsi" w:cstheme="minorHAnsi"/>
                <w:color w:val="000000"/>
                <w:sz w:val="22"/>
                <w:szCs w:val="22"/>
              </w:rPr>
              <w:t xml:space="preserve"> Inc - Pricing Data &amp; Reporting team                                              John Deere Parts Data &amp; Reporting</w:t>
            </w:r>
          </w:p>
        </w:tc>
        <w:tc>
          <w:tcPr>
            <w:tcW w:w="1698" w:type="dxa"/>
            <w:tcBorders>
              <w:top w:val="nil"/>
              <w:left w:val="nil"/>
              <w:bottom w:val="single" w:sz="4" w:space="0" w:color="auto"/>
              <w:right w:val="single" w:sz="4" w:space="0" w:color="auto"/>
            </w:tcBorders>
            <w:shd w:val="clear" w:color="auto" w:fill="auto"/>
            <w:hideMark/>
          </w:tcPr>
          <w:p w14:paraId="797F0094"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Moline IL USA</w:t>
            </w:r>
          </w:p>
        </w:tc>
        <w:tc>
          <w:tcPr>
            <w:tcW w:w="1077" w:type="dxa"/>
            <w:tcBorders>
              <w:top w:val="nil"/>
              <w:left w:val="nil"/>
              <w:bottom w:val="single" w:sz="4" w:space="0" w:color="auto"/>
              <w:right w:val="single" w:sz="4" w:space="0" w:color="auto"/>
            </w:tcBorders>
            <w:shd w:val="clear" w:color="auto" w:fill="auto"/>
            <w:hideMark/>
          </w:tcPr>
          <w:p w14:paraId="18461D09"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3.6</w:t>
            </w:r>
          </w:p>
        </w:tc>
        <w:tc>
          <w:tcPr>
            <w:tcW w:w="1962" w:type="dxa"/>
            <w:tcBorders>
              <w:top w:val="nil"/>
              <w:left w:val="nil"/>
              <w:bottom w:val="single" w:sz="4" w:space="0" w:color="auto"/>
              <w:right w:val="single" w:sz="4" w:space="0" w:color="auto"/>
            </w:tcBorders>
            <w:shd w:val="clear" w:color="auto" w:fill="auto"/>
            <w:hideMark/>
          </w:tcPr>
          <w:p w14:paraId="54D4B211"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Data Architect &amp; Project lead</w:t>
            </w:r>
          </w:p>
        </w:tc>
      </w:tr>
      <w:tr w:rsidR="00C659FF" w:rsidRPr="00A616E0" w14:paraId="3BDC9360" w14:textId="77777777" w:rsidTr="004838F4">
        <w:trPr>
          <w:trHeight w:val="1500"/>
        </w:trPr>
        <w:tc>
          <w:tcPr>
            <w:tcW w:w="1975" w:type="dxa"/>
            <w:tcBorders>
              <w:top w:val="nil"/>
              <w:left w:val="single" w:sz="4" w:space="0" w:color="auto"/>
              <w:bottom w:val="single" w:sz="4" w:space="0" w:color="auto"/>
              <w:right w:val="single" w:sz="4" w:space="0" w:color="auto"/>
            </w:tcBorders>
            <w:shd w:val="clear" w:color="auto" w:fill="auto"/>
            <w:hideMark/>
          </w:tcPr>
          <w:p w14:paraId="2BC57D83"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Syntel Inc</w:t>
            </w:r>
          </w:p>
        </w:tc>
        <w:tc>
          <w:tcPr>
            <w:tcW w:w="3543" w:type="dxa"/>
            <w:tcBorders>
              <w:top w:val="nil"/>
              <w:left w:val="nil"/>
              <w:bottom w:val="single" w:sz="4" w:space="0" w:color="auto"/>
              <w:right w:val="single" w:sz="4" w:space="0" w:color="auto"/>
            </w:tcBorders>
            <w:shd w:val="clear" w:color="auto" w:fill="auto"/>
            <w:hideMark/>
          </w:tcPr>
          <w:p w14:paraId="526CCD0D"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 xml:space="preserve">United Health Insurance </w:t>
            </w:r>
            <w:proofErr w:type="spellStart"/>
            <w:r w:rsidRPr="00A616E0">
              <w:rPr>
                <w:rFonts w:asciiTheme="minorHAnsi" w:hAnsiTheme="minorHAnsi" w:cstheme="minorHAnsi"/>
                <w:color w:val="000000"/>
                <w:sz w:val="22"/>
                <w:szCs w:val="22"/>
              </w:rPr>
              <w:t>inc</w:t>
            </w:r>
            <w:proofErr w:type="spellEnd"/>
            <w:r w:rsidRPr="00A616E0">
              <w:rPr>
                <w:rFonts w:asciiTheme="minorHAnsi" w:hAnsiTheme="minorHAnsi" w:cstheme="minorHAnsi"/>
                <w:color w:val="000000"/>
                <w:sz w:val="22"/>
                <w:szCs w:val="22"/>
              </w:rPr>
              <w:t xml:space="preserve"> - Claims &amp; membership                                                                        Humana INC - Membership                                                Allstate INC - welcome letters                                                                    Ameriprise financial INC</w:t>
            </w:r>
          </w:p>
        </w:tc>
        <w:tc>
          <w:tcPr>
            <w:tcW w:w="1698" w:type="dxa"/>
            <w:tcBorders>
              <w:top w:val="nil"/>
              <w:left w:val="nil"/>
              <w:bottom w:val="single" w:sz="4" w:space="0" w:color="auto"/>
              <w:right w:val="single" w:sz="4" w:space="0" w:color="auto"/>
            </w:tcBorders>
            <w:shd w:val="clear" w:color="auto" w:fill="auto"/>
            <w:hideMark/>
          </w:tcPr>
          <w:p w14:paraId="330349FC"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Phoenix Arizona USA</w:t>
            </w:r>
          </w:p>
        </w:tc>
        <w:tc>
          <w:tcPr>
            <w:tcW w:w="1077" w:type="dxa"/>
            <w:tcBorders>
              <w:top w:val="nil"/>
              <w:left w:val="nil"/>
              <w:bottom w:val="single" w:sz="4" w:space="0" w:color="auto"/>
              <w:right w:val="single" w:sz="4" w:space="0" w:color="auto"/>
            </w:tcBorders>
            <w:shd w:val="clear" w:color="auto" w:fill="auto"/>
            <w:hideMark/>
          </w:tcPr>
          <w:p w14:paraId="203A0F5B"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7</w:t>
            </w:r>
          </w:p>
        </w:tc>
        <w:tc>
          <w:tcPr>
            <w:tcW w:w="1962" w:type="dxa"/>
            <w:tcBorders>
              <w:top w:val="nil"/>
              <w:left w:val="nil"/>
              <w:bottom w:val="single" w:sz="4" w:space="0" w:color="auto"/>
              <w:right w:val="single" w:sz="4" w:space="0" w:color="auto"/>
            </w:tcBorders>
            <w:shd w:val="clear" w:color="auto" w:fill="auto"/>
            <w:hideMark/>
          </w:tcPr>
          <w:p w14:paraId="6E6BE27C"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Project Lead &amp; Sr Software Engineer</w:t>
            </w:r>
          </w:p>
        </w:tc>
      </w:tr>
      <w:tr w:rsidR="00C659FF" w:rsidRPr="00A616E0" w14:paraId="4D432EF2" w14:textId="77777777" w:rsidTr="004838F4">
        <w:trPr>
          <w:trHeight w:val="368"/>
        </w:trPr>
        <w:tc>
          <w:tcPr>
            <w:tcW w:w="1975" w:type="dxa"/>
            <w:tcBorders>
              <w:top w:val="nil"/>
              <w:left w:val="single" w:sz="4" w:space="0" w:color="auto"/>
              <w:bottom w:val="single" w:sz="4" w:space="0" w:color="auto"/>
              <w:right w:val="single" w:sz="4" w:space="0" w:color="auto"/>
            </w:tcBorders>
            <w:shd w:val="clear" w:color="auto" w:fill="auto"/>
            <w:hideMark/>
          </w:tcPr>
          <w:p w14:paraId="180EAC1C" w14:textId="74E283CC"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 xml:space="preserve">Mphasis </w:t>
            </w:r>
            <w:r w:rsidR="00C7558D">
              <w:rPr>
                <w:rFonts w:asciiTheme="minorHAnsi" w:hAnsiTheme="minorHAnsi" w:cstheme="minorHAnsi"/>
                <w:color w:val="000000"/>
                <w:sz w:val="22"/>
                <w:szCs w:val="22"/>
              </w:rPr>
              <w:t>Ltd</w:t>
            </w:r>
          </w:p>
        </w:tc>
        <w:tc>
          <w:tcPr>
            <w:tcW w:w="3543" w:type="dxa"/>
            <w:tcBorders>
              <w:top w:val="nil"/>
              <w:left w:val="nil"/>
              <w:bottom w:val="single" w:sz="4" w:space="0" w:color="auto"/>
              <w:right w:val="single" w:sz="4" w:space="0" w:color="auto"/>
            </w:tcBorders>
            <w:shd w:val="clear" w:color="auto" w:fill="auto"/>
            <w:hideMark/>
          </w:tcPr>
          <w:p w14:paraId="05ED66AC"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BCBS INC - membership &amp; claims</w:t>
            </w:r>
          </w:p>
        </w:tc>
        <w:tc>
          <w:tcPr>
            <w:tcW w:w="1698" w:type="dxa"/>
            <w:tcBorders>
              <w:top w:val="nil"/>
              <w:left w:val="nil"/>
              <w:bottom w:val="single" w:sz="4" w:space="0" w:color="auto"/>
              <w:right w:val="single" w:sz="4" w:space="0" w:color="auto"/>
            </w:tcBorders>
            <w:shd w:val="clear" w:color="auto" w:fill="auto"/>
            <w:hideMark/>
          </w:tcPr>
          <w:p w14:paraId="7F88864F"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Pune, MH, India</w:t>
            </w:r>
          </w:p>
        </w:tc>
        <w:tc>
          <w:tcPr>
            <w:tcW w:w="1077" w:type="dxa"/>
            <w:tcBorders>
              <w:top w:val="nil"/>
              <w:left w:val="nil"/>
              <w:bottom w:val="single" w:sz="4" w:space="0" w:color="auto"/>
              <w:right w:val="single" w:sz="4" w:space="0" w:color="auto"/>
            </w:tcBorders>
            <w:shd w:val="clear" w:color="auto" w:fill="auto"/>
            <w:hideMark/>
          </w:tcPr>
          <w:p w14:paraId="33957CE3"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3.5</w:t>
            </w:r>
          </w:p>
        </w:tc>
        <w:tc>
          <w:tcPr>
            <w:tcW w:w="1962" w:type="dxa"/>
            <w:tcBorders>
              <w:top w:val="nil"/>
              <w:left w:val="nil"/>
              <w:bottom w:val="single" w:sz="4" w:space="0" w:color="auto"/>
              <w:right w:val="single" w:sz="4" w:space="0" w:color="auto"/>
            </w:tcBorders>
            <w:shd w:val="clear" w:color="auto" w:fill="auto"/>
            <w:hideMark/>
          </w:tcPr>
          <w:p w14:paraId="08E4D16E" w14:textId="77777777" w:rsidR="001A6018" w:rsidRPr="00A616E0" w:rsidRDefault="001A6018" w:rsidP="001571B3">
            <w:pPr>
              <w:rPr>
                <w:rFonts w:asciiTheme="minorHAnsi" w:hAnsiTheme="minorHAnsi" w:cstheme="minorHAnsi"/>
                <w:color w:val="000000"/>
                <w:sz w:val="22"/>
                <w:szCs w:val="22"/>
              </w:rPr>
            </w:pPr>
            <w:r w:rsidRPr="00A616E0">
              <w:rPr>
                <w:rFonts w:asciiTheme="minorHAnsi" w:hAnsiTheme="minorHAnsi" w:cstheme="minorHAnsi"/>
                <w:color w:val="000000"/>
                <w:sz w:val="22"/>
                <w:szCs w:val="22"/>
              </w:rPr>
              <w:t>Software Engineer</w:t>
            </w:r>
          </w:p>
        </w:tc>
      </w:tr>
    </w:tbl>
    <w:p w14:paraId="619BB721" w14:textId="36FF10E5" w:rsidR="00523D8E" w:rsidRPr="00A616E0" w:rsidRDefault="00523D8E" w:rsidP="001A6018">
      <w:pPr>
        <w:jc w:val="both"/>
        <w:rPr>
          <w:rFonts w:asciiTheme="minorHAnsi" w:hAnsiTheme="minorHAnsi" w:cstheme="minorHAnsi"/>
          <w:sz w:val="22"/>
          <w:szCs w:val="22"/>
        </w:rPr>
      </w:pPr>
    </w:p>
    <w:p w14:paraId="7A437024" w14:textId="4AAE64AA" w:rsidR="00031368" w:rsidRPr="00A616E0" w:rsidRDefault="007A1E9C" w:rsidP="00A616E0">
      <w:pPr>
        <w:pStyle w:val="Heading2"/>
        <w:pBdr>
          <w:top w:val="single" w:sz="12" w:space="1" w:color="auto"/>
        </w:pBdr>
        <w:spacing w:before="0"/>
        <w:jc w:val="both"/>
        <w:rPr>
          <w:rFonts w:asciiTheme="minorHAnsi" w:hAnsiTheme="minorHAnsi" w:cstheme="minorHAnsi"/>
          <w:color w:val="auto"/>
          <w:sz w:val="22"/>
          <w:szCs w:val="22"/>
        </w:rPr>
      </w:pPr>
      <w:r w:rsidRPr="00A616E0">
        <w:rPr>
          <w:rFonts w:asciiTheme="minorHAnsi" w:hAnsiTheme="minorHAnsi" w:cstheme="minorHAnsi"/>
          <w:color w:val="auto"/>
          <w:sz w:val="22"/>
          <w:szCs w:val="22"/>
        </w:rPr>
        <w:t>Education Details:</w:t>
      </w:r>
    </w:p>
    <w:tbl>
      <w:tblPr>
        <w:tblW w:w="10250" w:type="dxa"/>
        <w:tblInd w:w="118" w:type="dxa"/>
        <w:tblLook w:val="04A0" w:firstRow="1" w:lastRow="0" w:firstColumn="1" w:lastColumn="0" w:noHBand="0" w:noVBand="1"/>
      </w:tblPr>
      <w:tblGrid>
        <w:gridCol w:w="1970"/>
        <w:gridCol w:w="2610"/>
        <w:gridCol w:w="2700"/>
        <w:gridCol w:w="2970"/>
      </w:tblGrid>
      <w:tr w:rsidR="00031368" w:rsidRPr="00A616E0" w14:paraId="27A15D90" w14:textId="77777777" w:rsidTr="00212DAB">
        <w:trPr>
          <w:trHeight w:val="360"/>
        </w:trPr>
        <w:tc>
          <w:tcPr>
            <w:tcW w:w="1970" w:type="dxa"/>
            <w:tcBorders>
              <w:top w:val="single" w:sz="8" w:space="0" w:color="auto"/>
              <w:left w:val="single" w:sz="8" w:space="0" w:color="auto"/>
              <w:bottom w:val="single" w:sz="8" w:space="0" w:color="auto"/>
              <w:right w:val="single" w:sz="8" w:space="0" w:color="auto"/>
            </w:tcBorders>
            <w:shd w:val="clear" w:color="000000" w:fill="E7E6E6"/>
            <w:hideMark/>
          </w:tcPr>
          <w:p w14:paraId="3A8308CD" w14:textId="77777777" w:rsidR="00031368" w:rsidRPr="00A616E0" w:rsidRDefault="00031368" w:rsidP="00031368">
            <w:pPr>
              <w:rPr>
                <w:rFonts w:asciiTheme="minorHAnsi" w:hAnsiTheme="minorHAnsi" w:cstheme="minorHAnsi"/>
                <w:color w:val="000000"/>
                <w:sz w:val="22"/>
                <w:szCs w:val="22"/>
              </w:rPr>
            </w:pPr>
            <w:r w:rsidRPr="00A616E0">
              <w:rPr>
                <w:rFonts w:asciiTheme="minorHAnsi" w:hAnsiTheme="minorHAnsi" w:cstheme="minorHAnsi"/>
                <w:color w:val="000000"/>
                <w:sz w:val="22"/>
                <w:szCs w:val="22"/>
              </w:rPr>
              <w:t>Course of Study</w:t>
            </w:r>
          </w:p>
        </w:tc>
        <w:tc>
          <w:tcPr>
            <w:tcW w:w="2610" w:type="dxa"/>
            <w:tcBorders>
              <w:top w:val="single" w:sz="8" w:space="0" w:color="auto"/>
              <w:left w:val="nil"/>
              <w:bottom w:val="single" w:sz="8" w:space="0" w:color="auto"/>
              <w:right w:val="single" w:sz="8" w:space="0" w:color="auto"/>
            </w:tcBorders>
            <w:shd w:val="clear" w:color="000000" w:fill="E7E6E6"/>
            <w:hideMark/>
          </w:tcPr>
          <w:p w14:paraId="4FF57FA2" w14:textId="77777777" w:rsidR="00031368" w:rsidRPr="00A616E0" w:rsidRDefault="00031368" w:rsidP="00031368">
            <w:pPr>
              <w:rPr>
                <w:rFonts w:asciiTheme="minorHAnsi" w:hAnsiTheme="minorHAnsi" w:cstheme="minorHAnsi"/>
                <w:color w:val="000000"/>
                <w:sz w:val="22"/>
                <w:szCs w:val="22"/>
              </w:rPr>
            </w:pPr>
            <w:r w:rsidRPr="00A616E0">
              <w:rPr>
                <w:rFonts w:asciiTheme="minorHAnsi" w:hAnsiTheme="minorHAnsi" w:cstheme="minorHAnsi"/>
                <w:color w:val="000000"/>
                <w:sz w:val="22"/>
                <w:szCs w:val="22"/>
              </w:rPr>
              <w:t>Specialization</w:t>
            </w:r>
          </w:p>
        </w:tc>
        <w:tc>
          <w:tcPr>
            <w:tcW w:w="2700" w:type="dxa"/>
            <w:tcBorders>
              <w:top w:val="single" w:sz="8" w:space="0" w:color="auto"/>
              <w:left w:val="nil"/>
              <w:bottom w:val="single" w:sz="8" w:space="0" w:color="auto"/>
              <w:right w:val="single" w:sz="8" w:space="0" w:color="auto"/>
            </w:tcBorders>
            <w:shd w:val="clear" w:color="000000" w:fill="E7E6E6"/>
            <w:hideMark/>
          </w:tcPr>
          <w:p w14:paraId="182E378E" w14:textId="77777777" w:rsidR="00031368" w:rsidRPr="00A616E0" w:rsidRDefault="00031368" w:rsidP="00031368">
            <w:pPr>
              <w:rPr>
                <w:rFonts w:asciiTheme="minorHAnsi" w:hAnsiTheme="minorHAnsi" w:cstheme="minorHAnsi"/>
                <w:color w:val="000000"/>
                <w:sz w:val="22"/>
                <w:szCs w:val="22"/>
              </w:rPr>
            </w:pPr>
            <w:r w:rsidRPr="00A616E0">
              <w:rPr>
                <w:rFonts w:asciiTheme="minorHAnsi" w:hAnsiTheme="minorHAnsi" w:cstheme="minorHAnsi"/>
                <w:color w:val="000000"/>
                <w:sz w:val="22"/>
                <w:szCs w:val="22"/>
              </w:rPr>
              <w:t>Name of the University</w:t>
            </w:r>
          </w:p>
        </w:tc>
        <w:tc>
          <w:tcPr>
            <w:tcW w:w="2970" w:type="dxa"/>
            <w:tcBorders>
              <w:top w:val="single" w:sz="8" w:space="0" w:color="auto"/>
              <w:left w:val="nil"/>
              <w:bottom w:val="single" w:sz="8" w:space="0" w:color="auto"/>
              <w:right w:val="single" w:sz="8" w:space="0" w:color="auto"/>
            </w:tcBorders>
            <w:shd w:val="clear" w:color="000000" w:fill="E7E6E6"/>
            <w:hideMark/>
          </w:tcPr>
          <w:p w14:paraId="401603EC" w14:textId="77777777" w:rsidR="00031368" w:rsidRPr="00A616E0" w:rsidRDefault="00031368" w:rsidP="00031368">
            <w:pPr>
              <w:rPr>
                <w:rFonts w:asciiTheme="minorHAnsi" w:hAnsiTheme="minorHAnsi" w:cstheme="minorHAnsi"/>
                <w:color w:val="000000"/>
                <w:sz w:val="22"/>
                <w:szCs w:val="22"/>
              </w:rPr>
            </w:pPr>
            <w:r w:rsidRPr="00A616E0">
              <w:rPr>
                <w:rFonts w:asciiTheme="minorHAnsi" w:hAnsiTheme="minorHAnsi" w:cstheme="minorHAnsi"/>
                <w:color w:val="000000"/>
                <w:sz w:val="22"/>
                <w:szCs w:val="22"/>
              </w:rPr>
              <w:t>Address of University</w:t>
            </w:r>
          </w:p>
        </w:tc>
      </w:tr>
      <w:tr w:rsidR="00031368" w:rsidRPr="00A616E0" w14:paraId="3C7A5646" w14:textId="77777777" w:rsidTr="00212DAB">
        <w:trPr>
          <w:trHeight w:val="430"/>
        </w:trPr>
        <w:tc>
          <w:tcPr>
            <w:tcW w:w="1970" w:type="dxa"/>
            <w:tcBorders>
              <w:top w:val="nil"/>
              <w:left w:val="single" w:sz="8" w:space="0" w:color="auto"/>
              <w:bottom w:val="single" w:sz="8" w:space="0" w:color="auto"/>
              <w:right w:val="single" w:sz="8" w:space="0" w:color="auto"/>
            </w:tcBorders>
            <w:shd w:val="clear" w:color="auto" w:fill="auto"/>
            <w:hideMark/>
          </w:tcPr>
          <w:p w14:paraId="748F1535" w14:textId="77777777" w:rsidR="00031368" w:rsidRPr="00A616E0" w:rsidRDefault="00031368" w:rsidP="00031368">
            <w:pPr>
              <w:rPr>
                <w:rFonts w:asciiTheme="minorHAnsi" w:hAnsiTheme="minorHAnsi" w:cstheme="minorHAnsi"/>
                <w:color w:val="000000"/>
                <w:sz w:val="22"/>
                <w:szCs w:val="22"/>
              </w:rPr>
            </w:pPr>
            <w:r w:rsidRPr="00A616E0">
              <w:rPr>
                <w:rFonts w:asciiTheme="minorHAnsi" w:hAnsiTheme="minorHAnsi" w:cstheme="minorHAnsi"/>
                <w:color w:val="000000"/>
                <w:sz w:val="22"/>
                <w:szCs w:val="22"/>
              </w:rPr>
              <w:t xml:space="preserve">Master of Science </w:t>
            </w:r>
          </w:p>
        </w:tc>
        <w:tc>
          <w:tcPr>
            <w:tcW w:w="2610" w:type="dxa"/>
            <w:tcBorders>
              <w:top w:val="nil"/>
              <w:left w:val="nil"/>
              <w:bottom w:val="single" w:sz="8" w:space="0" w:color="auto"/>
              <w:right w:val="single" w:sz="8" w:space="0" w:color="auto"/>
            </w:tcBorders>
            <w:shd w:val="clear" w:color="auto" w:fill="auto"/>
            <w:hideMark/>
          </w:tcPr>
          <w:p w14:paraId="302D7F6D" w14:textId="77777777" w:rsidR="00031368" w:rsidRPr="00A616E0" w:rsidRDefault="00031368" w:rsidP="00031368">
            <w:pPr>
              <w:rPr>
                <w:rFonts w:asciiTheme="minorHAnsi" w:hAnsiTheme="minorHAnsi" w:cstheme="minorHAnsi"/>
                <w:color w:val="000000"/>
                <w:sz w:val="22"/>
                <w:szCs w:val="22"/>
              </w:rPr>
            </w:pPr>
            <w:r w:rsidRPr="00A616E0">
              <w:rPr>
                <w:rFonts w:asciiTheme="minorHAnsi" w:hAnsiTheme="minorHAnsi" w:cstheme="minorHAnsi"/>
                <w:color w:val="000000"/>
                <w:sz w:val="22"/>
                <w:szCs w:val="22"/>
              </w:rPr>
              <w:t>Data Science</w:t>
            </w:r>
          </w:p>
        </w:tc>
        <w:tc>
          <w:tcPr>
            <w:tcW w:w="2700" w:type="dxa"/>
            <w:tcBorders>
              <w:top w:val="nil"/>
              <w:left w:val="nil"/>
              <w:bottom w:val="single" w:sz="8" w:space="0" w:color="auto"/>
              <w:right w:val="single" w:sz="8" w:space="0" w:color="auto"/>
            </w:tcBorders>
            <w:shd w:val="clear" w:color="auto" w:fill="auto"/>
            <w:hideMark/>
          </w:tcPr>
          <w:p w14:paraId="5C7E4519" w14:textId="77777777" w:rsidR="00031368" w:rsidRPr="00A616E0" w:rsidRDefault="00031368" w:rsidP="00031368">
            <w:pPr>
              <w:rPr>
                <w:rFonts w:asciiTheme="minorHAnsi" w:hAnsiTheme="minorHAnsi" w:cstheme="minorHAnsi"/>
                <w:color w:val="000000"/>
                <w:sz w:val="22"/>
                <w:szCs w:val="22"/>
              </w:rPr>
            </w:pPr>
            <w:r w:rsidRPr="00A616E0">
              <w:rPr>
                <w:rFonts w:asciiTheme="minorHAnsi" w:hAnsiTheme="minorHAnsi" w:cstheme="minorHAnsi"/>
                <w:color w:val="000000"/>
                <w:sz w:val="22"/>
                <w:szCs w:val="22"/>
              </w:rPr>
              <w:t>Bellevue University</w:t>
            </w:r>
          </w:p>
        </w:tc>
        <w:tc>
          <w:tcPr>
            <w:tcW w:w="2970" w:type="dxa"/>
            <w:tcBorders>
              <w:top w:val="nil"/>
              <w:left w:val="nil"/>
              <w:bottom w:val="single" w:sz="8" w:space="0" w:color="auto"/>
              <w:right w:val="single" w:sz="8" w:space="0" w:color="auto"/>
            </w:tcBorders>
            <w:shd w:val="clear" w:color="auto" w:fill="auto"/>
            <w:hideMark/>
          </w:tcPr>
          <w:p w14:paraId="732DBB60" w14:textId="77777777" w:rsidR="00031368" w:rsidRPr="00A616E0" w:rsidRDefault="00031368" w:rsidP="00031368">
            <w:pPr>
              <w:rPr>
                <w:rFonts w:asciiTheme="minorHAnsi" w:hAnsiTheme="minorHAnsi" w:cstheme="minorHAnsi"/>
                <w:color w:val="000000"/>
                <w:sz w:val="22"/>
                <w:szCs w:val="22"/>
              </w:rPr>
            </w:pPr>
            <w:r w:rsidRPr="00A616E0">
              <w:rPr>
                <w:rFonts w:asciiTheme="minorHAnsi" w:hAnsiTheme="minorHAnsi" w:cstheme="minorHAnsi"/>
                <w:color w:val="000000"/>
                <w:sz w:val="22"/>
                <w:szCs w:val="22"/>
              </w:rPr>
              <w:t xml:space="preserve">Bellevue, Nebraska (USA) </w:t>
            </w:r>
          </w:p>
        </w:tc>
      </w:tr>
      <w:tr w:rsidR="00031368" w:rsidRPr="00A616E0" w14:paraId="69781BA6" w14:textId="77777777" w:rsidTr="00212DAB">
        <w:trPr>
          <w:trHeight w:val="583"/>
        </w:trPr>
        <w:tc>
          <w:tcPr>
            <w:tcW w:w="1970" w:type="dxa"/>
            <w:tcBorders>
              <w:top w:val="nil"/>
              <w:left w:val="single" w:sz="8" w:space="0" w:color="auto"/>
              <w:bottom w:val="single" w:sz="8" w:space="0" w:color="auto"/>
              <w:right w:val="single" w:sz="8" w:space="0" w:color="auto"/>
            </w:tcBorders>
            <w:shd w:val="clear" w:color="auto" w:fill="auto"/>
            <w:hideMark/>
          </w:tcPr>
          <w:p w14:paraId="3C4C93C5" w14:textId="77777777" w:rsidR="00031368" w:rsidRPr="00A616E0" w:rsidRDefault="00031368" w:rsidP="00031368">
            <w:pPr>
              <w:rPr>
                <w:rFonts w:asciiTheme="minorHAnsi" w:hAnsiTheme="minorHAnsi" w:cstheme="minorHAnsi"/>
                <w:color w:val="000000"/>
                <w:sz w:val="22"/>
                <w:szCs w:val="22"/>
              </w:rPr>
            </w:pPr>
            <w:r w:rsidRPr="00A616E0">
              <w:rPr>
                <w:rFonts w:asciiTheme="minorHAnsi" w:hAnsiTheme="minorHAnsi" w:cstheme="minorHAnsi"/>
                <w:color w:val="000000"/>
                <w:sz w:val="22"/>
                <w:szCs w:val="22"/>
              </w:rPr>
              <w:t>Bachelor of Engineering</w:t>
            </w:r>
          </w:p>
        </w:tc>
        <w:tc>
          <w:tcPr>
            <w:tcW w:w="2610" w:type="dxa"/>
            <w:tcBorders>
              <w:top w:val="nil"/>
              <w:left w:val="nil"/>
              <w:bottom w:val="single" w:sz="8" w:space="0" w:color="auto"/>
              <w:right w:val="single" w:sz="8" w:space="0" w:color="auto"/>
            </w:tcBorders>
            <w:shd w:val="clear" w:color="auto" w:fill="auto"/>
            <w:hideMark/>
          </w:tcPr>
          <w:p w14:paraId="60CDCC53" w14:textId="77777777" w:rsidR="00031368" w:rsidRPr="00A616E0" w:rsidRDefault="00031368" w:rsidP="00031368">
            <w:pPr>
              <w:rPr>
                <w:rFonts w:asciiTheme="minorHAnsi" w:hAnsiTheme="minorHAnsi" w:cstheme="minorHAnsi"/>
                <w:color w:val="000000"/>
                <w:sz w:val="22"/>
                <w:szCs w:val="22"/>
              </w:rPr>
            </w:pPr>
            <w:r w:rsidRPr="00A616E0">
              <w:rPr>
                <w:rFonts w:asciiTheme="minorHAnsi" w:hAnsiTheme="minorHAnsi" w:cstheme="minorHAnsi"/>
                <w:color w:val="000000"/>
                <w:sz w:val="22"/>
                <w:szCs w:val="22"/>
              </w:rPr>
              <w:t>Electronics &amp; Telecommunication</w:t>
            </w:r>
          </w:p>
        </w:tc>
        <w:tc>
          <w:tcPr>
            <w:tcW w:w="2700" w:type="dxa"/>
            <w:tcBorders>
              <w:top w:val="nil"/>
              <w:left w:val="nil"/>
              <w:bottom w:val="single" w:sz="8" w:space="0" w:color="auto"/>
              <w:right w:val="single" w:sz="8" w:space="0" w:color="auto"/>
            </w:tcBorders>
            <w:shd w:val="clear" w:color="auto" w:fill="auto"/>
            <w:hideMark/>
          </w:tcPr>
          <w:p w14:paraId="52246B3C" w14:textId="77777777" w:rsidR="00031368" w:rsidRPr="00A616E0" w:rsidRDefault="00031368" w:rsidP="00031368">
            <w:pPr>
              <w:rPr>
                <w:rFonts w:asciiTheme="minorHAnsi" w:hAnsiTheme="minorHAnsi" w:cstheme="minorHAnsi"/>
                <w:color w:val="000000"/>
                <w:sz w:val="22"/>
                <w:szCs w:val="22"/>
              </w:rPr>
            </w:pPr>
            <w:r w:rsidRPr="00A616E0">
              <w:rPr>
                <w:rFonts w:asciiTheme="minorHAnsi" w:hAnsiTheme="minorHAnsi" w:cstheme="minorHAnsi"/>
                <w:color w:val="000000"/>
                <w:sz w:val="22"/>
                <w:szCs w:val="22"/>
              </w:rPr>
              <w:t>Pt. Ravi Shankar Shukla</w:t>
            </w:r>
          </w:p>
        </w:tc>
        <w:tc>
          <w:tcPr>
            <w:tcW w:w="2970" w:type="dxa"/>
            <w:tcBorders>
              <w:top w:val="nil"/>
              <w:left w:val="nil"/>
              <w:bottom w:val="single" w:sz="8" w:space="0" w:color="auto"/>
              <w:right w:val="single" w:sz="8" w:space="0" w:color="auto"/>
            </w:tcBorders>
            <w:shd w:val="clear" w:color="auto" w:fill="auto"/>
            <w:hideMark/>
          </w:tcPr>
          <w:p w14:paraId="5A32C9E4" w14:textId="77777777" w:rsidR="00031368" w:rsidRPr="00A616E0" w:rsidRDefault="00031368" w:rsidP="00031368">
            <w:pPr>
              <w:rPr>
                <w:rFonts w:asciiTheme="minorHAnsi" w:hAnsiTheme="minorHAnsi" w:cstheme="minorHAnsi"/>
                <w:color w:val="000000"/>
                <w:sz w:val="22"/>
                <w:szCs w:val="22"/>
              </w:rPr>
            </w:pPr>
            <w:r w:rsidRPr="00A616E0">
              <w:rPr>
                <w:rFonts w:asciiTheme="minorHAnsi" w:hAnsiTheme="minorHAnsi" w:cstheme="minorHAnsi"/>
                <w:color w:val="000000"/>
                <w:sz w:val="22"/>
                <w:szCs w:val="22"/>
              </w:rPr>
              <w:t>Raipur, Chhattisgarh (India)</w:t>
            </w:r>
          </w:p>
        </w:tc>
      </w:tr>
    </w:tbl>
    <w:p w14:paraId="7261A26E" w14:textId="77777777" w:rsidR="00523D8E" w:rsidRPr="00A616E0" w:rsidRDefault="00523D8E" w:rsidP="001A6018">
      <w:pPr>
        <w:jc w:val="both"/>
        <w:rPr>
          <w:rFonts w:asciiTheme="minorHAnsi" w:hAnsiTheme="minorHAnsi" w:cstheme="minorHAnsi"/>
          <w:sz w:val="22"/>
          <w:szCs w:val="22"/>
        </w:rPr>
      </w:pPr>
    </w:p>
    <w:p w14:paraId="35809689" w14:textId="6D71A85D" w:rsidR="003471FD" w:rsidRPr="009E1BE7" w:rsidRDefault="001A6018" w:rsidP="009E1BE7">
      <w:pPr>
        <w:pStyle w:val="Heading2"/>
        <w:pBdr>
          <w:top w:val="single" w:sz="12" w:space="1" w:color="auto"/>
        </w:pBdr>
        <w:spacing w:before="0"/>
        <w:jc w:val="both"/>
        <w:rPr>
          <w:rFonts w:asciiTheme="minorHAnsi" w:hAnsiTheme="minorHAnsi" w:cstheme="minorHAnsi"/>
          <w:color w:val="auto"/>
          <w:sz w:val="22"/>
          <w:szCs w:val="22"/>
        </w:rPr>
      </w:pPr>
      <w:r w:rsidRPr="00A616E0">
        <w:rPr>
          <w:rFonts w:asciiTheme="minorHAnsi" w:hAnsiTheme="minorHAnsi" w:cstheme="minorHAnsi"/>
          <w:color w:val="auto"/>
          <w:sz w:val="22"/>
          <w:szCs w:val="22"/>
        </w:rPr>
        <w:t xml:space="preserve">Work </w:t>
      </w:r>
      <w:r w:rsidR="007A1E9C" w:rsidRPr="00A616E0">
        <w:rPr>
          <w:rFonts w:asciiTheme="minorHAnsi" w:hAnsiTheme="minorHAnsi" w:cstheme="minorHAnsi"/>
          <w:color w:val="auto"/>
          <w:sz w:val="22"/>
          <w:szCs w:val="22"/>
        </w:rPr>
        <w:t>Achievements:</w:t>
      </w:r>
    </w:p>
    <w:tbl>
      <w:tblPr>
        <w:tblW w:w="10255" w:type="dxa"/>
        <w:tblInd w:w="113" w:type="dxa"/>
        <w:tblLook w:val="04A0" w:firstRow="1" w:lastRow="0" w:firstColumn="1" w:lastColumn="0" w:noHBand="0" w:noVBand="1"/>
      </w:tblPr>
      <w:tblGrid>
        <w:gridCol w:w="1975"/>
        <w:gridCol w:w="2610"/>
        <w:gridCol w:w="5670"/>
      </w:tblGrid>
      <w:tr w:rsidR="00E1675D" w:rsidRPr="00A616E0" w14:paraId="2CDDD110" w14:textId="77777777" w:rsidTr="004838F4">
        <w:trPr>
          <w:trHeight w:val="273"/>
        </w:trPr>
        <w:tc>
          <w:tcPr>
            <w:tcW w:w="1975" w:type="dxa"/>
            <w:tcBorders>
              <w:top w:val="single" w:sz="4" w:space="0" w:color="auto"/>
              <w:left w:val="single" w:sz="4" w:space="0" w:color="auto"/>
              <w:bottom w:val="single" w:sz="4" w:space="0" w:color="auto"/>
              <w:right w:val="single" w:sz="4" w:space="0" w:color="auto"/>
            </w:tcBorders>
            <w:shd w:val="clear" w:color="000000" w:fill="E7E6E6"/>
            <w:hideMark/>
          </w:tcPr>
          <w:p w14:paraId="4DC7A1FD" w14:textId="77777777" w:rsidR="00E1675D" w:rsidRPr="00A616E0" w:rsidRDefault="00E1675D" w:rsidP="00E1675D">
            <w:pPr>
              <w:rPr>
                <w:rFonts w:asciiTheme="minorHAnsi" w:hAnsiTheme="minorHAnsi" w:cstheme="minorHAnsi"/>
                <w:color w:val="000000"/>
                <w:sz w:val="22"/>
                <w:szCs w:val="22"/>
              </w:rPr>
            </w:pPr>
            <w:r w:rsidRPr="00A616E0">
              <w:rPr>
                <w:rFonts w:asciiTheme="minorHAnsi" w:hAnsiTheme="minorHAnsi" w:cstheme="minorHAnsi"/>
                <w:color w:val="000000"/>
                <w:sz w:val="22"/>
                <w:szCs w:val="22"/>
              </w:rPr>
              <w:t>Company</w:t>
            </w:r>
          </w:p>
        </w:tc>
        <w:tc>
          <w:tcPr>
            <w:tcW w:w="2610" w:type="dxa"/>
            <w:tcBorders>
              <w:top w:val="single" w:sz="4" w:space="0" w:color="auto"/>
              <w:left w:val="nil"/>
              <w:bottom w:val="single" w:sz="4" w:space="0" w:color="auto"/>
              <w:right w:val="single" w:sz="4" w:space="0" w:color="auto"/>
            </w:tcBorders>
            <w:shd w:val="clear" w:color="000000" w:fill="E7E6E6"/>
            <w:hideMark/>
          </w:tcPr>
          <w:p w14:paraId="7E9E46AA" w14:textId="77777777" w:rsidR="00E1675D" w:rsidRPr="00A616E0" w:rsidRDefault="00E1675D" w:rsidP="00E1675D">
            <w:pPr>
              <w:rPr>
                <w:rFonts w:asciiTheme="minorHAnsi" w:hAnsiTheme="minorHAnsi" w:cstheme="minorHAnsi"/>
                <w:color w:val="000000"/>
                <w:sz w:val="22"/>
                <w:szCs w:val="22"/>
              </w:rPr>
            </w:pPr>
            <w:r w:rsidRPr="00A616E0">
              <w:rPr>
                <w:rFonts w:asciiTheme="minorHAnsi" w:hAnsiTheme="minorHAnsi" w:cstheme="minorHAnsi"/>
                <w:color w:val="000000"/>
                <w:sz w:val="22"/>
                <w:szCs w:val="22"/>
              </w:rPr>
              <w:t>Award Name</w:t>
            </w:r>
          </w:p>
        </w:tc>
        <w:tc>
          <w:tcPr>
            <w:tcW w:w="5670" w:type="dxa"/>
            <w:tcBorders>
              <w:top w:val="single" w:sz="4" w:space="0" w:color="auto"/>
              <w:left w:val="nil"/>
              <w:bottom w:val="single" w:sz="4" w:space="0" w:color="auto"/>
              <w:right w:val="single" w:sz="4" w:space="0" w:color="auto"/>
            </w:tcBorders>
            <w:shd w:val="clear" w:color="000000" w:fill="E7E6E6"/>
            <w:hideMark/>
          </w:tcPr>
          <w:p w14:paraId="1909ED35" w14:textId="77777777" w:rsidR="00E1675D" w:rsidRPr="00A616E0" w:rsidRDefault="00E1675D" w:rsidP="00E1675D">
            <w:pPr>
              <w:rPr>
                <w:rFonts w:asciiTheme="minorHAnsi" w:hAnsiTheme="minorHAnsi" w:cstheme="minorHAnsi"/>
                <w:color w:val="000000"/>
                <w:sz w:val="22"/>
                <w:szCs w:val="22"/>
              </w:rPr>
            </w:pPr>
            <w:r w:rsidRPr="00A616E0">
              <w:rPr>
                <w:rFonts w:asciiTheme="minorHAnsi" w:hAnsiTheme="minorHAnsi" w:cstheme="minorHAnsi"/>
                <w:color w:val="000000"/>
                <w:sz w:val="22"/>
                <w:szCs w:val="22"/>
              </w:rPr>
              <w:t>Details</w:t>
            </w:r>
          </w:p>
        </w:tc>
      </w:tr>
      <w:tr w:rsidR="00E1675D" w:rsidRPr="00A616E0" w14:paraId="43AB7E91" w14:textId="77777777" w:rsidTr="004838F4">
        <w:trPr>
          <w:trHeight w:val="1268"/>
        </w:trPr>
        <w:tc>
          <w:tcPr>
            <w:tcW w:w="1975" w:type="dxa"/>
            <w:tcBorders>
              <w:top w:val="nil"/>
              <w:left w:val="single" w:sz="4" w:space="0" w:color="auto"/>
              <w:bottom w:val="single" w:sz="4" w:space="0" w:color="auto"/>
              <w:right w:val="single" w:sz="4" w:space="0" w:color="auto"/>
            </w:tcBorders>
            <w:shd w:val="clear" w:color="auto" w:fill="auto"/>
            <w:hideMark/>
          </w:tcPr>
          <w:p w14:paraId="54AA1F3D" w14:textId="77777777" w:rsidR="00E1675D" w:rsidRPr="00212DAB" w:rsidRDefault="00E1675D" w:rsidP="00E1675D">
            <w:pPr>
              <w:rPr>
                <w:rFonts w:asciiTheme="minorHAnsi" w:hAnsiTheme="minorHAnsi" w:cstheme="minorHAnsi"/>
                <w:color w:val="000000"/>
              </w:rPr>
            </w:pPr>
            <w:r w:rsidRPr="00212DAB">
              <w:rPr>
                <w:rFonts w:asciiTheme="minorHAnsi" w:hAnsiTheme="minorHAnsi" w:cstheme="minorHAnsi"/>
                <w:color w:val="000000"/>
              </w:rPr>
              <w:t>Discover Financial Services INC</w:t>
            </w:r>
          </w:p>
        </w:tc>
        <w:tc>
          <w:tcPr>
            <w:tcW w:w="2610" w:type="dxa"/>
            <w:tcBorders>
              <w:top w:val="nil"/>
              <w:left w:val="nil"/>
              <w:bottom w:val="single" w:sz="4" w:space="0" w:color="auto"/>
              <w:right w:val="single" w:sz="4" w:space="0" w:color="auto"/>
            </w:tcBorders>
            <w:shd w:val="clear" w:color="auto" w:fill="auto"/>
            <w:hideMark/>
          </w:tcPr>
          <w:p w14:paraId="1D7D4B7E" w14:textId="77777777" w:rsidR="00E1675D" w:rsidRPr="00212DAB" w:rsidRDefault="00E1675D" w:rsidP="00212DAB">
            <w:pPr>
              <w:rPr>
                <w:rFonts w:asciiTheme="minorHAnsi" w:hAnsiTheme="minorHAnsi" w:cstheme="minorHAnsi"/>
                <w:color w:val="000000"/>
              </w:rPr>
            </w:pPr>
            <w:r w:rsidRPr="00212DAB">
              <w:rPr>
                <w:rFonts w:asciiTheme="minorHAnsi" w:hAnsiTheme="minorHAnsi" w:cstheme="minorHAnsi"/>
                <w:color w:val="000000"/>
              </w:rPr>
              <w:t>Bravo- we play to win                            Bravo- we Innovate &amp; simplify                                     Bravo- we are good partners</w:t>
            </w:r>
          </w:p>
        </w:tc>
        <w:tc>
          <w:tcPr>
            <w:tcW w:w="5670" w:type="dxa"/>
            <w:tcBorders>
              <w:top w:val="nil"/>
              <w:left w:val="nil"/>
              <w:bottom w:val="single" w:sz="4" w:space="0" w:color="auto"/>
              <w:right w:val="single" w:sz="4" w:space="0" w:color="auto"/>
            </w:tcBorders>
            <w:shd w:val="clear" w:color="auto" w:fill="auto"/>
            <w:hideMark/>
          </w:tcPr>
          <w:p w14:paraId="6AC5DC90" w14:textId="77777777" w:rsidR="00E1675D" w:rsidRPr="00212DAB" w:rsidRDefault="00E1675D" w:rsidP="00E1675D">
            <w:pPr>
              <w:rPr>
                <w:rFonts w:asciiTheme="minorHAnsi" w:hAnsiTheme="minorHAnsi" w:cstheme="minorHAnsi"/>
                <w:color w:val="000000"/>
              </w:rPr>
            </w:pPr>
            <w:r w:rsidRPr="00212DAB">
              <w:rPr>
                <w:rFonts w:asciiTheme="minorHAnsi" w:hAnsiTheme="minorHAnsi" w:cstheme="minorHAnsi"/>
                <w:color w:val="000000"/>
              </w:rPr>
              <w:t xml:space="preserve">1) Developing a GCP </w:t>
            </w:r>
            <w:proofErr w:type="spellStart"/>
            <w:r w:rsidRPr="00212DAB">
              <w:rPr>
                <w:rFonts w:asciiTheme="minorHAnsi" w:hAnsiTheme="minorHAnsi" w:cstheme="minorHAnsi"/>
                <w:color w:val="000000"/>
              </w:rPr>
              <w:t>Bigquery</w:t>
            </w:r>
            <w:proofErr w:type="spellEnd"/>
            <w:r w:rsidRPr="00212DAB">
              <w:rPr>
                <w:rFonts w:asciiTheme="minorHAnsi" w:hAnsiTheme="minorHAnsi" w:cstheme="minorHAnsi"/>
                <w:color w:val="000000"/>
              </w:rPr>
              <w:t xml:space="preserve"> integration solution on the Universal Data Loader Platform                                                                                                                                                                     2) providing an idea &amp; solution on common API  Data Loader services                                                                                                                         3) successfully implementing Google ADH data analytics solutions</w:t>
            </w:r>
          </w:p>
        </w:tc>
      </w:tr>
      <w:tr w:rsidR="00E1675D" w:rsidRPr="00A616E0" w14:paraId="6983C712" w14:textId="77777777" w:rsidTr="004838F4">
        <w:trPr>
          <w:trHeight w:val="287"/>
        </w:trPr>
        <w:tc>
          <w:tcPr>
            <w:tcW w:w="1975" w:type="dxa"/>
            <w:tcBorders>
              <w:top w:val="nil"/>
              <w:left w:val="single" w:sz="4" w:space="0" w:color="auto"/>
              <w:bottom w:val="single" w:sz="4" w:space="0" w:color="auto"/>
              <w:right w:val="single" w:sz="4" w:space="0" w:color="auto"/>
            </w:tcBorders>
            <w:shd w:val="clear" w:color="auto" w:fill="auto"/>
            <w:hideMark/>
          </w:tcPr>
          <w:p w14:paraId="25235D10" w14:textId="77777777" w:rsidR="00E1675D" w:rsidRPr="00212DAB" w:rsidRDefault="00E1675D" w:rsidP="00E1675D">
            <w:pPr>
              <w:rPr>
                <w:rFonts w:asciiTheme="minorHAnsi" w:hAnsiTheme="minorHAnsi" w:cstheme="minorHAnsi"/>
                <w:color w:val="000000"/>
              </w:rPr>
            </w:pPr>
            <w:r w:rsidRPr="00212DAB">
              <w:rPr>
                <w:rFonts w:asciiTheme="minorHAnsi" w:hAnsiTheme="minorHAnsi" w:cstheme="minorHAnsi"/>
                <w:color w:val="000000"/>
              </w:rPr>
              <w:lastRenderedPageBreak/>
              <w:t>Caterpillar Inc</w:t>
            </w:r>
          </w:p>
        </w:tc>
        <w:tc>
          <w:tcPr>
            <w:tcW w:w="2610" w:type="dxa"/>
            <w:tcBorders>
              <w:top w:val="nil"/>
              <w:left w:val="nil"/>
              <w:bottom w:val="single" w:sz="4" w:space="0" w:color="auto"/>
              <w:right w:val="single" w:sz="4" w:space="0" w:color="auto"/>
            </w:tcBorders>
            <w:shd w:val="clear" w:color="auto" w:fill="auto"/>
            <w:hideMark/>
          </w:tcPr>
          <w:p w14:paraId="58B6073A" w14:textId="176AAE09" w:rsidR="00E1675D" w:rsidRPr="00212DAB" w:rsidRDefault="00E1675D" w:rsidP="00E1675D">
            <w:pPr>
              <w:rPr>
                <w:rFonts w:asciiTheme="minorHAnsi" w:hAnsiTheme="minorHAnsi" w:cstheme="minorHAnsi"/>
                <w:color w:val="000000"/>
              </w:rPr>
            </w:pPr>
            <w:r w:rsidRPr="00212DAB">
              <w:rPr>
                <w:rFonts w:asciiTheme="minorHAnsi" w:hAnsiTheme="minorHAnsi" w:cstheme="minorHAnsi"/>
                <w:color w:val="000000"/>
              </w:rPr>
              <w:t xml:space="preserve">Pricing Team </w:t>
            </w:r>
            <w:proofErr w:type="spellStart"/>
            <w:r w:rsidR="001A6018" w:rsidRPr="00212DAB">
              <w:rPr>
                <w:rFonts w:asciiTheme="minorHAnsi" w:hAnsiTheme="minorHAnsi" w:cstheme="minorHAnsi"/>
                <w:color w:val="000000"/>
              </w:rPr>
              <w:t>Recognization</w:t>
            </w:r>
            <w:proofErr w:type="spellEnd"/>
          </w:p>
        </w:tc>
        <w:tc>
          <w:tcPr>
            <w:tcW w:w="5670" w:type="dxa"/>
            <w:tcBorders>
              <w:top w:val="nil"/>
              <w:left w:val="nil"/>
              <w:bottom w:val="single" w:sz="4" w:space="0" w:color="auto"/>
              <w:right w:val="single" w:sz="4" w:space="0" w:color="auto"/>
            </w:tcBorders>
            <w:shd w:val="clear" w:color="auto" w:fill="auto"/>
            <w:hideMark/>
          </w:tcPr>
          <w:p w14:paraId="5A4022CC" w14:textId="77777777" w:rsidR="00E1675D" w:rsidRPr="00212DAB" w:rsidRDefault="00E1675D" w:rsidP="00E1675D">
            <w:pPr>
              <w:rPr>
                <w:rFonts w:asciiTheme="minorHAnsi" w:hAnsiTheme="minorHAnsi" w:cstheme="minorHAnsi"/>
                <w:color w:val="000000"/>
              </w:rPr>
            </w:pPr>
            <w:r w:rsidRPr="00212DAB">
              <w:rPr>
                <w:rFonts w:asciiTheme="minorHAnsi" w:hAnsiTheme="minorHAnsi" w:cstheme="minorHAnsi"/>
                <w:color w:val="000000"/>
              </w:rPr>
              <w:t>implementing the Cloud Data Lake &amp; Analytical Reporting solution</w:t>
            </w:r>
          </w:p>
        </w:tc>
      </w:tr>
      <w:tr w:rsidR="00E1675D" w:rsidRPr="00A616E0" w14:paraId="2CDA4D9F" w14:textId="77777777" w:rsidTr="004838F4">
        <w:trPr>
          <w:trHeight w:val="1070"/>
        </w:trPr>
        <w:tc>
          <w:tcPr>
            <w:tcW w:w="1975" w:type="dxa"/>
            <w:tcBorders>
              <w:top w:val="nil"/>
              <w:left w:val="single" w:sz="4" w:space="0" w:color="auto"/>
              <w:bottom w:val="single" w:sz="4" w:space="0" w:color="auto"/>
              <w:right w:val="single" w:sz="4" w:space="0" w:color="auto"/>
            </w:tcBorders>
            <w:shd w:val="clear" w:color="auto" w:fill="auto"/>
            <w:hideMark/>
          </w:tcPr>
          <w:p w14:paraId="7F78EB01" w14:textId="161569AB" w:rsidR="00E1675D" w:rsidRPr="00212DAB" w:rsidRDefault="00C659FF" w:rsidP="00E1675D">
            <w:pPr>
              <w:rPr>
                <w:rFonts w:asciiTheme="minorHAnsi" w:hAnsiTheme="minorHAnsi" w:cstheme="minorHAnsi"/>
                <w:color w:val="000000"/>
              </w:rPr>
            </w:pPr>
            <w:r w:rsidRPr="00212DAB">
              <w:rPr>
                <w:rFonts w:asciiTheme="minorHAnsi" w:hAnsiTheme="minorHAnsi" w:cstheme="minorHAnsi"/>
                <w:color w:val="000000"/>
              </w:rPr>
              <w:t xml:space="preserve">John </w:t>
            </w:r>
            <w:proofErr w:type="spellStart"/>
            <w:r w:rsidRPr="00212DAB">
              <w:rPr>
                <w:rFonts w:asciiTheme="minorHAnsi" w:hAnsiTheme="minorHAnsi" w:cstheme="minorHAnsi"/>
                <w:color w:val="000000"/>
              </w:rPr>
              <w:t>deere</w:t>
            </w:r>
            <w:proofErr w:type="spellEnd"/>
            <w:r w:rsidR="00E1675D" w:rsidRPr="00212DAB">
              <w:rPr>
                <w:rFonts w:asciiTheme="minorHAnsi" w:hAnsiTheme="minorHAnsi" w:cstheme="minorHAnsi"/>
                <w:color w:val="000000"/>
              </w:rPr>
              <w:t xml:space="preserve"> Inc</w:t>
            </w:r>
          </w:p>
        </w:tc>
        <w:tc>
          <w:tcPr>
            <w:tcW w:w="2610" w:type="dxa"/>
            <w:tcBorders>
              <w:top w:val="nil"/>
              <w:left w:val="nil"/>
              <w:bottom w:val="single" w:sz="4" w:space="0" w:color="auto"/>
              <w:right w:val="single" w:sz="4" w:space="0" w:color="auto"/>
            </w:tcBorders>
            <w:shd w:val="clear" w:color="auto" w:fill="auto"/>
            <w:hideMark/>
          </w:tcPr>
          <w:p w14:paraId="5CDC9406" w14:textId="1A5428BB" w:rsidR="00E1675D" w:rsidRPr="00212DAB" w:rsidRDefault="00E1675D" w:rsidP="00E1675D">
            <w:pPr>
              <w:rPr>
                <w:rFonts w:asciiTheme="minorHAnsi" w:hAnsiTheme="minorHAnsi" w:cstheme="minorHAnsi"/>
                <w:color w:val="000000"/>
              </w:rPr>
            </w:pPr>
            <w:r w:rsidRPr="00212DAB">
              <w:rPr>
                <w:rFonts w:asciiTheme="minorHAnsi" w:hAnsiTheme="minorHAnsi" w:cstheme="minorHAnsi"/>
                <w:color w:val="000000"/>
              </w:rPr>
              <w:t xml:space="preserve">Winter 2019 Hackathon   </w:t>
            </w:r>
            <w:r w:rsidR="00212DAB">
              <w:rPr>
                <w:rFonts w:asciiTheme="minorHAnsi" w:hAnsiTheme="minorHAnsi" w:cstheme="minorHAnsi"/>
                <w:color w:val="000000"/>
              </w:rPr>
              <w:t xml:space="preserve">  </w:t>
            </w:r>
            <w:r w:rsidRPr="00212DAB">
              <w:rPr>
                <w:rFonts w:asciiTheme="minorHAnsi" w:hAnsiTheme="minorHAnsi" w:cstheme="minorHAnsi"/>
                <w:color w:val="000000"/>
              </w:rPr>
              <w:t xml:space="preserve">John Deere Parts department </w:t>
            </w:r>
          </w:p>
        </w:tc>
        <w:tc>
          <w:tcPr>
            <w:tcW w:w="5670" w:type="dxa"/>
            <w:tcBorders>
              <w:top w:val="nil"/>
              <w:left w:val="nil"/>
              <w:bottom w:val="single" w:sz="4" w:space="0" w:color="auto"/>
              <w:right w:val="single" w:sz="4" w:space="0" w:color="auto"/>
            </w:tcBorders>
            <w:shd w:val="clear" w:color="auto" w:fill="auto"/>
            <w:hideMark/>
          </w:tcPr>
          <w:p w14:paraId="1527A464" w14:textId="77777777" w:rsidR="00E1675D" w:rsidRPr="00212DAB" w:rsidRDefault="00E1675D" w:rsidP="00E1675D">
            <w:pPr>
              <w:rPr>
                <w:rFonts w:asciiTheme="minorHAnsi" w:hAnsiTheme="minorHAnsi" w:cstheme="minorHAnsi"/>
                <w:color w:val="000000"/>
              </w:rPr>
            </w:pPr>
            <w:r w:rsidRPr="00212DAB">
              <w:rPr>
                <w:rFonts w:asciiTheme="minorHAnsi" w:hAnsiTheme="minorHAnsi" w:cstheme="minorHAnsi"/>
                <w:color w:val="000000"/>
              </w:rPr>
              <w:t xml:space="preserve">1) creating the solution to integrate cloud and Legacy environments via Web services                                                                                                                                                               2) implementation of the Cloud Reporting Data Migration solution                                                                                                                      3) Implementation of </w:t>
            </w:r>
            <w:proofErr w:type="gramStart"/>
            <w:r w:rsidRPr="00212DAB">
              <w:rPr>
                <w:rFonts w:asciiTheme="minorHAnsi" w:hAnsiTheme="minorHAnsi" w:cstheme="minorHAnsi"/>
                <w:color w:val="000000"/>
              </w:rPr>
              <w:t>Enterprise Data lake</w:t>
            </w:r>
            <w:proofErr w:type="gramEnd"/>
            <w:r w:rsidRPr="00212DAB">
              <w:rPr>
                <w:rFonts w:asciiTheme="minorHAnsi" w:hAnsiTheme="minorHAnsi" w:cstheme="minorHAnsi"/>
                <w:color w:val="000000"/>
              </w:rPr>
              <w:t xml:space="preserve"> implementation.</w:t>
            </w:r>
          </w:p>
        </w:tc>
      </w:tr>
      <w:tr w:rsidR="00E1675D" w:rsidRPr="00A616E0" w14:paraId="24DBC138" w14:textId="77777777" w:rsidTr="004838F4">
        <w:trPr>
          <w:trHeight w:val="1808"/>
        </w:trPr>
        <w:tc>
          <w:tcPr>
            <w:tcW w:w="1975" w:type="dxa"/>
            <w:tcBorders>
              <w:top w:val="nil"/>
              <w:left w:val="single" w:sz="4" w:space="0" w:color="auto"/>
              <w:bottom w:val="single" w:sz="4" w:space="0" w:color="auto"/>
              <w:right w:val="single" w:sz="4" w:space="0" w:color="auto"/>
            </w:tcBorders>
            <w:shd w:val="clear" w:color="auto" w:fill="auto"/>
            <w:hideMark/>
          </w:tcPr>
          <w:p w14:paraId="4DE09691" w14:textId="77777777" w:rsidR="00E1675D" w:rsidRPr="00212DAB" w:rsidRDefault="00E1675D" w:rsidP="00E1675D">
            <w:pPr>
              <w:rPr>
                <w:rFonts w:asciiTheme="minorHAnsi" w:hAnsiTheme="minorHAnsi" w:cstheme="minorHAnsi"/>
                <w:color w:val="000000"/>
              </w:rPr>
            </w:pPr>
            <w:r w:rsidRPr="00212DAB">
              <w:rPr>
                <w:rFonts w:asciiTheme="minorHAnsi" w:hAnsiTheme="minorHAnsi" w:cstheme="minorHAnsi"/>
                <w:color w:val="000000"/>
              </w:rPr>
              <w:t>Syntel Inc</w:t>
            </w:r>
          </w:p>
        </w:tc>
        <w:tc>
          <w:tcPr>
            <w:tcW w:w="2610" w:type="dxa"/>
            <w:tcBorders>
              <w:top w:val="nil"/>
              <w:left w:val="nil"/>
              <w:bottom w:val="single" w:sz="4" w:space="0" w:color="auto"/>
              <w:right w:val="single" w:sz="4" w:space="0" w:color="auto"/>
            </w:tcBorders>
            <w:shd w:val="clear" w:color="auto" w:fill="auto"/>
            <w:hideMark/>
          </w:tcPr>
          <w:p w14:paraId="3BFD0F4B" w14:textId="77777777" w:rsidR="00E1675D" w:rsidRPr="00212DAB" w:rsidRDefault="00E1675D" w:rsidP="00E1675D">
            <w:pPr>
              <w:rPr>
                <w:rFonts w:asciiTheme="minorHAnsi" w:hAnsiTheme="minorHAnsi" w:cstheme="minorHAnsi"/>
                <w:color w:val="000000"/>
              </w:rPr>
            </w:pPr>
            <w:r w:rsidRPr="00212DAB">
              <w:rPr>
                <w:rFonts w:asciiTheme="minorHAnsi" w:hAnsiTheme="minorHAnsi" w:cstheme="minorHAnsi"/>
                <w:color w:val="000000"/>
              </w:rPr>
              <w:t xml:space="preserve">Value award                                        SPOT RECOGNITION AWARD                                              STAR AWARD                             </w:t>
            </w:r>
          </w:p>
        </w:tc>
        <w:tc>
          <w:tcPr>
            <w:tcW w:w="5670" w:type="dxa"/>
            <w:tcBorders>
              <w:top w:val="nil"/>
              <w:left w:val="nil"/>
              <w:bottom w:val="single" w:sz="4" w:space="0" w:color="auto"/>
              <w:right w:val="single" w:sz="4" w:space="0" w:color="auto"/>
            </w:tcBorders>
            <w:shd w:val="clear" w:color="auto" w:fill="auto"/>
            <w:hideMark/>
          </w:tcPr>
          <w:p w14:paraId="7640892F" w14:textId="67D67C56" w:rsidR="00E1675D" w:rsidRPr="00212DAB" w:rsidRDefault="001A6018" w:rsidP="00E1675D">
            <w:pPr>
              <w:rPr>
                <w:rFonts w:asciiTheme="minorHAnsi" w:hAnsiTheme="minorHAnsi" w:cstheme="minorHAnsi"/>
                <w:color w:val="000000"/>
              </w:rPr>
            </w:pPr>
            <w:r w:rsidRPr="00212DAB">
              <w:rPr>
                <w:rFonts w:asciiTheme="minorHAnsi" w:hAnsiTheme="minorHAnsi" w:cstheme="minorHAnsi"/>
                <w:color w:val="000000"/>
              </w:rPr>
              <w:t xml:space="preserve">1) </w:t>
            </w:r>
            <w:r w:rsidR="00E1675D" w:rsidRPr="00212DAB">
              <w:rPr>
                <w:rFonts w:asciiTheme="minorHAnsi" w:hAnsiTheme="minorHAnsi" w:cstheme="minorHAnsi"/>
                <w:color w:val="000000"/>
              </w:rPr>
              <w:t xml:space="preserve">Syntel UHG Team - excellent performance &amp; client appreciation                                                                                                                                        </w:t>
            </w:r>
            <w:r w:rsidRPr="00212DAB">
              <w:rPr>
                <w:rFonts w:asciiTheme="minorHAnsi" w:hAnsiTheme="minorHAnsi" w:cstheme="minorHAnsi"/>
                <w:color w:val="000000"/>
              </w:rPr>
              <w:t xml:space="preserve">2) </w:t>
            </w:r>
            <w:r w:rsidR="00E1675D" w:rsidRPr="00212DAB">
              <w:rPr>
                <w:rFonts w:asciiTheme="minorHAnsi" w:hAnsiTheme="minorHAnsi" w:cstheme="minorHAnsi"/>
                <w:color w:val="000000"/>
              </w:rPr>
              <w:t xml:space="preserve">Syntel Humana Team- excellent performance &amp; client appreciation                                                                                                                                </w:t>
            </w:r>
            <w:r w:rsidRPr="00212DAB">
              <w:rPr>
                <w:rFonts w:asciiTheme="minorHAnsi" w:hAnsiTheme="minorHAnsi" w:cstheme="minorHAnsi"/>
                <w:color w:val="000000"/>
              </w:rPr>
              <w:t xml:space="preserve">3) </w:t>
            </w:r>
            <w:r w:rsidR="00E1675D" w:rsidRPr="00212DAB">
              <w:rPr>
                <w:rFonts w:asciiTheme="minorHAnsi" w:hAnsiTheme="minorHAnsi" w:cstheme="minorHAnsi"/>
                <w:color w:val="000000"/>
              </w:rPr>
              <w:t xml:space="preserve">Syntel Humana Account Management   - excellent performance &amp; client appreciation                                                                                                                                             </w:t>
            </w:r>
            <w:r w:rsidRPr="00212DAB">
              <w:rPr>
                <w:rFonts w:asciiTheme="minorHAnsi" w:hAnsiTheme="minorHAnsi" w:cstheme="minorHAnsi"/>
                <w:color w:val="000000"/>
              </w:rPr>
              <w:t xml:space="preserve">4) </w:t>
            </w:r>
            <w:r w:rsidR="00E1675D" w:rsidRPr="00212DAB">
              <w:rPr>
                <w:rFonts w:asciiTheme="minorHAnsi" w:hAnsiTheme="minorHAnsi" w:cstheme="minorHAnsi"/>
                <w:color w:val="000000"/>
              </w:rPr>
              <w:t xml:space="preserve">Syntel Ameriprise team - excellent performance &amp; client appreciation </w:t>
            </w:r>
          </w:p>
        </w:tc>
      </w:tr>
      <w:tr w:rsidR="00E1675D" w:rsidRPr="00A616E0" w14:paraId="4F4570E6" w14:textId="77777777" w:rsidTr="004838F4">
        <w:trPr>
          <w:trHeight w:val="323"/>
        </w:trPr>
        <w:tc>
          <w:tcPr>
            <w:tcW w:w="1975" w:type="dxa"/>
            <w:tcBorders>
              <w:top w:val="nil"/>
              <w:left w:val="single" w:sz="4" w:space="0" w:color="auto"/>
              <w:bottom w:val="single" w:sz="4" w:space="0" w:color="auto"/>
              <w:right w:val="single" w:sz="4" w:space="0" w:color="auto"/>
            </w:tcBorders>
            <w:shd w:val="clear" w:color="auto" w:fill="auto"/>
            <w:hideMark/>
          </w:tcPr>
          <w:p w14:paraId="1D903F9D" w14:textId="77777777" w:rsidR="00E1675D" w:rsidRPr="00212DAB" w:rsidRDefault="00E1675D" w:rsidP="00E1675D">
            <w:pPr>
              <w:rPr>
                <w:rFonts w:asciiTheme="minorHAnsi" w:hAnsiTheme="minorHAnsi" w:cstheme="minorHAnsi"/>
                <w:color w:val="000000"/>
              </w:rPr>
            </w:pPr>
            <w:r w:rsidRPr="00212DAB">
              <w:rPr>
                <w:rFonts w:asciiTheme="minorHAnsi" w:hAnsiTheme="minorHAnsi" w:cstheme="minorHAnsi"/>
                <w:color w:val="000000"/>
              </w:rPr>
              <w:t>Mphasis Ltd</w:t>
            </w:r>
          </w:p>
        </w:tc>
        <w:tc>
          <w:tcPr>
            <w:tcW w:w="2610" w:type="dxa"/>
            <w:tcBorders>
              <w:top w:val="nil"/>
              <w:left w:val="nil"/>
              <w:bottom w:val="single" w:sz="4" w:space="0" w:color="auto"/>
              <w:right w:val="single" w:sz="4" w:space="0" w:color="auto"/>
            </w:tcBorders>
            <w:shd w:val="clear" w:color="auto" w:fill="auto"/>
            <w:hideMark/>
          </w:tcPr>
          <w:p w14:paraId="41E51B57" w14:textId="77777777" w:rsidR="00E1675D" w:rsidRPr="00212DAB" w:rsidRDefault="00E1675D" w:rsidP="00E1675D">
            <w:pPr>
              <w:rPr>
                <w:rFonts w:asciiTheme="minorHAnsi" w:hAnsiTheme="minorHAnsi" w:cstheme="minorHAnsi"/>
                <w:color w:val="000000"/>
              </w:rPr>
            </w:pPr>
            <w:r w:rsidRPr="00212DAB">
              <w:rPr>
                <w:rFonts w:asciiTheme="minorHAnsi" w:hAnsiTheme="minorHAnsi" w:cstheme="minorHAnsi"/>
                <w:color w:val="000000"/>
              </w:rPr>
              <w:t>SPOT AWARD</w:t>
            </w:r>
          </w:p>
        </w:tc>
        <w:tc>
          <w:tcPr>
            <w:tcW w:w="5670" w:type="dxa"/>
            <w:tcBorders>
              <w:top w:val="nil"/>
              <w:left w:val="nil"/>
              <w:bottom w:val="single" w:sz="4" w:space="0" w:color="auto"/>
              <w:right w:val="single" w:sz="4" w:space="0" w:color="auto"/>
            </w:tcBorders>
            <w:shd w:val="clear" w:color="auto" w:fill="auto"/>
            <w:hideMark/>
          </w:tcPr>
          <w:p w14:paraId="0D56A004" w14:textId="77777777" w:rsidR="00E1675D" w:rsidRPr="00212DAB" w:rsidRDefault="00E1675D" w:rsidP="00E1675D">
            <w:pPr>
              <w:rPr>
                <w:rFonts w:asciiTheme="minorHAnsi" w:hAnsiTheme="minorHAnsi" w:cstheme="minorHAnsi"/>
                <w:color w:val="000000"/>
              </w:rPr>
            </w:pPr>
            <w:r w:rsidRPr="00212DAB">
              <w:rPr>
                <w:rFonts w:asciiTheme="minorHAnsi" w:hAnsiTheme="minorHAnsi" w:cstheme="minorHAnsi"/>
                <w:color w:val="000000"/>
              </w:rPr>
              <w:t>excellent Performance in BCBS-METAVANCE Health Care Project</w:t>
            </w:r>
          </w:p>
        </w:tc>
      </w:tr>
      <w:tr w:rsidR="00E1675D" w:rsidRPr="00A616E0" w14:paraId="0AE29590" w14:textId="77777777" w:rsidTr="004838F4">
        <w:trPr>
          <w:trHeight w:val="2708"/>
        </w:trPr>
        <w:tc>
          <w:tcPr>
            <w:tcW w:w="1975" w:type="dxa"/>
            <w:tcBorders>
              <w:top w:val="nil"/>
              <w:left w:val="single" w:sz="4" w:space="0" w:color="auto"/>
              <w:bottom w:val="single" w:sz="4" w:space="0" w:color="auto"/>
              <w:right w:val="single" w:sz="4" w:space="0" w:color="auto"/>
            </w:tcBorders>
            <w:shd w:val="clear" w:color="auto" w:fill="auto"/>
            <w:hideMark/>
          </w:tcPr>
          <w:p w14:paraId="36091148" w14:textId="270D506F" w:rsidR="00E1675D" w:rsidRPr="00212DAB" w:rsidRDefault="00E1675D" w:rsidP="00E1675D">
            <w:pPr>
              <w:rPr>
                <w:rFonts w:asciiTheme="minorHAnsi" w:hAnsiTheme="minorHAnsi" w:cstheme="minorHAnsi"/>
                <w:color w:val="000000"/>
              </w:rPr>
            </w:pPr>
            <w:r w:rsidRPr="00212DAB">
              <w:rPr>
                <w:rFonts w:asciiTheme="minorHAnsi" w:hAnsiTheme="minorHAnsi" w:cstheme="minorHAnsi"/>
                <w:color w:val="000000"/>
              </w:rPr>
              <w:t>United Health Group- Optum Inc</w:t>
            </w:r>
          </w:p>
        </w:tc>
        <w:tc>
          <w:tcPr>
            <w:tcW w:w="2610" w:type="dxa"/>
            <w:tcBorders>
              <w:top w:val="nil"/>
              <w:left w:val="nil"/>
              <w:bottom w:val="single" w:sz="4" w:space="0" w:color="auto"/>
              <w:right w:val="single" w:sz="4" w:space="0" w:color="auto"/>
            </w:tcBorders>
            <w:shd w:val="clear" w:color="auto" w:fill="auto"/>
            <w:hideMark/>
          </w:tcPr>
          <w:p w14:paraId="6CF43BC7" w14:textId="77777777" w:rsidR="00BB7645" w:rsidRPr="00212DAB" w:rsidRDefault="00E1675D" w:rsidP="00E1675D">
            <w:pPr>
              <w:rPr>
                <w:rFonts w:asciiTheme="minorHAnsi" w:hAnsiTheme="minorHAnsi" w:cstheme="minorHAnsi"/>
                <w:color w:val="000000"/>
              </w:rPr>
            </w:pPr>
            <w:r w:rsidRPr="00212DAB">
              <w:rPr>
                <w:rFonts w:asciiTheme="minorHAnsi" w:hAnsiTheme="minorHAnsi" w:cstheme="minorHAnsi"/>
                <w:color w:val="000000"/>
              </w:rPr>
              <w:t xml:space="preserve">Bravo! Diamond Award </w:t>
            </w:r>
          </w:p>
          <w:p w14:paraId="14E8B5F3" w14:textId="2E0E12CE" w:rsidR="00E1675D" w:rsidRPr="00212DAB" w:rsidRDefault="00E1675D" w:rsidP="00E1675D">
            <w:pPr>
              <w:rPr>
                <w:rFonts w:asciiTheme="minorHAnsi" w:hAnsiTheme="minorHAnsi" w:cstheme="minorHAnsi"/>
                <w:color w:val="000000"/>
              </w:rPr>
            </w:pPr>
            <w:r w:rsidRPr="00212DAB">
              <w:rPr>
                <w:rFonts w:asciiTheme="minorHAnsi" w:hAnsiTheme="minorHAnsi" w:cstheme="minorHAnsi"/>
                <w:color w:val="000000"/>
              </w:rPr>
              <w:t xml:space="preserve">Optum President </w:t>
            </w:r>
            <w:proofErr w:type="spellStart"/>
            <w:r w:rsidRPr="00212DAB">
              <w:rPr>
                <w:rFonts w:asciiTheme="minorHAnsi" w:hAnsiTheme="minorHAnsi" w:cstheme="minorHAnsi"/>
                <w:color w:val="000000"/>
              </w:rPr>
              <w:t>recognization</w:t>
            </w:r>
            <w:proofErr w:type="spellEnd"/>
          </w:p>
        </w:tc>
        <w:tc>
          <w:tcPr>
            <w:tcW w:w="5670" w:type="dxa"/>
            <w:tcBorders>
              <w:top w:val="nil"/>
              <w:left w:val="nil"/>
              <w:bottom w:val="single" w:sz="4" w:space="0" w:color="auto"/>
              <w:right w:val="single" w:sz="4" w:space="0" w:color="auto"/>
            </w:tcBorders>
            <w:shd w:val="clear" w:color="auto" w:fill="auto"/>
            <w:hideMark/>
          </w:tcPr>
          <w:p w14:paraId="3E98E6FF" w14:textId="761F6F49" w:rsidR="00E1675D" w:rsidRPr="00212DAB" w:rsidRDefault="00E1675D" w:rsidP="00E1675D">
            <w:pPr>
              <w:rPr>
                <w:rFonts w:asciiTheme="minorHAnsi" w:hAnsiTheme="minorHAnsi" w:cstheme="minorHAnsi"/>
                <w:color w:val="000000"/>
              </w:rPr>
            </w:pPr>
            <w:r w:rsidRPr="00212DAB">
              <w:rPr>
                <w:rFonts w:asciiTheme="minorHAnsi" w:hAnsiTheme="minorHAnsi" w:cstheme="minorHAnsi"/>
                <w:color w:val="000000"/>
              </w:rPr>
              <w:t xml:space="preserve">1) excellent individual contribution to new state implementation on Facets                                                                        </w:t>
            </w:r>
            <w:r w:rsidR="00C659FF" w:rsidRPr="00212DAB">
              <w:rPr>
                <w:rFonts w:asciiTheme="minorHAnsi" w:hAnsiTheme="minorHAnsi" w:cstheme="minorHAnsi"/>
                <w:color w:val="000000"/>
              </w:rPr>
              <w:t xml:space="preserve">                           </w:t>
            </w:r>
            <w:r w:rsidR="00C541B8">
              <w:rPr>
                <w:rFonts w:asciiTheme="minorHAnsi" w:hAnsiTheme="minorHAnsi" w:cstheme="minorHAnsi"/>
                <w:color w:val="000000"/>
              </w:rPr>
              <w:t xml:space="preserve"> </w:t>
            </w:r>
            <w:r w:rsidRPr="00212DAB">
              <w:rPr>
                <w:rFonts w:asciiTheme="minorHAnsi" w:hAnsiTheme="minorHAnsi" w:cstheme="minorHAnsi"/>
                <w:color w:val="000000"/>
              </w:rPr>
              <w:t>2) excellent contribution to implementing claim pricing solutions                                                                                                           3) excellence in individual contribution to the Implementation of EOB                                                                                                                   4) excellent individual contribution expediting Capitations batch execution on Facets                                                                                                                                                                    5)excellent individual contribution to helping the UAT team with the payment process                                                                                                                                                                  6)excellent individual contribution to new state implementation on Facets</w:t>
            </w:r>
          </w:p>
        </w:tc>
      </w:tr>
    </w:tbl>
    <w:p w14:paraId="07193A8C" w14:textId="77777777" w:rsidR="00BB220B" w:rsidRPr="00A616E0" w:rsidRDefault="00BB220B" w:rsidP="00C5680C">
      <w:pPr>
        <w:rPr>
          <w:rFonts w:asciiTheme="minorHAnsi" w:hAnsiTheme="minorHAnsi" w:cstheme="minorHAnsi"/>
          <w:sz w:val="22"/>
          <w:szCs w:val="22"/>
        </w:rPr>
      </w:pPr>
    </w:p>
    <w:p w14:paraId="6BA6EB72" w14:textId="447772B4" w:rsidR="00D23B9D" w:rsidRPr="00A616E0" w:rsidRDefault="00D23B9D" w:rsidP="001E7E4F">
      <w:pPr>
        <w:pStyle w:val="Heading2"/>
        <w:pBdr>
          <w:top w:val="single" w:sz="12" w:space="1" w:color="auto"/>
        </w:pBdr>
        <w:spacing w:before="0"/>
        <w:jc w:val="both"/>
        <w:rPr>
          <w:rFonts w:asciiTheme="minorHAnsi" w:hAnsiTheme="minorHAnsi" w:cstheme="minorHAnsi"/>
          <w:color w:val="auto"/>
          <w:sz w:val="22"/>
          <w:szCs w:val="22"/>
        </w:rPr>
      </w:pPr>
      <w:r w:rsidRPr="00A616E0">
        <w:rPr>
          <w:rFonts w:asciiTheme="minorHAnsi" w:hAnsiTheme="minorHAnsi" w:cstheme="minorHAnsi"/>
          <w:color w:val="auto"/>
          <w:sz w:val="22"/>
          <w:szCs w:val="22"/>
        </w:rPr>
        <w:t>O</w:t>
      </w:r>
      <w:r w:rsidR="007A1E9C" w:rsidRPr="00A616E0">
        <w:rPr>
          <w:rFonts w:asciiTheme="minorHAnsi" w:hAnsiTheme="minorHAnsi" w:cstheme="minorHAnsi"/>
          <w:color w:val="auto"/>
          <w:sz w:val="22"/>
          <w:szCs w:val="22"/>
        </w:rPr>
        <w:t>ther comments:</w:t>
      </w:r>
    </w:p>
    <w:p w14:paraId="7DA37789" w14:textId="7212B25F" w:rsidR="00D23B9D" w:rsidRPr="00A616E0" w:rsidRDefault="00D23B9D" w:rsidP="001E7E4F">
      <w:pPr>
        <w:jc w:val="both"/>
        <w:rPr>
          <w:rFonts w:asciiTheme="minorHAnsi" w:hAnsiTheme="minorHAnsi" w:cstheme="minorHAnsi"/>
          <w:sz w:val="22"/>
          <w:szCs w:val="22"/>
        </w:rPr>
      </w:pPr>
      <w:r w:rsidRPr="00A616E0">
        <w:rPr>
          <w:rFonts w:asciiTheme="minorHAnsi" w:hAnsiTheme="minorHAnsi" w:cstheme="minorHAnsi"/>
          <w:sz w:val="22"/>
          <w:szCs w:val="22"/>
        </w:rPr>
        <w:t>A</w:t>
      </w:r>
      <w:r w:rsidRPr="00A616E0">
        <w:rPr>
          <w:rFonts w:asciiTheme="minorHAnsi" w:hAnsiTheme="minorHAnsi" w:cstheme="minorHAnsi"/>
          <w:noProof/>
          <w:sz w:val="22"/>
          <w:szCs w:val="22"/>
        </w:rPr>
        <w:t>t this moment</w:t>
      </w:r>
      <w:r w:rsidRPr="00A616E0">
        <w:rPr>
          <w:rFonts w:asciiTheme="minorHAnsi" w:hAnsiTheme="minorHAnsi" w:cstheme="minorHAnsi"/>
          <w:sz w:val="22"/>
          <w:szCs w:val="22"/>
        </w:rPr>
        <w:t xml:space="preserve"> declare that the information provided is authentic and genuine to </w:t>
      </w:r>
      <w:r w:rsidR="00B873E2" w:rsidRPr="00A616E0">
        <w:rPr>
          <w:rFonts w:asciiTheme="minorHAnsi" w:hAnsiTheme="minorHAnsi" w:cstheme="minorHAnsi"/>
          <w:sz w:val="22"/>
          <w:szCs w:val="22"/>
        </w:rPr>
        <w:t xml:space="preserve">the </w:t>
      </w:r>
      <w:r w:rsidRPr="00A616E0">
        <w:rPr>
          <w:rFonts w:asciiTheme="minorHAnsi" w:hAnsiTheme="minorHAnsi" w:cstheme="minorHAnsi"/>
          <w:sz w:val="22"/>
          <w:szCs w:val="22"/>
        </w:rPr>
        <w:t xml:space="preserve">best of </w:t>
      </w:r>
      <w:r w:rsidR="00DE0C59" w:rsidRPr="00A616E0">
        <w:rPr>
          <w:rFonts w:asciiTheme="minorHAnsi" w:hAnsiTheme="minorHAnsi" w:cstheme="minorHAnsi"/>
          <w:sz w:val="22"/>
          <w:szCs w:val="22"/>
        </w:rPr>
        <w:t xml:space="preserve">your </w:t>
      </w:r>
      <w:r w:rsidRPr="00A616E0">
        <w:rPr>
          <w:rFonts w:asciiTheme="minorHAnsi" w:hAnsiTheme="minorHAnsi" w:cstheme="minorHAnsi"/>
          <w:sz w:val="22"/>
          <w:szCs w:val="22"/>
        </w:rPr>
        <w:t>knowledge</w:t>
      </w:r>
    </w:p>
    <w:p w14:paraId="032DBE2E" w14:textId="77777777" w:rsidR="0054344F" w:rsidRPr="00A616E0" w:rsidRDefault="0054344F" w:rsidP="001E7E4F">
      <w:pPr>
        <w:jc w:val="both"/>
        <w:rPr>
          <w:rFonts w:asciiTheme="minorHAnsi" w:hAnsiTheme="minorHAnsi" w:cstheme="minorHAnsi"/>
          <w:sz w:val="22"/>
          <w:szCs w:val="22"/>
        </w:rPr>
      </w:pPr>
    </w:p>
    <w:p w14:paraId="0CE5A47C" w14:textId="77777777" w:rsidR="001C1205" w:rsidRPr="00A616E0" w:rsidRDefault="00D23B9D" w:rsidP="001E7E4F">
      <w:pPr>
        <w:jc w:val="both"/>
        <w:rPr>
          <w:rFonts w:asciiTheme="minorHAnsi" w:hAnsiTheme="minorHAnsi" w:cstheme="minorHAnsi"/>
          <w:sz w:val="22"/>
          <w:szCs w:val="22"/>
        </w:rPr>
      </w:pPr>
      <w:r w:rsidRPr="00A616E0">
        <w:rPr>
          <w:rFonts w:asciiTheme="minorHAnsi" w:hAnsiTheme="minorHAnsi" w:cstheme="minorHAnsi"/>
          <w:sz w:val="22"/>
          <w:szCs w:val="22"/>
        </w:rPr>
        <w:t>Prashant Raghuwanshi</w:t>
      </w:r>
    </w:p>
    <w:sectPr w:rsidR="001C1205" w:rsidRPr="00A616E0" w:rsidSect="00F546DE">
      <w:headerReference w:type="even" r:id="rId9"/>
      <w:headerReference w:type="default" r:id="rId10"/>
      <w:footerReference w:type="even" r:id="rId11"/>
      <w:footerReference w:type="default" r:id="rId12"/>
      <w:headerReference w:type="first" r:id="rId13"/>
      <w:footerReference w:type="first" r:id="rId14"/>
      <w:pgSz w:w="11906" w:h="16838" w:code="9"/>
      <w:pgMar w:top="720" w:right="720" w:bottom="720" w:left="720" w:header="720" w:footer="576"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0EBD8" w14:textId="77777777" w:rsidR="00CA151D" w:rsidRDefault="00CA151D">
      <w:r>
        <w:separator/>
      </w:r>
    </w:p>
  </w:endnote>
  <w:endnote w:type="continuationSeparator" w:id="0">
    <w:p w14:paraId="34428AAC" w14:textId="77777777" w:rsidR="00CA151D" w:rsidRDefault="00CA1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289B5" w14:textId="77777777" w:rsidR="0034405C" w:rsidRDefault="003440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1284A" w14:textId="77777777" w:rsidR="004A2FAD" w:rsidRDefault="004A2FAD" w:rsidP="007F6B12">
    <w:pPr>
      <w:jc w:val="both"/>
      <w:rPr>
        <w:rFonts w:ascii="Verdana" w:hAnsi="Verdana"/>
      </w:rPr>
    </w:pPr>
    <w:r w:rsidRPr="00F77423">
      <w:rPr>
        <w:rFonts w:ascii="Verdana" w:hAnsi="Verdana"/>
      </w:rPr>
      <w:t xml:space="preserve">Page </w:t>
    </w:r>
    <w:r w:rsidR="002F08FA" w:rsidRPr="00F77423">
      <w:rPr>
        <w:rFonts w:ascii="Verdana" w:hAnsi="Verdana"/>
      </w:rPr>
      <w:fldChar w:fldCharType="begin"/>
    </w:r>
    <w:r w:rsidRPr="00F77423">
      <w:rPr>
        <w:rFonts w:ascii="Verdana" w:hAnsi="Verdana"/>
      </w:rPr>
      <w:instrText xml:space="preserve"> PAGE </w:instrText>
    </w:r>
    <w:r w:rsidR="002F08FA" w:rsidRPr="00F77423">
      <w:rPr>
        <w:rFonts w:ascii="Verdana" w:hAnsi="Verdana"/>
      </w:rPr>
      <w:fldChar w:fldCharType="separate"/>
    </w:r>
    <w:r w:rsidR="007D3ADC">
      <w:rPr>
        <w:rFonts w:ascii="Verdana" w:hAnsi="Verdana"/>
        <w:noProof/>
      </w:rPr>
      <w:t>7</w:t>
    </w:r>
    <w:r w:rsidR="002F08FA" w:rsidRPr="00F77423">
      <w:rPr>
        <w:rFonts w:ascii="Verdana" w:hAnsi="Verdana"/>
      </w:rPr>
      <w:fldChar w:fldCharType="end"/>
    </w:r>
    <w:r w:rsidRPr="00F77423">
      <w:rPr>
        <w:rFonts w:ascii="Verdana" w:hAnsi="Verdana"/>
      </w:rPr>
      <w:t xml:space="preserve"> of </w:t>
    </w:r>
    <w:r w:rsidR="002F08FA" w:rsidRPr="00F77423">
      <w:rPr>
        <w:rFonts w:ascii="Verdana" w:hAnsi="Verdana"/>
      </w:rPr>
      <w:fldChar w:fldCharType="begin"/>
    </w:r>
    <w:r w:rsidRPr="00F77423">
      <w:rPr>
        <w:rFonts w:ascii="Verdana" w:hAnsi="Verdana"/>
      </w:rPr>
      <w:instrText xml:space="preserve"> NUMPAGES </w:instrText>
    </w:r>
    <w:r w:rsidR="002F08FA" w:rsidRPr="00F77423">
      <w:rPr>
        <w:rFonts w:ascii="Verdana" w:hAnsi="Verdana"/>
      </w:rPr>
      <w:fldChar w:fldCharType="separate"/>
    </w:r>
    <w:r w:rsidR="007D3ADC">
      <w:rPr>
        <w:rFonts w:ascii="Verdana" w:hAnsi="Verdana"/>
        <w:noProof/>
      </w:rPr>
      <w:t>7</w:t>
    </w:r>
    <w:r w:rsidR="002F08FA" w:rsidRPr="00F77423">
      <w:rPr>
        <w:rFonts w:ascii="Verdana" w:hAnsi="Verdana"/>
      </w:rPr>
      <w:fldChar w:fldCharType="end"/>
    </w:r>
    <w:r>
      <w:rPr>
        <w:rFonts w:ascii="Verdana" w:hAnsi="Verdan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21705" w14:textId="77777777" w:rsidR="0034405C" w:rsidRDefault="003440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038B5" w14:textId="77777777" w:rsidR="00CA151D" w:rsidRDefault="00CA151D">
      <w:r>
        <w:separator/>
      </w:r>
    </w:p>
  </w:footnote>
  <w:footnote w:type="continuationSeparator" w:id="0">
    <w:p w14:paraId="6B52B505" w14:textId="77777777" w:rsidR="00CA151D" w:rsidRDefault="00CA15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3B0D0" w14:textId="77777777" w:rsidR="0034405C" w:rsidRDefault="003440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D255C" w14:textId="24162DDD" w:rsidR="004A2FAD" w:rsidRPr="00F37BC0" w:rsidRDefault="004A2FAD" w:rsidP="00183135">
    <w:pPr>
      <w:tabs>
        <w:tab w:val="left" w:pos="8070"/>
      </w:tabs>
      <w:spacing w:after="0" w:line="240" w:lineRule="auto"/>
      <w:jc w:val="both"/>
      <w:rPr>
        <w:rFonts w:asciiTheme="minorHAnsi" w:hAnsiTheme="minorHAnsi" w:cstheme="minorHAnsi"/>
        <w:b/>
        <w:sz w:val="22"/>
        <w:szCs w:val="22"/>
        <w:lang w:val="pt-BR"/>
      </w:rPr>
    </w:pPr>
    <w:r w:rsidRPr="00583930">
      <w:rPr>
        <w:rFonts w:asciiTheme="majorHAnsi" w:hAnsiTheme="majorHAnsi" w:cs="Tahoma"/>
        <w:sz w:val="24"/>
        <w:szCs w:val="24"/>
        <w:lang w:val="pt-BR"/>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D78BB" w14:textId="77777777" w:rsidR="007C4EC2" w:rsidRPr="0034405C" w:rsidRDefault="007C4EC2" w:rsidP="007C4EC2">
    <w:pPr>
      <w:tabs>
        <w:tab w:val="left" w:pos="900"/>
        <w:tab w:val="center" w:pos="4500"/>
      </w:tabs>
      <w:spacing w:after="0" w:line="240" w:lineRule="auto"/>
      <w:jc w:val="both"/>
      <w:rPr>
        <w:rStyle w:val="IntenseReference"/>
        <w:color w:val="auto"/>
      </w:rPr>
    </w:pPr>
    <w:r w:rsidRPr="0034405C">
      <w:rPr>
        <w:rStyle w:val="IntenseReference"/>
        <w:color w:val="auto"/>
      </w:rPr>
      <w:t xml:space="preserve">PRASHANT RAGHUWANSHI                                           </w:t>
    </w:r>
  </w:p>
  <w:p w14:paraId="5E0D9E0F" w14:textId="77777777" w:rsidR="007C4EC2" w:rsidRPr="0034405C" w:rsidRDefault="007C4EC2" w:rsidP="007C4EC2">
    <w:pPr>
      <w:spacing w:after="0" w:line="240" w:lineRule="auto"/>
      <w:jc w:val="both"/>
      <w:rPr>
        <w:rStyle w:val="IntenseReference"/>
        <w:color w:val="auto"/>
      </w:rPr>
    </w:pPr>
    <w:r w:rsidRPr="0034405C">
      <w:rPr>
        <w:rStyle w:val="IntenseReference"/>
        <w:color w:val="auto"/>
      </w:rPr>
      <w:t xml:space="preserve">Mail: </w:t>
    </w:r>
    <w:hyperlink r:id="rId1" w:history="1">
      <w:r w:rsidRPr="0034405C">
        <w:rPr>
          <w:rStyle w:val="IntenseReference"/>
          <w:color w:val="auto"/>
        </w:rPr>
        <w:t>Prashant.sraghuwanshi@gmail.com</w:t>
      </w:r>
    </w:hyperlink>
  </w:p>
  <w:p w14:paraId="69E4082C" w14:textId="7921E334" w:rsidR="00183135" w:rsidRDefault="007C4EC2" w:rsidP="007C4EC2">
    <w:pPr>
      <w:pStyle w:val="Header"/>
      <w:tabs>
        <w:tab w:val="clear" w:pos="4320"/>
        <w:tab w:val="clear" w:pos="8640"/>
        <w:tab w:val="left" w:pos="2970"/>
      </w:tabs>
    </w:pPr>
    <w:r w:rsidRPr="0034405C">
      <w:rPr>
        <w:rStyle w:val="IntenseReference"/>
        <w:color w:val="auto"/>
      </w:rPr>
      <w:t>Mobile: +1-480-432-0091</w:t>
    </w:r>
    <w:r>
      <w:rPr>
        <w:rStyle w:val="IntenseReferenc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6"/>
    <w:multiLevelType w:val="singleLevel"/>
    <w:tmpl w:val="00000016"/>
    <w:name w:val="WW8Num32"/>
    <w:lvl w:ilvl="0">
      <w:start w:val="1"/>
      <w:numFmt w:val="bullet"/>
      <w:lvlText w:val=""/>
      <w:lvlJc w:val="left"/>
      <w:pPr>
        <w:tabs>
          <w:tab w:val="num" w:pos="1800"/>
        </w:tabs>
        <w:ind w:left="1800" w:hanging="360"/>
      </w:pPr>
      <w:rPr>
        <w:rFonts w:ascii="Symbol" w:hAnsi="Symbol"/>
      </w:rPr>
    </w:lvl>
  </w:abstractNum>
  <w:abstractNum w:abstractNumId="1" w15:restartNumberingAfterBreak="0">
    <w:nsid w:val="0DEE1A33"/>
    <w:multiLevelType w:val="hybridMultilevel"/>
    <w:tmpl w:val="9440C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9F4176"/>
    <w:multiLevelType w:val="hybridMultilevel"/>
    <w:tmpl w:val="06483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AC7380"/>
    <w:multiLevelType w:val="hybridMultilevel"/>
    <w:tmpl w:val="722C9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FA385E"/>
    <w:multiLevelType w:val="hybridMultilevel"/>
    <w:tmpl w:val="4B346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56884"/>
    <w:multiLevelType w:val="hybridMultilevel"/>
    <w:tmpl w:val="AA502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B750E9"/>
    <w:multiLevelType w:val="multilevel"/>
    <w:tmpl w:val="6DF26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CE21F1E"/>
    <w:multiLevelType w:val="multilevel"/>
    <w:tmpl w:val="0AB89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D717FA5"/>
    <w:multiLevelType w:val="hybridMultilevel"/>
    <w:tmpl w:val="4BAA3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564E9A"/>
    <w:multiLevelType w:val="multilevel"/>
    <w:tmpl w:val="793C9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CAD5756"/>
    <w:multiLevelType w:val="hybridMultilevel"/>
    <w:tmpl w:val="75A49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C55528"/>
    <w:multiLevelType w:val="hybridMultilevel"/>
    <w:tmpl w:val="5D2CC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1A0AEE"/>
    <w:multiLevelType w:val="hybridMultilevel"/>
    <w:tmpl w:val="F4A04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5728EA"/>
    <w:multiLevelType w:val="hybridMultilevel"/>
    <w:tmpl w:val="89D06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260C4E"/>
    <w:multiLevelType w:val="hybridMultilevel"/>
    <w:tmpl w:val="63B0F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459144">
    <w:abstractNumId w:val="12"/>
  </w:num>
  <w:num w:numId="2" w16cid:durableId="1558591892">
    <w:abstractNumId w:val="4"/>
  </w:num>
  <w:num w:numId="3" w16cid:durableId="134421691">
    <w:abstractNumId w:val="2"/>
  </w:num>
  <w:num w:numId="4" w16cid:durableId="1307082493">
    <w:abstractNumId w:val="13"/>
  </w:num>
  <w:num w:numId="5" w16cid:durableId="1972055130">
    <w:abstractNumId w:val="3"/>
  </w:num>
  <w:num w:numId="6" w16cid:durableId="514467766">
    <w:abstractNumId w:val="1"/>
  </w:num>
  <w:num w:numId="7" w16cid:durableId="773212413">
    <w:abstractNumId w:val="8"/>
  </w:num>
  <w:num w:numId="8" w16cid:durableId="1960214084">
    <w:abstractNumId w:val="10"/>
  </w:num>
  <w:num w:numId="9" w16cid:durableId="1308583619">
    <w:abstractNumId w:val="14"/>
  </w:num>
  <w:num w:numId="10" w16cid:durableId="674772832">
    <w:abstractNumId w:val="7"/>
  </w:num>
  <w:num w:numId="11" w16cid:durableId="1880315346">
    <w:abstractNumId w:val="6"/>
  </w:num>
  <w:num w:numId="12" w16cid:durableId="996302978">
    <w:abstractNumId w:val="9"/>
  </w:num>
  <w:num w:numId="13" w16cid:durableId="1873877602">
    <w:abstractNumId w:val="5"/>
  </w:num>
  <w:num w:numId="14" w16cid:durableId="162939663">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fr-FR" w:vendorID="64" w:dllVersion="6" w:nlCheck="1" w:checkStyle="1"/>
  <w:activeWritingStyle w:appName="MSWord" w:lang="en-IN" w:vendorID="64" w:dllVersion="6" w:nlCheck="1" w:checkStyle="1"/>
  <w:activeWritingStyle w:appName="MSWord" w:lang="en-GB"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xMbc0tDQxNjA1MjJS0lEKTi0uzszPAymwsKgFAKLELqwtAAAA"/>
  </w:docVars>
  <w:rsids>
    <w:rsidRoot w:val="001C1205"/>
    <w:rsid w:val="0000041B"/>
    <w:rsid w:val="00000DBE"/>
    <w:rsid w:val="00001527"/>
    <w:rsid w:val="00002A02"/>
    <w:rsid w:val="000032C6"/>
    <w:rsid w:val="00003A13"/>
    <w:rsid w:val="00005E4D"/>
    <w:rsid w:val="00006517"/>
    <w:rsid w:val="0001154A"/>
    <w:rsid w:val="00011A61"/>
    <w:rsid w:val="00013C77"/>
    <w:rsid w:val="00015016"/>
    <w:rsid w:val="00015881"/>
    <w:rsid w:val="00016791"/>
    <w:rsid w:val="000206DF"/>
    <w:rsid w:val="000207B0"/>
    <w:rsid w:val="00020AD8"/>
    <w:rsid w:val="00023A64"/>
    <w:rsid w:val="000247C2"/>
    <w:rsid w:val="000248BA"/>
    <w:rsid w:val="00027D8D"/>
    <w:rsid w:val="00030890"/>
    <w:rsid w:val="00031368"/>
    <w:rsid w:val="00032AFC"/>
    <w:rsid w:val="00033519"/>
    <w:rsid w:val="0003614A"/>
    <w:rsid w:val="000361F3"/>
    <w:rsid w:val="000367E9"/>
    <w:rsid w:val="0003713C"/>
    <w:rsid w:val="0004130C"/>
    <w:rsid w:val="00043578"/>
    <w:rsid w:val="00043DBB"/>
    <w:rsid w:val="00044363"/>
    <w:rsid w:val="00044898"/>
    <w:rsid w:val="00044AA5"/>
    <w:rsid w:val="00044D03"/>
    <w:rsid w:val="00044EB0"/>
    <w:rsid w:val="00046416"/>
    <w:rsid w:val="0004798B"/>
    <w:rsid w:val="000501FA"/>
    <w:rsid w:val="00050820"/>
    <w:rsid w:val="000509E0"/>
    <w:rsid w:val="00053349"/>
    <w:rsid w:val="00056F96"/>
    <w:rsid w:val="000616F2"/>
    <w:rsid w:val="0006268D"/>
    <w:rsid w:val="0006360E"/>
    <w:rsid w:val="000636FD"/>
    <w:rsid w:val="00063932"/>
    <w:rsid w:val="00063F75"/>
    <w:rsid w:val="00065746"/>
    <w:rsid w:val="00065F75"/>
    <w:rsid w:val="000674AA"/>
    <w:rsid w:val="0006750C"/>
    <w:rsid w:val="000679FB"/>
    <w:rsid w:val="00070DC3"/>
    <w:rsid w:val="00070F71"/>
    <w:rsid w:val="00075A0C"/>
    <w:rsid w:val="00075E5A"/>
    <w:rsid w:val="00076D65"/>
    <w:rsid w:val="00077187"/>
    <w:rsid w:val="0008098B"/>
    <w:rsid w:val="00080DBC"/>
    <w:rsid w:val="00081A0C"/>
    <w:rsid w:val="00081EE4"/>
    <w:rsid w:val="00082E70"/>
    <w:rsid w:val="00084452"/>
    <w:rsid w:val="000844A8"/>
    <w:rsid w:val="0008480C"/>
    <w:rsid w:val="00085768"/>
    <w:rsid w:val="00085B94"/>
    <w:rsid w:val="000866AB"/>
    <w:rsid w:val="00087A7E"/>
    <w:rsid w:val="00090B0B"/>
    <w:rsid w:val="000915B0"/>
    <w:rsid w:val="000931F9"/>
    <w:rsid w:val="00093652"/>
    <w:rsid w:val="0009434A"/>
    <w:rsid w:val="0009457C"/>
    <w:rsid w:val="00094CE8"/>
    <w:rsid w:val="00094F7E"/>
    <w:rsid w:val="00096B26"/>
    <w:rsid w:val="000978AA"/>
    <w:rsid w:val="000A076E"/>
    <w:rsid w:val="000A0B3A"/>
    <w:rsid w:val="000A2DEA"/>
    <w:rsid w:val="000A4114"/>
    <w:rsid w:val="000A4392"/>
    <w:rsid w:val="000A4600"/>
    <w:rsid w:val="000A5C5E"/>
    <w:rsid w:val="000A603E"/>
    <w:rsid w:val="000A632E"/>
    <w:rsid w:val="000B1B6C"/>
    <w:rsid w:val="000B1BC0"/>
    <w:rsid w:val="000B31F4"/>
    <w:rsid w:val="000B3792"/>
    <w:rsid w:val="000B4D83"/>
    <w:rsid w:val="000B53C4"/>
    <w:rsid w:val="000B6087"/>
    <w:rsid w:val="000B654F"/>
    <w:rsid w:val="000B6E97"/>
    <w:rsid w:val="000C0343"/>
    <w:rsid w:val="000C0ABC"/>
    <w:rsid w:val="000C23E9"/>
    <w:rsid w:val="000C25BD"/>
    <w:rsid w:val="000C27C9"/>
    <w:rsid w:val="000C30FE"/>
    <w:rsid w:val="000C4DB0"/>
    <w:rsid w:val="000C533E"/>
    <w:rsid w:val="000D09D3"/>
    <w:rsid w:val="000D0FD9"/>
    <w:rsid w:val="000D2F4A"/>
    <w:rsid w:val="000D3C6E"/>
    <w:rsid w:val="000E12FA"/>
    <w:rsid w:val="000E20C6"/>
    <w:rsid w:val="000E2665"/>
    <w:rsid w:val="000E299B"/>
    <w:rsid w:val="000E2D53"/>
    <w:rsid w:val="000E6D3D"/>
    <w:rsid w:val="000F0494"/>
    <w:rsid w:val="000F138F"/>
    <w:rsid w:val="000F1913"/>
    <w:rsid w:val="000F1F30"/>
    <w:rsid w:val="000F349B"/>
    <w:rsid w:val="000F3BE4"/>
    <w:rsid w:val="000F3C11"/>
    <w:rsid w:val="000F47E2"/>
    <w:rsid w:val="000F5230"/>
    <w:rsid w:val="000F5283"/>
    <w:rsid w:val="000F6175"/>
    <w:rsid w:val="000F63B5"/>
    <w:rsid w:val="00100372"/>
    <w:rsid w:val="00100B59"/>
    <w:rsid w:val="0010110A"/>
    <w:rsid w:val="001033AF"/>
    <w:rsid w:val="00105A85"/>
    <w:rsid w:val="00105F9A"/>
    <w:rsid w:val="001062FB"/>
    <w:rsid w:val="00111B98"/>
    <w:rsid w:val="00112ACF"/>
    <w:rsid w:val="001146FC"/>
    <w:rsid w:val="00114823"/>
    <w:rsid w:val="001150E5"/>
    <w:rsid w:val="0011620E"/>
    <w:rsid w:val="001174D9"/>
    <w:rsid w:val="00117AE2"/>
    <w:rsid w:val="00120EA6"/>
    <w:rsid w:val="0012199E"/>
    <w:rsid w:val="0012276D"/>
    <w:rsid w:val="00125DBC"/>
    <w:rsid w:val="001266AE"/>
    <w:rsid w:val="00130446"/>
    <w:rsid w:val="00131E1E"/>
    <w:rsid w:val="00131EA1"/>
    <w:rsid w:val="00132669"/>
    <w:rsid w:val="00132CE3"/>
    <w:rsid w:val="00133BCD"/>
    <w:rsid w:val="001350D8"/>
    <w:rsid w:val="00136925"/>
    <w:rsid w:val="0014052B"/>
    <w:rsid w:val="00143ADC"/>
    <w:rsid w:val="001449F8"/>
    <w:rsid w:val="00144C22"/>
    <w:rsid w:val="00146B0D"/>
    <w:rsid w:val="00146CC3"/>
    <w:rsid w:val="00150E36"/>
    <w:rsid w:val="001511BF"/>
    <w:rsid w:val="001546F1"/>
    <w:rsid w:val="00154D2A"/>
    <w:rsid w:val="001559F6"/>
    <w:rsid w:val="00156920"/>
    <w:rsid w:val="0015729A"/>
    <w:rsid w:val="00160B16"/>
    <w:rsid w:val="00160EFC"/>
    <w:rsid w:val="001617F5"/>
    <w:rsid w:val="00161891"/>
    <w:rsid w:val="00161FB5"/>
    <w:rsid w:val="0016397D"/>
    <w:rsid w:val="00165955"/>
    <w:rsid w:val="00170240"/>
    <w:rsid w:val="001715F0"/>
    <w:rsid w:val="001717A8"/>
    <w:rsid w:val="00171D2C"/>
    <w:rsid w:val="0017246E"/>
    <w:rsid w:val="001737BC"/>
    <w:rsid w:val="00175101"/>
    <w:rsid w:val="00176C47"/>
    <w:rsid w:val="00177A45"/>
    <w:rsid w:val="00181389"/>
    <w:rsid w:val="001816C4"/>
    <w:rsid w:val="001829FF"/>
    <w:rsid w:val="00182FDB"/>
    <w:rsid w:val="00183135"/>
    <w:rsid w:val="001872E4"/>
    <w:rsid w:val="00192968"/>
    <w:rsid w:val="0019321D"/>
    <w:rsid w:val="0019363B"/>
    <w:rsid w:val="00194BFD"/>
    <w:rsid w:val="00197895"/>
    <w:rsid w:val="001A09F8"/>
    <w:rsid w:val="001A14A0"/>
    <w:rsid w:val="001A1BFF"/>
    <w:rsid w:val="001A24AB"/>
    <w:rsid w:val="001A2E44"/>
    <w:rsid w:val="001A33E3"/>
    <w:rsid w:val="001A5B42"/>
    <w:rsid w:val="001A5D2C"/>
    <w:rsid w:val="001A6018"/>
    <w:rsid w:val="001A6068"/>
    <w:rsid w:val="001A6ABB"/>
    <w:rsid w:val="001A77EF"/>
    <w:rsid w:val="001B04E1"/>
    <w:rsid w:val="001B0C4B"/>
    <w:rsid w:val="001B24BF"/>
    <w:rsid w:val="001B3280"/>
    <w:rsid w:val="001B32D9"/>
    <w:rsid w:val="001B35EA"/>
    <w:rsid w:val="001B574D"/>
    <w:rsid w:val="001B76CB"/>
    <w:rsid w:val="001B780E"/>
    <w:rsid w:val="001B7F4D"/>
    <w:rsid w:val="001C0482"/>
    <w:rsid w:val="001C1205"/>
    <w:rsid w:val="001C672A"/>
    <w:rsid w:val="001C6F55"/>
    <w:rsid w:val="001C7F8E"/>
    <w:rsid w:val="001D37B9"/>
    <w:rsid w:val="001D5271"/>
    <w:rsid w:val="001D5BA2"/>
    <w:rsid w:val="001D677E"/>
    <w:rsid w:val="001E29CD"/>
    <w:rsid w:val="001E2E03"/>
    <w:rsid w:val="001E374E"/>
    <w:rsid w:val="001E3C61"/>
    <w:rsid w:val="001E5395"/>
    <w:rsid w:val="001E64EB"/>
    <w:rsid w:val="001E65EB"/>
    <w:rsid w:val="001E7E4F"/>
    <w:rsid w:val="001F024F"/>
    <w:rsid w:val="001F0BA0"/>
    <w:rsid w:val="001F0C79"/>
    <w:rsid w:val="001F0DC6"/>
    <w:rsid w:val="001F0E3B"/>
    <w:rsid w:val="001F1E25"/>
    <w:rsid w:val="001F4031"/>
    <w:rsid w:val="001F518A"/>
    <w:rsid w:val="001F64AD"/>
    <w:rsid w:val="001F7163"/>
    <w:rsid w:val="001F76E6"/>
    <w:rsid w:val="002023CF"/>
    <w:rsid w:val="00202E12"/>
    <w:rsid w:val="0020453E"/>
    <w:rsid w:val="00204653"/>
    <w:rsid w:val="0020498D"/>
    <w:rsid w:val="00204A18"/>
    <w:rsid w:val="00204F5C"/>
    <w:rsid w:val="00207446"/>
    <w:rsid w:val="00210590"/>
    <w:rsid w:val="00211A3D"/>
    <w:rsid w:val="00212839"/>
    <w:rsid w:val="00212DAB"/>
    <w:rsid w:val="00213136"/>
    <w:rsid w:val="00214019"/>
    <w:rsid w:val="00214B74"/>
    <w:rsid w:val="00215165"/>
    <w:rsid w:val="0021543C"/>
    <w:rsid w:val="00216013"/>
    <w:rsid w:val="00217A46"/>
    <w:rsid w:val="00217BEA"/>
    <w:rsid w:val="002207DC"/>
    <w:rsid w:val="00220B34"/>
    <w:rsid w:val="00223361"/>
    <w:rsid w:val="002245DE"/>
    <w:rsid w:val="00225593"/>
    <w:rsid w:val="00226A3A"/>
    <w:rsid w:val="00230AB2"/>
    <w:rsid w:val="0023154E"/>
    <w:rsid w:val="00231CE8"/>
    <w:rsid w:val="00232C05"/>
    <w:rsid w:val="00233A5A"/>
    <w:rsid w:val="00237D3C"/>
    <w:rsid w:val="00240759"/>
    <w:rsid w:val="00241611"/>
    <w:rsid w:val="002419B6"/>
    <w:rsid w:val="00242F52"/>
    <w:rsid w:val="00246B1E"/>
    <w:rsid w:val="00247308"/>
    <w:rsid w:val="002508D2"/>
    <w:rsid w:val="0025138C"/>
    <w:rsid w:val="0025148F"/>
    <w:rsid w:val="00254802"/>
    <w:rsid w:val="00254A07"/>
    <w:rsid w:val="00254AC0"/>
    <w:rsid w:val="00256276"/>
    <w:rsid w:val="00262041"/>
    <w:rsid w:val="002626A4"/>
    <w:rsid w:val="00265072"/>
    <w:rsid w:val="00267D83"/>
    <w:rsid w:val="00270299"/>
    <w:rsid w:val="0027039D"/>
    <w:rsid w:val="00273F5A"/>
    <w:rsid w:val="00277444"/>
    <w:rsid w:val="002775B2"/>
    <w:rsid w:val="00277C85"/>
    <w:rsid w:val="00277FD9"/>
    <w:rsid w:val="00281CAA"/>
    <w:rsid w:val="00282672"/>
    <w:rsid w:val="00283E34"/>
    <w:rsid w:val="0028411C"/>
    <w:rsid w:val="00286389"/>
    <w:rsid w:val="0029149D"/>
    <w:rsid w:val="002917DE"/>
    <w:rsid w:val="00292943"/>
    <w:rsid w:val="002932FF"/>
    <w:rsid w:val="00293448"/>
    <w:rsid w:val="0029438B"/>
    <w:rsid w:val="0029550E"/>
    <w:rsid w:val="0029599A"/>
    <w:rsid w:val="00296A3C"/>
    <w:rsid w:val="00297C16"/>
    <w:rsid w:val="00297E10"/>
    <w:rsid w:val="00297E11"/>
    <w:rsid w:val="002A17AF"/>
    <w:rsid w:val="002A248F"/>
    <w:rsid w:val="002A3632"/>
    <w:rsid w:val="002A477F"/>
    <w:rsid w:val="002A49A7"/>
    <w:rsid w:val="002A4B0D"/>
    <w:rsid w:val="002A769B"/>
    <w:rsid w:val="002B005C"/>
    <w:rsid w:val="002B0AB5"/>
    <w:rsid w:val="002B4437"/>
    <w:rsid w:val="002B5AB4"/>
    <w:rsid w:val="002B5D75"/>
    <w:rsid w:val="002B6173"/>
    <w:rsid w:val="002B70F7"/>
    <w:rsid w:val="002B7B29"/>
    <w:rsid w:val="002B7CC4"/>
    <w:rsid w:val="002C2E6D"/>
    <w:rsid w:val="002C4692"/>
    <w:rsid w:val="002C579F"/>
    <w:rsid w:val="002C6D98"/>
    <w:rsid w:val="002C70C5"/>
    <w:rsid w:val="002C7309"/>
    <w:rsid w:val="002D0356"/>
    <w:rsid w:val="002D220C"/>
    <w:rsid w:val="002D2C3F"/>
    <w:rsid w:val="002D307A"/>
    <w:rsid w:val="002D481D"/>
    <w:rsid w:val="002D4F01"/>
    <w:rsid w:val="002D7C92"/>
    <w:rsid w:val="002E0350"/>
    <w:rsid w:val="002E08CF"/>
    <w:rsid w:val="002E0AC0"/>
    <w:rsid w:val="002E12D1"/>
    <w:rsid w:val="002E3103"/>
    <w:rsid w:val="002E47B6"/>
    <w:rsid w:val="002E4B92"/>
    <w:rsid w:val="002E62D6"/>
    <w:rsid w:val="002E6565"/>
    <w:rsid w:val="002F08FA"/>
    <w:rsid w:val="002F1334"/>
    <w:rsid w:val="002F16F6"/>
    <w:rsid w:val="002F2167"/>
    <w:rsid w:val="002F238C"/>
    <w:rsid w:val="002F2D83"/>
    <w:rsid w:val="002F2D89"/>
    <w:rsid w:val="002F404A"/>
    <w:rsid w:val="002F42DD"/>
    <w:rsid w:val="002F50D6"/>
    <w:rsid w:val="002F51A2"/>
    <w:rsid w:val="002F6528"/>
    <w:rsid w:val="002F68E6"/>
    <w:rsid w:val="002F7E9D"/>
    <w:rsid w:val="00300337"/>
    <w:rsid w:val="00301852"/>
    <w:rsid w:val="00302D01"/>
    <w:rsid w:val="003049B3"/>
    <w:rsid w:val="00306086"/>
    <w:rsid w:val="0030665E"/>
    <w:rsid w:val="00306826"/>
    <w:rsid w:val="00306AD9"/>
    <w:rsid w:val="00306B57"/>
    <w:rsid w:val="00307043"/>
    <w:rsid w:val="0030735D"/>
    <w:rsid w:val="00311526"/>
    <w:rsid w:val="003118FC"/>
    <w:rsid w:val="00312239"/>
    <w:rsid w:val="0031481A"/>
    <w:rsid w:val="0031488A"/>
    <w:rsid w:val="00315352"/>
    <w:rsid w:val="00315361"/>
    <w:rsid w:val="00315628"/>
    <w:rsid w:val="003158B5"/>
    <w:rsid w:val="00315CB1"/>
    <w:rsid w:val="00317B66"/>
    <w:rsid w:val="00321A3C"/>
    <w:rsid w:val="00322838"/>
    <w:rsid w:val="00323B92"/>
    <w:rsid w:val="00324372"/>
    <w:rsid w:val="00324944"/>
    <w:rsid w:val="00324AC7"/>
    <w:rsid w:val="003268B4"/>
    <w:rsid w:val="00330E03"/>
    <w:rsid w:val="0033219E"/>
    <w:rsid w:val="00332903"/>
    <w:rsid w:val="00332EC1"/>
    <w:rsid w:val="00333C3F"/>
    <w:rsid w:val="00333E9D"/>
    <w:rsid w:val="0033470A"/>
    <w:rsid w:val="0033571D"/>
    <w:rsid w:val="003360D0"/>
    <w:rsid w:val="00336B30"/>
    <w:rsid w:val="00337AEB"/>
    <w:rsid w:val="0034004A"/>
    <w:rsid w:val="00340BDD"/>
    <w:rsid w:val="00341B2C"/>
    <w:rsid w:val="00341BCD"/>
    <w:rsid w:val="00342B96"/>
    <w:rsid w:val="003436F9"/>
    <w:rsid w:val="0034405C"/>
    <w:rsid w:val="00345107"/>
    <w:rsid w:val="00345DDC"/>
    <w:rsid w:val="00346ACE"/>
    <w:rsid w:val="00346CD6"/>
    <w:rsid w:val="003471FD"/>
    <w:rsid w:val="00347574"/>
    <w:rsid w:val="00350569"/>
    <w:rsid w:val="00350DAE"/>
    <w:rsid w:val="00350E0C"/>
    <w:rsid w:val="00351118"/>
    <w:rsid w:val="003512F8"/>
    <w:rsid w:val="0035357D"/>
    <w:rsid w:val="00355063"/>
    <w:rsid w:val="003563E8"/>
    <w:rsid w:val="00356E41"/>
    <w:rsid w:val="00357D9B"/>
    <w:rsid w:val="00362299"/>
    <w:rsid w:val="0036236F"/>
    <w:rsid w:val="00364713"/>
    <w:rsid w:val="00364D87"/>
    <w:rsid w:val="00364EFA"/>
    <w:rsid w:val="00364F1D"/>
    <w:rsid w:val="003656B3"/>
    <w:rsid w:val="003714B4"/>
    <w:rsid w:val="003728A4"/>
    <w:rsid w:val="00374CEC"/>
    <w:rsid w:val="00374E83"/>
    <w:rsid w:val="00375089"/>
    <w:rsid w:val="003766DD"/>
    <w:rsid w:val="00376B7D"/>
    <w:rsid w:val="00377341"/>
    <w:rsid w:val="0038231A"/>
    <w:rsid w:val="00382958"/>
    <w:rsid w:val="0038444B"/>
    <w:rsid w:val="00385D4C"/>
    <w:rsid w:val="00386C98"/>
    <w:rsid w:val="00387C66"/>
    <w:rsid w:val="00391008"/>
    <w:rsid w:val="0039137A"/>
    <w:rsid w:val="00392588"/>
    <w:rsid w:val="00396989"/>
    <w:rsid w:val="00397D51"/>
    <w:rsid w:val="003A16DF"/>
    <w:rsid w:val="003A16FE"/>
    <w:rsid w:val="003A1D20"/>
    <w:rsid w:val="003A21E5"/>
    <w:rsid w:val="003A29BD"/>
    <w:rsid w:val="003A2B87"/>
    <w:rsid w:val="003A3283"/>
    <w:rsid w:val="003A47B7"/>
    <w:rsid w:val="003A50FA"/>
    <w:rsid w:val="003A579C"/>
    <w:rsid w:val="003A6C9E"/>
    <w:rsid w:val="003A734C"/>
    <w:rsid w:val="003A752F"/>
    <w:rsid w:val="003A7C7A"/>
    <w:rsid w:val="003B0DBC"/>
    <w:rsid w:val="003B11C6"/>
    <w:rsid w:val="003B4421"/>
    <w:rsid w:val="003B5AE5"/>
    <w:rsid w:val="003B5D76"/>
    <w:rsid w:val="003B6738"/>
    <w:rsid w:val="003B6F44"/>
    <w:rsid w:val="003B7E4A"/>
    <w:rsid w:val="003C18BD"/>
    <w:rsid w:val="003C1ACD"/>
    <w:rsid w:val="003C1BA2"/>
    <w:rsid w:val="003C2688"/>
    <w:rsid w:val="003C2AE5"/>
    <w:rsid w:val="003C2BD7"/>
    <w:rsid w:val="003C3340"/>
    <w:rsid w:val="003C585B"/>
    <w:rsid w:val="003C61B2"/>
    <w:rsid w:val="003C77FE"/>
    <w:rsid w:val="003C7E94"/>
    <w:rsid w:val="003D1CA1"/>
    <w:rsid w:val="003D2709"/>
    <w:rsid w:val="003D2BEA"/>
    <w:rsid w:val="003D4D2C"/>
    <w:rsid w:val="003D59AE"/>
    <w:rsid w:val="003E024B"/>
    <w:rsid w:val="003E059B"/>
    <w:rsid w:val="003E08FD"/>
    <w:rsid w:val="003E35F4"/>
    <w:rsid w:val="003E4EE0"/>
    <w:rsid w:val="003E5C2B"/>
    <w:rsid w:val="003E696A"/>
    <w:rsid w:val="003E70F9"/>
    <w:rsid w:val="003F09B4"/>
    <w:rsid w:val="003F169F"/>
    <w:rsid w:val="003F23C2"/>
    <w:rsid w:val="003F30F4"/>
    <w:rsid w:val="003F57E0"/>
    <w:rsid w:val="003F5F1E"/>
    <w:rsid w:val="003F688B"/>
    <w:rsid w:val="003F6A0F"/>
    <w:rsid w:val="00401FD2"/>
    <w:rsid w:val="00402084"/>
    <w:rsid w:val="004025E7"/>
    <w:rsid w:val="00402733"/>
    <w:rsid w:val="004051A1"/>
    <w:rsid w:val="00407FDE"/>
    <w:rsid w:val="004110E0"/>
    <w:rsid w:val="00411FD0"/>
    <w:rsid w:val="00414104"/>
    <w:rsid w:val="0041481D"/>
    <w:rsid w:val="00414E03"/>
    <w:rsid w:val="00415408"/>
    <w:rsid w:val="00415679"/>
    <w:rsid w:val="00416CEA"/>
    <w:rsid w:val="00416F26"/>
    <w:rsid w:val="00420043"/>
    <w:rsid w:val="004222A2"/>
    <w:rsid w:val="004232D5"/>
    <w:rsid w:val="00423F8F"/>
    <w:rsid w:val="004247AD"/>
    <w:rsid w:val="004264C0"/>
    <w:rsid w:val="00426631"/>
    <w:rsid w:val="00426F39"/>
    <w:rsid w:val="00427691"/>
    <w:rsid w:val="00430794"/>
    <w:rsid w:val="00430E0C"/>
    <w:rsid w:val="00431624"/>
    <w:rsid w:val="00431D4E"/>
    <w:rsid w:val="00432176"/>
    <w:rsid w:val="00432753"/>
    <w:rsid w:val="0043641D"/>
    <w:rsid w:val="0043751D"/>
    <w:rsid w:val="004400D8"/>
    <w:rsid w:val="004403A3"/>
    <w:rsid w:val="004407B5"/>
    <w:rsid w:val="0044256A"/>
    <w:rsid w:val="004428E5"/>
    <w:rsid w:val="00443F89"/>
    <w:rsid w:val="00444F7E"/>
    <w:rsid w:val="004455C1"/>
    <w:rsid w:val="0044790E"/>
    <w:rsid w:val="004505C9"/>
    <w:rsid w:val="00450863"/>
    <w:rsid w:val="00451F72"/>
    <w:rsid w:val="00453CEC"/>
    <w:rsid w:val="00454607"/>
    <w:rsid w:val="00454F52"/>
    <w:rsid w:val="00454F9F"/>
    <w:rsid w:val="00455F7C"/>
    <w:rsid w:val="0045699E"/>
    <w:rsid w:val="004608F2"/>
    <w:rsid w:val="00460BA0"/>
    <w:rsid w:val="004655ED"/>
    <w:rsid w:val="00465B31"/>
    <w:rsid w:val="0046608A"/>
    <w:rsid w:val="0046629F"/>
    <w:rsid w:val="00466B1D"/>
    <w:rsid w:val="00466EF8"/>
    <w:rsid w:val="00467E1F"/>
    <w:rsid w:val="0047208E"/>
    <w:rsid w:val="00472641"/>
    <w:rsid w:val="00473423"/>
    <w:rsid w:val="00474F69"/>
    <w:rsid w:val="004755D9"/>
    <w:rsid w:val="004757CC"/>
    <w:rsid w:val="00475979"/>
    <w:rsid w:val="00475A46"/>
    <w:rsid w:val="00475A72"/>
    <w:rsid w:val="00475D83"/>
    <w:rsid w:val="00476BCC"/>
    <w:rsid w:val="00477F7A"/>
    <w:rsid w:val="00482A0E"/>
    <w:rsid w:val="004838F4"/>
    <w:rsid w:val="004853FD"/>
    <w:rsid w:val="00485648"/>
    <w:rsid w:val="0048580C"/>
    <w:rsid w:val="00485D90"/>
    <w:rsid w:val="004863BE"/>
    <w:rsid w:val="004868C2"/>
    <w:rsid w:val="00486951"/>
    <w:rsid w:val="00486E4C"/>
    <w:rsid w:val="00487CF2"/>
    <w:rsid w:val="004915D7"/>
    <w:rsid w:val="00494922"/>
    <w:rsid w:val="00494B1C"/>
    <w:rsid w:val="00495D80"/>
    <w:rsid w:val="00496AD7"/>
    <w:rsid w:val="004978FE"/>
    <w:rsid w:val="004A0128"/>
    <w:rsid w:val="004A0BB2"/>
    <w:rsid w:val="004A0C20"/>
    <w:rsid w:val="004A0DAD"/>
    <w:rsid w:val="004A1184"/>
    <w:rsid w:val="004A20AD"/>
    <w:rsid w:val="004A2FAD"/>
    <w:rsid w:val="004A3001"/>
    <w:rsid w:val="004A44E4"/>
    <w:rsid w:val="004A4E37"/>
    <w:rsid w:val="004A51B0"/>
    <w:rsid w:val="004A5628"/>
    <w:rsid w:val="004A57E8"/>
    <w:rsid w:val="004A67A9"/>
    <w:rsid w:val="004B1EBC"/>
    <w:rsid w:val="004B261D"/>
    <w:rsid w:val="004B42C7"/>
    <w:rsid w:val="004B66B0"/>
    <w:rsid w:val="004B67D1"/>
    <w:rsid w:val="004C093C"/>
    <w:rsid w:val="004C27F9"/>
    <w:rsid w:val="004C29AF"/>
    <w:rsid w:val="004C3646"/>
    <w:rsid w:val="004C3A26"/>
    <w:rsid w:val="004C666D"/>
    <w:rsid w:val="004D04E3"/>
    <w:rsid w:val="004D0AF6"/>
    <w:rsid w:val="004D0DAC"/>
    <w:rsid w:val="004D12C8"/>
    <w:rsid w:val="004D1B5F"/>
    <w:rsid w:val="004D2398"/>
    <w:rsid w:val="004D2771"/>
    <w:rsid w:val="004D2F69"/>
    <w:rsid w:val="004D35A0"/>
    <w:rsid w:val="004D6FC7"/>
    <w:rsid w:val="004D73AE"/>
    <w:rsid w:val="004E0161"/>
    <w:rsid w:val="004E0190"/>
    <w:rsid w:val="004E0A1A"/>
    <w:rsid w:val="004E1E51"/>
    <w:rsid w:val="004E3392"/>
    <w:rsid w:val="004E5F5D"/>
    <w:rsid w:val="004E6D51"/>
    <w:rsid w:val="004E6DBB"/>
    <w:rsid w:val="004E6E72"/>
    <w:rsid w:val="004E7291"/>
    <w:rsid w:val="004F062D"/>
    <w:rsid w:val="004F080A"/>
    <w:rsid w:val="004F1884"/>
    <w:rsid w:val="004F1ABB"/>
    <w:rsid w:val="004F2780"/>
    <w:rsid w:val="004F29DA"/>
    <w:rsid w:val="004F31E3"/>
    <w:rsid w:val="004F5329"/>
    <w:rsid w:val="004F7690"/>
    <w:rsid w:val="0050063A"/>
    <w:rsid w:val="005009F8"/>
    <w:rsid w:val="00500A92"/>
    <w:rsid w:val="00500BDD"/>
    <w:rsid w:val="00501E38"/>
    <w:rsid w:val="0050439C"/>
    <w:rsid w:val="00505BD5"/>
    <w:rsid w:val="00506021"/>
    <w:rsid w:val="00506845"/>
    <w:rsid w:val="005068F1"/>
    <w:rsid w:val="00506B6A"/>
    <w:rsid w:val="005078C0"/>
    <w:rsid w:val="0051072F"/>
    <w:rsid w:val="005108C3"/>
    <w:rsid w:val="0051099D"/>
    <w:rsid w:val="005110B0"/>
    <w:rsid w:val="005111DE"/>
    <w:rsid w:val="00514963"/>
    <w:rsid w:val="00515E46"/>
    <w:rsid w:val="00520323"/>
    <w:rsid w:val="00522225"/>
    <w:rsid w:val="00523AEE"/>
    <w:rsid w:val="00523D8E"/>
    <w:rsid w:val="00523FCE"/>
    <w:rsid w:val="0052591A"/>
    <w:rsid w:val="00526EFD"/>
    <w:rsid w:val="0052750C"/>
    <w:rsid w:val="00530943"/>
    <w:rsid w:val="00531281"/>
    <w:rsid w:val="00531A51"/>
    <w:rsid w:val="00531D63"/>
    <w:rsid w:val="005328BF"/>
    <w:rsid w:val="0053388F"/>
    <w:rsid w:val="00536076"/>
    <w:rsid w:val="00540CDE"/>
    <w:rsid w:val="00540E0B"/>
    <w:rsid w:val="00540E14"/>
    <w:rsid w:val="005423AF"/>
    <w:rsid w:val="00542401"/>
    <w:rsid w:val="00542424"/>
    <w:rsid w:val="00542C76"/>
    <w:rsid w:val="005432EF"/>
    <w:rsid w:val="0054344F"/>
    <w:rsid w:val="00543FE7"/>
    <w:rsid w:val="0054471D"/>
    <w:rsid w:val="00544F02"/>
    <w:rsid w:val="005476EE"/>
    <w:rsid w:val="00550684"/>
    <w:rsid w:val="005517EB"/>
    <w:rsid w:val="0055183B"/>
    <w:rsid w:val="00551E2A"/>
    <w:rsid w:val="005539FF"/>
    <w:rsid w:val="00553DDD"/>
    <w:rsid w:val="00554245"/>
    <w:rsid w:val="00556552"/>
    <w:rsid w:val="00556671"/>
    <w:rsid w:val="0055694F"/>
    <w:rsid w:val="005579BD"/>
    <w:rsid w:val="00557DE0"/>
    <w:rsid w:val="005602AD"/>
    <w:rsid w:val="00560337"/>
    <w:rsid w:val="00560B98"/>
    <w:rsid w:val="00561767"/>
    <w:rsid w:val="005627C7"/>
    <w:rsid w:val="005641A6"/>
    <w:rsid w:val="00565D13"/>
    <w:rsid w:val="005661FA"/>
    <w:rsid w:val="005676C6"/>
    <w:rsid w:val="00567E47"/>
    <w:rsid w:val="00567F0C"/>
    <w:rsid w:val="00570886"/>
    <w:rsid w:val="005713FE"/>
    <w:rsid w:val="005718A8"/>
    <w:rsid w:val="00572804"/>
    <w:rsid w:val="00573A27"/>
    <w:rsid w:val="00575081"/>
    <w:rsid w:val="0057761A"/>
    <w:rsid w:val="0058102A"/>
    <w:rsid w:val="00581A71"/>
    <w:rsid w:val="00581BA3"/>
    <w:rsid w:val="00583930"/>
    <w:rsid w:val="00583C0C"/>
    <w:rsid w:val="00583D49"/>
    <w:rsid w:val="00583EC9"/>
    <w:rsid w:val="00583FD8"/>
    <w:rsid w:val="005850B2"/>
    <w:rsid w:val="00585C87"/>
    <w:rsid w:val="00587CB9"/>
    <w:rsid w:val="00590A4D"/>
    <w:rsid w:val="00592F66"/>
    <w:rsid w:val="005938D7"/>
    <w:rsid w:val="005951EA"/>
    <w:rsid w:val="00595912"/>
    <w:rsid w:val="005960C2"/>
    <w:rsid w:val="00596A33"/>
    <w:rsid w:val="00596F73"/>
    <w:rsid w:val="00597236"/>
    <w:rsid w:val="005A1254"/>
    <w:rsid w:val="005A1AE4"/>
    <w:rsid w:val="005A1FEB"/>
    <w:rsid w:val="005A2197"/>
    <w:rsid w:val="005A2858"/>
    <w:rsid w:val="005A32C1"/>
    <w:rsid w:val="005A3622"/>
    <w:rsid w:val="005A365B"/>
    <w:rsid w:val="005A58D7"/>
    <w:rsid w:val="005A669D"/>
    <w:rsid w:val="005A7722"/>
    <w:rsid w:val="005A7B27"/>
    <w:rsid w:val="005B1765"/>
    <w:rsid w:val="005B2068"/>
    <w:rsid w:val="005B47CA"/>
    <w:rsid w:val="005B67A2"/>
    <w:rsid w:val="005B74AC"/>
    <w:rsid w:val="005B7617"/>
    <w:rsid w:val="005B79BE"/>
    <w:rsid w:val="005B7CCA"/>
    <w:rsid w:val="005C2FE5"/>
    <w:rsid w:val="005C3797"/>
    <w:rsid w:val="005C56F6"/>
    <w:rsid w:val="005C5E35"/>
    <w:rsid w:val="005C6EFC"/>
    <w:rsid w:val="005D010E"/>
    <w:rsid w:val="005D1040"/>
    <w:rsid w:val="005D13CA"/>
    <w:rsid w:val="005D1934"/>
    <w:rsid w:val="005D1B6D"/>
    <w:rsid w:val="005D265B"/>
    <w:rsid w:val="005D29B2"/>
    <w:rsid w:val="005D4E24"/>
    <w:rsid w:val="005D5305"/>
    <w:rsid w:val="005D5E02"/>
    <w:rsid w:val="005E24C0"/>
    <w:rsid w:val="005E2C8C"/>
    <w:rsid w:val="005E30CD"/>
    <w:rsid w:val="005E3C89"/>
    <w:rsid w:val="005E3EE6"/>
    <w:rsid w:val="005E4220"/>
    <w:rsid w:val="005E47FE"/>
    <w:rsid w:val="005F1041"/>
    <w:rsid w:val="005F1749"/>
    <w:rsid w:val="005F3B58"/>
    <w:rsid w:val="005F5394"/>
    <w:rsid w:val="005F6B07"/>
    <w:rsid w:val="006018F8"/>
    <w:rsid w:val="0060208B"/>
    <w:rsid w:val="0060335B"/>
    <w:rsid w:val="0060571C"/>
    <w:rsid w:val="00606C81"/>
    <w:rsid w:val="006077C9"/>
    <w:rsid w:val="0061018A"/>
    <w:rsid w:val="006130F0"/>
    <w:rsid w:val="00613218"/>
    <w:rsid w:val="00615CF5"/>
    <w:rsid w:val="00616064"/>
    <w:rsid w:val="006163AD"/>
    <w:rsid w:val="00617B9C"/>
    <w:rsid w:val="00624CBB"/>
    <w:rsid w:val="00624EA1"/>
    <w:rsid w:val="0062507F"/>
    <w:rsid w:val="006257C7"/>
    <w:rsid w:val="006259CB"/>
    <w:rsid w:val="00625C9B"/>
    <w:rsid w:val="00626592"/>
    <w:rsid w:val="0062737D"/>
    <w:rsid w:val="00627A64"/>
    <w:rsid w:val="00630F1A"/>
    <w:rsid w:val="00631528"/>
    <w:rsid w:val="00634172"/>
    <w:rsid w:val="00635AB5"/>
    <w:rsid w:val="00637C29"/>
    <w:rsid w:val="00640552"/>
    <w:rsid w:val="00640964"/>
    <w:rsid w:val="00640E7E"/>
    <w:rsid w:val="00643DCE"/>
    <w:rsid w:val="006448A1"/>
    <w:rsid w:val="0064604C"/>
    <w:rsid w:val="006460A9"/>
    <w:rsid w:val="00646328"/>
    <w:rsid w:val="006466F2"/>
    <w:rsid w:val="00646E53"/>
    <w:rsid w:val="006503AE"/>
    <w:rsid w:val="00650F6B"/>
    <w:rsid w:val="0065178E"/>
    <w:rsid w:val="006520E4"/>
    <w:rsid w:val="0065408F"/>
    <w:rsid w:val="006549F6"/>
    <w:rsid w:val="00654F40"/>
    <w:rsid w:val="006565BC"/>
    <w:rsid w:val="00660B2D"/>
    <w:rsid w:val="00661A05"/>
    <w:rsid w:val="006622A1"/>
    <w:rsid w:val="006632FD"/>
    <w:rsid w:val="00665676"/>
    <w:rsid w:val="0066595C"/>
    <w:rsid w:val="00667AFA"/>
    <w:rsid w:val="00667F48"/>
    <w:rsid w:val="00670FB0"/>
    <w:rsid w:val="00671E46"/>
    <w:rsid w:val="00672438"/>
    <w:rsid w:val="00672A11"/>
    <w:rsid w:val="00672BE7"/>
    <w:rsid w:val="006735E1"/>
    <w:rsid w:val="006745FB"/>
    <w:rsid w:val="00674802"/>
    <w:rsid w:val="00675378"/>
    <w:rsid w:val="00680363"/>
    <w:rsid w:val="0068078C"/>
    <w:rsid w:val="00680F7A"/>
    <w:rsid w:val="00681FEE"/>
    <w:rsid w:val="00683179"/>
    <w:rsid w:val="00686188"/>
    <w:rsid w:val="00686E45"/>
    <w:rsid w:val="00690FE9"/>
    <w:rsid w:val="00691086"/>
    <w:rsid w:val="00691447"/>
    <w:rsid w:val="00691ED0"/>
    <w:rsid w:val="00692E26"/>
    <w:rsid w:val="006942A2"/>
    <w:rsid w:val="00696360"/>
    <w:rsid w:val="00697ED7"/>
    <w:rsid w:val="00697F93"/>
    <w:rsid w:val="006A057F"/>
    <w:rsid w:val="006A09C5"/>
    <w:rsid w:val="006A0A95"/>
    <w:rsid w:val="006A292A"/>
    <w:rsid w:val="006A3F62"/>
    <w:rsid w:val="006A5080"/>
    <w:rsid w:val="006A5E19"/>
    <w:rsid w:val="006A6766"/>
    <w:rsid w:val="006A7D79"/>
    <w:rsid w:val="006B07B9"/>
    <w:rsid w:val="006B1CB3"/>
    <w:rsid w:val="006B6AC6"/>
    <w:rsid w:val="006B6C5F"/>
    <w:rsid w:val="006B6D84"/>
    <w:rsid w:val="006C08B7"/>
    <w:rsid w:val="006C0DB6"/>
    <w:rsid w:val="006C1F74"/>
    <w:rsid w:val="006C340A"/>
    <w:rsid w:val="006C3A4A"/>
    <w:rsid w:val="006C3D6C"/>
    <w:rsid w:val="006C46E3"/>
    <w:rsid w:val="006C4E8A"/>
    <w:rsid w:val="006C5485"/>
    <w:rsid w:val="006C574E"/>
    <w:rsid w:val="006C6018"/>
    <w:rsid w:val="006C6302"/>
    <w:rsid w:val="006C641A"/>
    <w:rsid w:val="006C65D7"/>
    <w:rsid w:val="006D028B"/>
    <w:rsid w:val="006D1FD2"/>
    <w:rsid w:val="006D217C"/>
    <w:rsid w:val="006D306A"/>
    <w:rsid w:val="006D3E66"/>
    <w:rsid w:val="006D5977"/>
    <w:rsid w:val="006D7265"/>
    <w:rsid w:val="006E21E4"/>
    <w:rsid w:val="006E36B0"/>
    <w:rsid w:val="006E40BE"/>
    <w:rsid w:val="006E450A"/>
    <w:rsid w:val="006E5671"/>
    <w:rsid w:val="006E75F1"/>
    <w:rsid w:val="006F0ED2"/>
    <w:rsid w:val="006F213B"/>
    <w:rsid w:val="006F2319"/>
    <w:rsid w:val="006F23EF"/>
    <w:rsid w:val="006F320B"/>
    <w:rsid w:val="006F3DAA"/>
    <w:rsid w:val="006F4624"/>
    <w:rsid w:val="006F6828"/>
    <w:rsid w:val="006F6858"/>
    <w:rsid w:val="006F692D"/>
    <w:rsid w:val="006F7D26"/>
    <w:rsid w:val="00700C4E"/>
    <w:rsid w:val="00703FCA"/>
    <w:rsid w:val="0070453A"/>
    <w:rsid w:val="007074E9"/>
    <w:rsid w:val="007075AB"/>
    <w:rsid w:val="00710895"/>
    <w:rsid w:val="00710B67"/>
    <w:rsid w:val="00714490"/>
    <w:rsid w:val="00714534"/>
    <w:rsid w:val="0071492F"/>
    <w:rsid w:val="0071517F"/>
    <w:rsid w:val="007152F1"/>
    <w:rsid w:val="00717228"/>
    <w:rsid w:val="007208CD"/>
    <w:rsid w:val="007212F3"/>
    <w:rsid w:val="007215CE"/>
    <w:rsid w:val="0072393E"/>
    <w:rsid w:val="007245C1"/>
    <w:rsid w:val="00725266"/>
    <w:rsid w:val="00725886"/>
    <w:rsid w:val="00726796"/>
    <w:rsid w:val="00727982"/>
    <w:rsid w:val="0073027A"/>
    <w:rsid w:val="00730587"/>
    <w:rsid w:val="007313E3"/>
    <w:rsid w:val="00733572"/>
    <w:rsid w:val="007337E0"/>
    <w:rsid w:val="00734EAF"/>
    <w:rsid w:val="0073714C"/>
    <w:rsid w:val="00740419"/>
    <w:rsid w:val="00740F61"/>
    <w:rsid w:val="007430A2"/>
    <w:rsid w:val="00745A24"/>
    <w:rsid w:val="00745D92"/>
    <w:rsid w:val="00745ED0"/>
    <w:rsid w:val="00746DA4"/>
    <w:rsid w:val="00747176"/>
    <w:rsid w:val="007477F2"/>
    <w:rsid w:val="00747808"/>
    <w:rsid w:val="00750C8D"/>
    <w:rsid w:val="0075198C"/>
    <w:rsid w:val="00753617"/>
    <w:rsid w:val="00753AF8"/>
    <w:rsid w:val="00754B3A"/>
    <w:rsid w:val="00755286"/>
    <w:rsid w:val="0075549E"/>
    <w:rsid w:val="00755E06"/>
    <w:rsid w:val="00756972"/>
    <w:rsid w:val="00757E98"/>
    <w:rsid w:val="0076105A"/>
    <w:rsid w:val="007629AB"/>
    <w:rsid w:val="007632F3"/>
    <w:rsid w:val="00766AF3"/>
    <w:rsid w:val="00770401"/>
    <w:rsid w:val="00774201"/>
    <w:rsid w:val="00774B2A"/>
    <w:rsid w:val="00777836"/>
    <w:rsid w:val="007829BB"/>
    <w:rsid w:val="00782A0A"/>
    <w:rsid w:val="0078457E"/>
    <w:rsid w:val="00784615"/>
    <w:rsid w:val="00785388"/>
    <w:rsid w:val="00786134"/>
    <w:rsid w:val="00786430"/>
    <w:rsid w:val="007879CA"/>
    <w:rsid w:val="007900E6"/>
    <w:rsid w:val="00791810"/>
    <w:rsid w:val="0079241A"/>
    <w:rsid w:val="007926C9"/>
    <w:rsid w:val="00792BE3"/>
    <w:rsid w:val="007931F2"/>
    <w:rsid w:val="00794C8A"/>
    <w:rsid w:val="00796878"/>
    <w:rsid w:val="00796AC2"/>
    <w:rsid w:val="00796E8D"/>
    <w:rsid w:val="00797F16"/>
    <w:rsid w:val="007A17BE"/>
    <w:rsid w:val="007A1CE1"/>
    <w:rsid w:val="007A1E9C"/>
    <w:rsid w:val="007A202A"/>
    <w:rsid w:val="007A300F"/>
    <w:rsid w:val="007A3DFD"/>
    <w:rsid w:val="007A441F"/>
    <w:rsid w:val="007A57C3"/>
    <w:rsid w:val="007A69E9"/>
    <w:rsid w:val="007A6BCD"/>
    <w:rsid w:val="007A6DCA"/>
    <w:rsid w:val="007A7664"/>
    <w:rsid w:val="007B070E"/>
    <w:rsid w:val="007B0D3A"/>
    <w:rsid w:val="007B439F"/>
    <w:rsid w:val="007B64AA"/>
    <w:rsid w:val="007B6701"/>
    <w:rsid w:val="007B69D4"/>
    <w:rsid w:val="007B76B4"/>
    <w:rsid w:val="007B7ED1"/>
    <w:rsid w:val="007B7EE1"/>
    <w:rsid w:val="007C1EBB"/>
    <w:rsid w:val="007C259B"/>
    <w:rsid w:val="007C2B89"/>
    <w:rsid w:val="007C38F8"/>
    <w:rsid w:val="007C3E5E"/>
    <w:rsid w:val="007C4729"/>
    <w:rsid w:val="007C4EC2"/>
    <w:rsid w:val="007C62EE"/>
    <w:rsid w:val="007C64C2"/>
    <w:rsid w:val="007C654F"/>
    <w:rsid w:val="007D0B15"/>
    <w:rsid w:val="007D2747"/>
    <w:rsid w:val="007D37A8"/>
    <w:rsid w:val="007D3ADC"/>
    <w:rsid w:val="007D3B47"/>
    <w:rsid w:val="007D50F8"/>
    <w:rsid w:val="007D59C5"/>
    <w:rsid w:val="007D7D56"/>
    <w:rsid w:val="007D7FB8"/>
    <w:rsid w:val="007E0616"/>
    <w:rsid w:val="007E1A79"/>
    <w:rsid w:val="007E4587"/>
    <w:rsid w:val="007E5D15"/>
    <w:rsid w:val="007E79CE"/>
    <w:rsid w:val="007F1D11"/>
    <w:rsid w:val="007F2694"/>
    <w:rsid w:val="007F26A7"/>
    <w:rsid w:val="007F47DF"/>
    <w:rsid w:val="007F5077"/>
    <w:rsid w:val="007F6B12"/>
    <w:rsid w:val="00800E76"/>
    <w:rsid w:val="008025D2"/>
    <w:rsid w:val="00803736"/>
    <w:rsid w:val="008038C0"/>
    <w:rsid w:val="00806320"/>
    <w:rsid w:val="008073CF"/>
    <w:rsid w:val="008073F0"/>
    <w:rsid w:val="008106C6"/>
    <w:rsid w:val="008110F9"/>
    <w:rsid w:val="00811EAF"/>
    <w:rsid w:val="0081203D"/>
    <w:rsid w:val="0081209D"/>
    <w:rsid w:val="00812677"/>
    <w:rsid w:val="008126D9"/>
    <w:rsid w:val="00813A52"/>
    <w:rsid w:val="00815F1F"/>
    <w:rsid w:val="00817326"/>
    <w:rsid w:val="00817EC7"/>
    <w:rsid w:val="00822899"/>
    <w:rsid w:val="00822ACF"/>
    <w:rsid w:val="008237A6"/>
    <w:rsid w:val="00823BB5"/>
    <w:rsid w:val="0082552F"/>
    <w:rsid w:val="00826C4C"/>
    <w:rsid w:val="008309E3"/>
    <w:rsid w:val="00830C29"/>
    <w:rsid w:val="00830CB0"/>
    <w:rsid w:val="00831355"/>
    <w:rsid w:val="00831706"/>
    <w:rsid w:val="00831A41"/>
    <w:rsid w:val="0083365A"/>
    <w:rsid w:val="00833CFE"/>
    <w:rsid w:val="008343FF"/>
    <w:rsid w:val="00834FA5"/>
    <w:rsid w:val="008356DA"/>
    <w:rsid w:val="00835AF5"/>
    <w:rsid w:val="0083645C"/>
    <w:rsid w:val="00836D8D"/>
    <w:rsid w:val="00837437"/>
    <w:rsid w:val="00837F7B"/>
    <w:rsid w:val="00837FF5"/>
    <w:rsid w:val="00840EC4"/>
    <w:rsid w:val="00844F66"/>
    <w:rsid w:val="00846AAA"/>
    <w:rsid w:val="00846F87"/>
    <w:rsid w:val="0084734E"/>
    <w:rsid w:val="008503EC"/>
    <w:rsid w:val="00851FAD"/>
    <w:rsid w:val="008522F7"/>
    <w:rsid w:val="00854DEC"/>
    <w:rsid w:val="0085530E"/>
    <w:rsid w:val="008559D2"/>
    <w:rsid w:val="008571DE"/>
    <w:rsid w:val="00857286"/>
    <w:rsid w:val="0086050F"/>
    <w:rsid w:val="0086133C"/>
    <w:rsid w:val="00862C2D"/>
    <w:rsid w:val="00863A3D"/>
    <w:rsid w:val="0086444B"/>
    <w:rsid w:val="00865733"/>
    <w:rsid w:val="00865C9E"/>
    <w:rsid w:val="008661ED"/>
    <w:rsid w:val="008662A1"/>
    <w:rsid w:val="0086692F"/>
    <w:rsid w:val="00867012"/>
    <w:rsid w:val="008700C0"/>
    <w:rsid w:val="0087077B"/>
    <w:rsid w:val="00871F80"/>
    <w:rsid w:val="00872225"/>
    <w:rsid w:val="00872C60"/>
    <w:rsid w:val="00874A6B"/>
    <w:rsid w:val="00875873"/>
    <w:rsid w:val="00876E82"/>
    <w:rsid w:val="00877FB8"/>
    <w:rsid w:val="008800D6"/>
    <w:rsid w:val="008806AA"/>
    <w:rsid w:val="00881052"/>
    <w:rsid w:val="00882159"/>
    <w:rsid w:val="0088249D"/>
    <w:rsid w:val="0088718E"/>
    <w:rsid w:val="008911FD"/>
    <w:rsid w:val="008913F8"/>
    <w:rsid w:val="00892E4B"/>
    <w:rsid w:val="00892FD4"/>
    <w:rsid w:val="00894BEC"/>
    <w:rsid w:val="00894DFA"/>
    <w:rsid w:val="0089538C"/>
    <w:rsid w:val="00896713"/>
    <w:rsid w:val="0089743F"/>
    <w:rsid w:val="008A00B2"/>
    <w:rsid w:val="008A064E"/>
    <w:rsid w:val="008A07D4"/>
    <w:rsid w:val="008A0B2A"/>
    <w:rsid w:val="008A0EB5"/>
    <w:rsid w:val="008A2FAB"/>
    <w:rsid w:val="008A316A"/>
    <w:rsid w:val="008A4605"/>
    <w:rsid w:val="008B09BC"/>
    <w:rsid w:val="008B1F3A"/>
    <w:rsid w:val="008B21F8"/>
    <w:rsid w:val="008B3EAF"/>
    <w:rsid w:val="008B3FD5"/>
    <w:rsid w:val="008B687D"/>
    <w:rsid w:val="008B7F69"/>
    <w:rsid w:val="008C5F30"/>
    <w:rsid w:val="008C67AF"/>
    <w:rsid w:val="008C6A5F"/>
    <w:rsid w:val="008D1A7B"/>
    <w:rsid w:val="008D1AAE"/>
    <w:rsid w:val="008D1D42"/>
    <w:rsid w:val="008D2B1F"/>
    <w:rsid w:val="008D3422"/>
    <w:rsid w:val="008D3934"/>
    <w:rsid w:val="008D6AC7"/>
    <w:rsid w:val="008E0957"/>
    <w:rsid w:val="008E0C5A"/>
    <w:rsid w:val="008E1205"/>
    <w:rsid w:val="008E2599"/>
    <w:rsid w:val="008E3CDC"/>
    <w:rsid w:val="008E7D3A"/>
    <w:rsid w:val="008F0F4F"/>
    <w:rsid w:val="008F2B78"/>
    <w:rsid w:val="008F34EA"/>
    <w:rsid w:val="008F6961"/>
    <w:rsid w:val="00900ECE"/>
    <w:rsid w:val="009011FF"/>
    <w:rsid w:val="009036DE"/>
    <w:rsid w:val="0090509E"/>
    <w:rsid w:val="009050A4"/>
    <w:rsid w:val="009054A6"/>
    <w:rsid w:val="00905F9B"/>
    <w:rsid w:val="0090620E"/>
    <w:rsid w:val="009068C1"/>
    <w:rsid w:val="00906B5B"/>
    <w:rsid w:val="0091112F"/>
    <w:rsid w:val="009132BB"/>
    <w:rsid w:val="0091555C"/>
    <w:rsid w:val="009157C6"/>
    <w:rsid w:val="009200C2"/>
    <w:rsid w:val="009206AD"/>
    <w:rsid w:val="00921D94"/>
    <w:rsid w:val="0092208B"/>
    <w:rsid w:val="0092289E"/>
    <w:rsid w:val="00922FDB"/>
    <w:rsid w:val="00923355"/>
    <w:rsid w:val="00923497"/>
    <w:rsid w:val="00924638"/>
    <w:rsid w:val="00924A27"/>
    <w:rsid w:val="009265C7"/>
    <w:rsid w:val="00926F4A"/>
    <w:rsid w:val="00927684"/>
    <w:rsid w:val="00930024"/>
    <w:rsid w:val="00933BB9"/>
    <w:rsid w:val="00934D66"/>
    <w:rsid w:val="00936449"/>
    <w:rsid w:val="009377F4"/>
    <w:rsid w:val="00942B4D"/>
    <w:rsid w:val="00942D80"/>
    <w:rsid w:val="00943D09"/>
    <w:rsid w:val="00944E76"/>
    <w:rsid w:val="0095093B"/>
    <w:rsid w:val="00950C83"/>
    <w:rsid w:val="0095149D"/>
    <w:rsid w:val="009524A5"/>
    <w:rsid w:val="00952536"/>
    <w:rsid w:val="009532E2"/>
    <w:rsid w:val="00953806"/>
    <w:rsid w:val="0095448F"/>
    <w:rsid w:val="00955CAD"/>
    <w:rsid w:val="00957137"/>
    <w:rsid w:val="009602DF"/>
    <w:rsid w:val="009605FE"/>
    <w:rsid w:val="00963891"/>
    <w:rsid w:val="009640BC"/>
    <w:rsid w:val="009648E8"/>
    <w:rsid w:val="00966345"/>
    <w:rsid w:val="009671F9"/>
    <w:rsid w:val="009679F3"/>
    <w:rsid w:val="009700A8"/>
    <w:rsid w:val="00971051"/>
    <w:rsid w:val="00971FC6"/>
    <w:rsid w:val="0097324A"/>
    <w:rsid w:val="00973BDF"/>
    <w:rsid w:val="0097426A"/>
    <w:rsid w:val="009777BB"/>
    <w:rsid w:val="009802C6"/>
    <w:rsid w:val="00980DEB"/>
    <w:rsid w:val="009830A5"/>
    <w:rsid w:val="00983951"/>
    <w:rsid w:val="009905CD"/>
    <w:rsid w:val="009906D1"/>
    <w:rsid w:val="00990BEE"/>
    <w:rsid w:val="009931F5"/>
    <w:rsid w:val="0099434D"/>
    <w:rsid w:val="009945CB"/>
    <w:rsid w:val="009959C0"/>
    <w:rsid w:val="00997DEF"/>
    <w:rsid w:val="009A21EA"/>
    <w:rsid w:val="009A23F6"/>
    <w:rsid w:val="009A27C1"/>
    <w:rsid w:val="009A2F04"/>
    <w:rsid w:val="009A3AA3"/>
    <w:rsid w:val="009A3D95"/>
    <w:rsid w:val="009A4C4B"/>
    <w:rsid w:val="009B01DF"/>
    <w:rsid w:val="009B299F"/>
    <w:rsid w:val="009B2AE2"/>
    <w:rsid w:val="009B375E"/>
    <w:rsid w:val="009B37D3"/>
    <w:rsid w:val="009B451B"/>
    <w:rsid w:val="009B6F4D"/>
    <w:rsid w:val="009B7306"/>
    <w:rsid w:val="009C59DB"/>
    <w:rsid w:val="009C77F0"/>
    <w:rsid w:val="009C7E82"/>
    <w:rsid w:val="009D1288"/>
    <w:rsid w:val="009D17F2"/>
    <w:rsid w:val="009D26F1"/>
    <w:rsid w:val="009D4697"/>
    <w:rsid w:val="009D4871"/>
    <w:rsid w:val="009D4ADF"/>
    <w:rsid w:val="009D51F5"/>
    <w:rsid w:val="009D5542"/>
    <w:rsid w:val="009D6402"/>
    <w:rsid w:val="009D7AE6"/>
    <w:rsid w:val="009E000E"/>
    <w:rsid w:val="009E01FB"/>
    <w:rsid w:val="009E14A2"/>
    <w:rsid w:val="009E1BE4"/>
    <w:rsid w:val="009E1BE7"/>
    <w:rsid w:val="009E1C1D"/>
    <w:rsid w:val="009E1CAB"/>
    <w:rsid w:val="009E1EF0"/>
    <w:rsid w:val="009E25A9"/>
    <w:rsid w:val="009E3805"/>
    <w:rsid w:val="009E4A97"/>
    <w:rsid w:val="009E68CE"/>
    <w:rsid w:val="009E6E7F"/>
    <w:rsid w:val="009F06D9"/>
    <w:rsid w:val="009F0E0A"/>
    <w:rsid w:val="009F1CAF"/>
    <w:rsid w:val="009F2136"/>
    <w:rsid w:val="009F343B"/>
    <w:rsid w:val="009F383E"/>
    <w:rsid w:val="009F3E06"/>
    <w:rsid w:val="009F3F9C"/>
    <w:rsid w:val="009F4086"/>
    <w:rsid w:val="009F4680"/>
    <w:rsid w:val="009F545F"/>
    <w:rsid w:val="009F54E2"/>
    <w:rsid w:val="009F5579"/>
    <w:rsid w:val="009F65DA"/>
    <w:rsid w:val="009F79B7"/>
    <w:rsid w:val="00A00B5D"/>
    <w:rsid w:val="00A01944"/>
    <w:rsid w:val="00A043A6"/>
    <w:rsid w:val="00A04A46"/>
    <w:rsid w:val="00A05330"/>
    <w:rsid w:val="00A05928"/>
    <w:rsid w:val="00A07C97"/>
    <w:rsid w:val="00A104E2"/>
    <w:rsid w:val="00A1050F"/>
    <w:rsid w:val="00A11065"/>
    <w:rsid w:val="00A110D6"/>
    <w:rsid w:val="00A128A3"/>
    <w:rsid w:val="00A130D8"/>
    <w:rsid w:val="00A14474"/>
    <w:rsid w:val="00A15673"/>
    <w:rsid w:val="00A15FF3"/>
    <w:rsid w:val="00A17AC7"/>
    <w:rsid w:val="00A20331"/>
    <w:rsid w:val="00A208FE"/>
    <w:rsid w:val="00A2266B"/>
    <w:rsid w:val="00A27A27"/>
    <w:rsid w:val="00A31391"/>
    <w:rsid w:val="00A32201"/>
    <w:rsid w:val="00A32E71"/>
    <w:rsid w:val="00A332B3"/>
    <w:rsid w:val="00A34000"/>
    <w:rsid w:val="00A35FF2"/>
    <w:rsid w:val="00A36757"/>
    <w:rsid w:val="00A36BEB"/>
    <w:rsid w:val="00A36C5C"/>
    <w:rsid w:val="00A36CEE"/>
    <w:rsid w:val="00A40D4A"/>
    <w:rsid w:val="00A41C43"/>
    <w:rsid w:val="00A424B1"/>
    <w:rsid w:val="00A42C6C"/>
    <w:rsid w:val="00A4764C"/>
    <w:rsid w:val="00A513B4"/>
    <w:rsid w:val="00A52480"/>
    <w:rsid w:val="00A53538"/>
    <w:rsid w:val="00A53FA4"/>
    <w:rsid w:val="00A54EA6"/>
    <w:rsid w:val="00A57087"/>
    <w:rsid w:val="00A573AD"/>
    <w:rsid w:val="00A578B3"/>
    <w:rsid w:val="00A60020"/>
    <w:rsid w:val="00A6018E"/>
    <w:rsid w:val="00A616E0"/>
    <w:rsid w:val="00A618F9"/>
    <w:rsid w:val="00A6197B"/>
    <w:rsid w:val="00A62754"/>
    <w:rsid w:val="00A629B8"/>
    <w:rsid w:val="00A62C75"/>
    <w:rsid w:val="00A64E12"/>
    <w:rsid w:val="00A65F16"/>
    <w:rsid w:val="00A6623F"/>
    <w:rsid w:val="00A66804"/>
    <w:rsid w:val="00A7036B"/>
    <w:rsid w:val="00A7072C"/>
    <w:rsid w:val="00A71998"/>
    <w:rsid w:val="00A71D28"/>
    <w:rsid w:val="00A71E7D"/>
    <w:rsid w:val="00A71E98"/>
    <w:rsid w:val="00A725E9"/>
    <w:rsid w:val="00A7296D"/>
    <w:rsid w:val="00A73183"/>
    <w:rsid w:val="00A75027"/>
    <w:rsid w:val="00A75D8A"/>
    <w:rsid w:val="00A76B35"/>
    <w:rsid w:val="00A80148"/>
    <w:rsid w:val="00A832C3"/>
    <w:rsid w:val="00A842CF"/>
    <w:rsid w:val="00A8599D"/>
    <w:rsid w:val="00A85A7B"/>
    <w:rsid w:val="00A86945"/>
    <w:rsid w:val="00A86E42"/>
    <w:rsid w:val="00A9048C"/>
    <w:rsid w:val="00A90D73"/>
    <w:rsid w:val="00A93623"/>
    <w:rsid w:val="00A941BB"/>
    <w:rsid w:val="00A94BE1"/>
    <w:rsid w:val="00A95060"/>
    <w:rsid w:val="00A956C9"/>
    <w:rsid w:val="00A95730"/>
    <w:rsid w:val="00A96E0B"/>
    <w:rsid w:val="00A972AB"/>
    <w:rsid w:val="00AA1794"/>
    <w:rsid w:val="00AA23DF"/>
    <w:rsid w:val="00AA2DE5"/>
    <w:rsid w:val="00AA4646"/>
    <w:rsid w:val="00AA4F1B"/>
    <w:rsid w:val="00AA58F9"/>
    <w:rsid w:val="00AA6680"/>
    <w:rsid w:val="00AA722A"/>
    <w:rsid w:val="00AA77C5"/>
    <w:rsid w:val="00AA7AEF"/>
    <w:rsid w:val="00AA7FB7"/>
    <w:rsid w:val="00AB0008"/>
    <w:rsid w:val="00AB0C55"/>
    <w:rsid w:val="00AB133E"/>
    <w:rsid w:val="00AB5E5C"/>
    <w:rsid w:val="00AB607D"/>
    <w:rsid w:val="00AB6763"/>
    <w:rsid w:val="00AB6AF7"/>
    <w:rsid w:val="00AB6C73"/>
    <w:rsid w:val="00AB6EFD"/>
    <w:rsid w:val="00AB7DAC"/>
    <w:rsid w:val="00AB7DCD"/>
    <w:rsid w:val="00AC2C3A"/>
    <w:rsid w:val="00AC375D"/>
    <w:rsid w:val="00AC3F73"/>
    <w:rsid w:val="00AC417B"/>
    <w:rsid w:val="00AC4A26"/>
    <w:rsid w:val="00AC59D9"/>
    <w:rsid w:val="00AC5B94"/>
    <w:rsid w:val="00AC6262"/>
    <w:rsid w:val="00AC6709"/>
    <w:rsid w:val="00AC6AFA"/>
    <w:rsid w:val="00AC77A6"/>
    <w:rsid w:val="00AC78DC"/>
    <w:rsid w:val="00AC7AF6"/>
    <w:rsid w:val="00AD04E6"/>
    <w:rsid w:val="00AD1444"/>
    <w:rsid w:val="00AD1C4D"/>
    <w:rsid w:val="00AD1FFB"/>
    <w:rsid w:val="00AD2826"/>
    <w:rsid w:val="00AD292B"/>
    <w:rsid w:val="00AD560F"/>
    <w:rsid w:val="00AD58D5"/>
    <w:rsid w:val="00AD750A"/>
    <w:rsid w:val="00AE0CF2"/>
    <w:rsid w:val="00AE0F6E"/>
    <w:rsid w:val="00AE114A"/>
    <w:rsid w:val="00AE6E9F"/>
    <w:rsid w:val="00AF04EA"/>
    <w:rsid w:val="00AF05DD"/>
    <w:rsid w:val="00AF1B4E"/>
    <w:rsid w:val="00AF2901"/>
    <w:rsid w:val="00AF2C5A"/>
    <w:rsid w:val="00AF5C15"/>
    <w:rsid w:val="00AF5DC7"/>
    <w:rsid w:val="00B03176"/>
    <w:rsid w:val="00B049A3"/>
    <w:rsid w:val="00B04CA7"/>
    <w:rsid w:val="00B05BD3"/>
    <w:rsid w:val="00B06692"/>
    <w:rsid w:val="00B07404"/>
    <w:rsid w:val="00B07739"/>
    <w:rsid w:val="00B11CC5"/>
    <w:rsid w:val="00B17C25"/>
    <w:rsid w:val="00B23E10"/>
    <w:rsid w:val="00B26AB3"/>
    <w:rsid w:val="00B32138"/>
    <w:rsid w:val="00B32BB1"/>
    <w:rsid w:val="00B35B21"/>
    <w:rsid w:val="00B35B97"/>
    <w:rsid w:val="00B36FCC"/>
    <w:rsid w:val="00B41B3F"/>
    <w:rsid w:val="00B44233"/>
    <w:rsid w:val="00B44C66"/>
    <w:rsid w:val="00B461AC"/>
    <w:rsid w:val="00B47A5E"/>
    <w:rsid w:val="00B47B95"/>
    <w:rsid w:val="00B50B65"/>
    <w:rsid w:val="00B50FF0"/>
    <w:rsid w:val="00B51F1B"/>
    <w:rsid w:val="00B5232C"/>
    <w:rsid w:val="00B5272D"/>
    <w:rsid w:val="00B52737"/>
    <w:rsid w:val="00B5557F"/>
    <w:rsid w:val="00B558B4"/>
    <w:rsid w:val="00B55B02"/>
    <w:rsid w:val="00B57316"/>
    <w:rsid w:val="00B57C5D"/>
    <w:rsid w:val="00B621B9"/>
    <w:rsid w:val="00B649EC"/>
    <w:rsid w:val="00B65530"/>
    <w:rsid w:val="00B65C07"/>
    <w:rsid w:val="00B67983"/>
    <w:rsid w:val="00B71041"/>
    <w:rsid w:val="00B718A1"/>
    <w:rsid w:val="00B721BE"/>
    <w:rsid w:val="00B7364E"/>
    <w:rsid w:val="00B75C77"/>
    <w:rsid w:val="00B75D73"/>
    <w:rsid w:val="00B7640A"/>
    <w:rsid w:val="00B777C2"/>
    <w:rsid w:val="00B815CE"/>
    <w:rsid w:val="00B82D06"/>
    <w:rsid w:val="00B8376B"/>
    <w:rsid w:val="00B856C9"/>
    <w:rsid w:val="00B85858"/>
    <w:rsid w:val="00B85C1D"/>
    <w:rsid w:val="00B85C9C"/>
    <w:rsid w:val="00B86884"/>
    <w:rsid w:val="00B86A63"/>
    <w:rsid w:val="00B873E2"/>
    <w:rsid w:val="00B90B63"/>
    <w:rsid w:val="00B914DD"/>
    <w:rsid w:val="00B92359"/>
    <w:rsid w:val="00B9371E"/>
    <w:rsid w:val="00B93D09"/>
    <w:rsid w:val="00B96B53"/>
    <w:rsid w:val="00B96CF7"/>
    <w:rsid w:val="00B97120"/>
    <w:rsid w:val="00B9771B"/>
    <w:rsid w:val="00BA178F"/>
    <w:rsid w:val="00BA297D"/>
    <w:rsid w:val="00BA2C9D"/>
    <w:rsid w:val="00BA4182"/>
    <w:rsid w:val="00BA4EC1"/>
    <w:rsid w:val="00BA5D48"/>
    <w:rsid w:val="00BA625A"/>
    <w:rsid w:val="00BA6DE8"/>
    <w:rsid w:val="00BA70F7"/>
    <w:rsid w:val="00BA7182"/>
    <w:rsid w:val="00BA7FAA"/>
    <w:rsid w:val="00BB0B5D"/>
    <w:rsid w:val="00BB0D4B"/>
    <w:rsid w:val="00BB0E7D"/>
    <w:rsid w:val="00BB1ADC"/>
    <w:rsid w:val="00BB2121"/>
    <w:rsid w:val="00BB220B"/>
    <w:rsid w:val="00BB3709"/>
    <w:rsid w:val="00BB479F"/>
    <w:rsid w:val="00BB4BE9"/>
    <w:rsid w:val="00BB4EB6"/>
    <w:rsid w:val="00BB4F0B"/>
    <w:rsid w:val="00BB56D8"/>
    <w:rsid w:val="00BB7645"/>
    <w:rsid w:val="00BC205B"/>
    <w:rsid w:val="00BC2711"/>
    <w:rsid w:val="00BC2A76"/>
    <w:rsid w:val="00BC2D04"/>
    <w:rsid w:val="00BC2F69"/>
    <w:rsid w:val="00BC326B"/>
    <w:rsid w:val="00BC34DC"/>
    <w:rsid w:val="00BC4070"/>
    <w:rsid w:val="00BC5537"/>
    <w:rsid w:val="00BC6423"/>
    <w:rsid w:val="00BC6C57"/>
    <w:rsid w:val="00BC70CB"/>
    <w:rsid w:val="00BD0B3E"/>
    <w:rsid w:val="00BD1229"/>
    <w:rsid w:val="00BD4206"/>
    <w:rsid w:val="00BD5388"/>
    <w:rsid w:val="00BD5F7C"/>
    <w:rsid w:val="00BD78E7"/>
    <w:rsid w:val="00BE2AD6"/>
    <w:rsid w:val="00BE3B8C"/>
    <w:rsid w:val="00BE5379"/>
    <w:rsid w:val="00BE5949"/>
    <w:rsid w:val="00BE63F6"/>
    <w:rsid w:val="00BE6756"/>
    <w:rsid w:val="00BF1100"/>
    <w:rsid w:val="00BF1DDA"/>
    <w:rsid w:val="00BF2401"/>
    <w:rsid w:val="00BF2CBC"/>
    <w:rsid w:val="00BF3F8E"/>
    <w:rsid w:val="00BF4C16"/>
    <w:rsid w:val="00BF5027"/>
    <w:rsid w:val="00BF5881"/>
    <w:rsid w:val="00BF6024"/>
    <w:rsid w:val="00BF6474"/>
    <w:rsid w:val="00BF7752"/>
    <w:rsid w:val="00C00136"/>
    <w:rsid w:val="00C00DCB"/>
    <w:rsid w:val="00C00F5D"/>
    <w:rsid w:val="00C037B5"/>
    <w:rsid w:val="00C0441C"/>
    <w:rsid w:val="00C04572"/>
    <w:rsid w:val="00C06E4A"/>
    <w:rsid w:val="00C07333"/>
    <w:rsid w:val="00C10028"/>
    <w:rsid w:val="00C12579"/>
    <w:rsid w:val="00C1284B"/>
    <w:rsid w:val="00C12936"/>
    <w:rsid w:val="00C134BC"/>
    <w:rsid w:val="00C13ABE"/>
    <w:rsid w:val="00C14435"/>
    <w:rsid w:val="00C15911"/>
    <w:rsid w:val="00C160A2"/>
    <w:rsid w:val="00C16CCF"/>
    <w:rsid w:val="00C1720C"/>
    <w:rsid w:val="00C201CC"/>
    <w:rsid w:val="00C205BA"/>
    <w:rsid w:val="00C20CF3"/>
    <w:rsid w:val="00C23816"/>
    <w:rsid w:val="00C24828"/>
    <w:rsid w:val="00C27015"/>
    <w:rsid w:val="00C303A1"/>
    <w:rsid w:val="00C308C7"/>
    <w:rsid w:val="00C327B0"/>
    <w:rsid w:val="00C33E0E"/>
    <w:rsid w:val="00C34F5A"/>
    <w:rsid w:val="00C35D9C"/>
    <w:rsid w:val="00C36648"/>
    <w:rsid w:val="00C376D1"/>
    <w:rsid w:val="00C437F3"/>
    <w:rsid w:val="00C43E55"/>
    <w:rsid w:val="00C43E98"/>
    <w:rsid w:val="00C44756"/>
    <w:rsid w:val="00C45744"/>
    <w:rsid w:val="00C469D1"/>
    <w:rsid w:val="00C477B3"/>
    <w:rsid w:val="00C503F9"/>
    <w:rsid w:val="00C5064F"/>
    <w:rsid w:val="00C50653"/>
    <w:rsid w:val="00C507F8"/>
    <w:rsid w:val="00C5096D"/>
    <w:rsid w:val="00C5120C"/>
    <w:rsid w:val="00C52E06"/>
    <w:rsid w:val="00C530ED"/>
    <w:rsid w:val="00C5361C"/>
    <w:rsid w:val="00C54178"/>
    <w:rsid w:val="00C541B8"/>
    <w:rsid w:val="00C56021"/>
    <w:rsid w:val="00C5680C"/>
    <w:rsid w:val="00C6017E"/>
    <w:rsid w:val="00C626A8"/>
    <w:rsid w:val="00C62D5A"/>
    <w:rsid w:val="00C62F89"/>
    <w:rsid w:val="00C63C76"/>
    <w:rsid w:val="00C659FF"/>
    <w:rsid w:val="00C6623D"/>
    <w:rsid w:val="00C66612"/>
    <w:rsid w:val="00C673A2"/>
    <w:rsid w:val="00C705A4"/>
    <w:rsid w:val="00C72BE0"/>
    <w:rsid w:val="00C74AFF"/>
    <w:rsid w:val="00C7558D"/>
    <w:rsid w:val="00C76A7D"/>
    <w:rsid w:val="00C7708A"/>
    <w:rsid w:val="00C772ED"/>
    <w:rsid w:val="00C8032E"/>
    <w:rsid w:val="00C8115C"/>
    <w:rsid w:val="00C85D00"/>
    <w:rsid w:val="00C85FAE"/>
    <w:rsid w:val="00C86A39"/>
    <w:rsid w:val="00C87746"/>
    <w:rsid w:val="00C87C76"/>
    <w:rsid w:val="00C903D5"/>
    <w:rsid w:val="00C92060"/>
    <w:rsid w:val="00C928F4"/>
    <w:rsid w:val="00C92BF4"/>
    <w:rsid w:val="00C938D8"/>
    <w:rsid w:val="00C9469E"/>
    <w:rsid w:val="00C95A8C"/>
    <w:rsid w:val="00C96266"/>
    <w:rsid w:val="00C96C16"/>
    <w:rsid w:val="00CA08FE"/>
    <w:rsid w:val="00CA1221"/>
    <w:rsid w:val="00CA151D"/>
    <w:rsid w:val="00CA5720"/>
    <w:rsid w:val="00CA75E4"/>
    <w:rsid w:val="00CA76E0"/>
    <w:rsid w:val="00CA7B60"/>
    <w:rsid w:val="00CB02CB"/>
    <w:rsid w:val="00CB0CC6"/>
    <w:rsid w:val="00CB162F"/>
    <w:rsid w:val="00CB22B1"/>
    <w:rsid w:val="00CB2694"/>
    <w:rsid w:val="00CB2B72"/>
    <w:rsid w:val="00CB2C14"/>
    <w:rsid w:val="00CB3D70"/>
    <w:rsid w:val="00CB696F"/>
    <w:rsid w:val="00CB6CA3"/>
    <w:rsid w:val="00CB6DEF"/>
    <w:rsid w:val="00CC1097"/>
    <w:rsid w:val="00CC293D"/>
    <w:rsid w:val="00CC2B8F"/>
    <w:rsid w:val="00CC362D"/>
    <w:rsid w:val="00CC3EE2"/>
    <w:rsid w:val="00CC5D7D"/>
    <w:rsid w:val="00CC61F3"/>
    <w:rsid w:val="00CC6E30"/>
    <w:rsid w:val="00CC76D6"/>
    <w:rsid w:val="00CD0651"/>
    <w:rsid w:val="00CD1A5E"/>
    <w:rsid w:val="00CD25D9"/>
    <w:rsid w:val="00CD31E9"/>
    <w:rsid w:val="00CD3789"/>
    <w:rsid w:val="00CD4151"/>
    <w:rsid w:val="00CD4980"/>
    <w:rsid w:val="00CD6B63"/>
    <w:rsid w:val="00CE0316"/>
    <w:rsid w:val="00CE2223"/>
    <w:rsid w:val="00CE2296"/>
    <w:rsid w:val="00CE2EA1"/>
    <w:rsid w:val="00CE384E"/>
    <w:rsid w:val="00CE4358"/>
    <w:rsid w:val="00CE4495"/>
    <w:rsid w:val="00CE463A"/>
    <w:rsid w:val="00CE4C11"/>
    <w:rsid w:val="00CE5095"/>
    <w:rsid w:val="00CE6DF7"/>
    <w:rsid w:val="00CE7CAD"/>
    <w:rsid w:val="00CF0015"/>
    <w:rsid w:val="00CF134D"/>
    <w:rsid w:val="00CF5602"/>
    <w:rsid w:val="00CF64AC"/>
    <w:rsid w:val="00D01068"/>
    <w:rsid w:val="00D019B8"/>
    <w:rsid w:val="00D02E73"/>
    <w:rsid w:val="00D04A12"/>
    <w:rsid w:val="00D04D49"/>
    <w:rsid w:val="00D0579B"/>
    <w:rsid w:val="00D05B20"/>
    <w:rsid w:val="00D05BC5"/>
    <w:rsid w:val="00D100F9"/>
    <w:rsid w:val="00D1048B"/>
    <w:rsid w:val="00D10A4C"/>
    <w:rsid w:val="00D111FD"/>
    <w:rsid w:val="00D12A17"/>
    <w:rsid w:val="00D12DD5"/>
    <w:rsid w:val="00D13473"/>
    <w:rsid w:val="00D14210"/>
    <w:rsid w:val="00D14C36"/>
    <w:rsid w:val="00D15CBD"/>
    <w:rsid w:val="00D1613E"/>
    <w:rsid w:val="00D16A2B"/>
    <w:rsid w:val="00D17133"/>
    <w:rsid w:val="00D200F8"/>
    <w:rsid w:val="00D20280"/>
    <w:rsid w:val="00D22781"/>
    <w:rsid w:val="00D23820"/>
    <w:rsid w:val="00D2387B"/>
    <w:rsid w:val="00D23B9D"/>
    <w:rsid w:val="00D23E6F"/>
    <w:rsid w:val="00D24255"/>
    <w:rsid w:val="00D24490"/>
    <w:rsid w:val="00D24C3A"/>
    <w:rsid w:val="00D25A82"/>
    <w:rsid w:val="00D2780F"/>
    <w:rsid w:val="00D27C0B"/>
    <w:rsid w:val="00D32477"/>
    <w:rsid w:val="00D33E55"/>
    <w:rsid w:val="00D345EE"/>
    <w:rsid w:val="00D34E61"/>
    <w:rsid w:val="00D350BE"/>
    <w:rsid w:val="00D35871"/>
    <w:rsid w:val="00D35F75"/>
    <w:rsid w:val="00D37B2A"/>
    <w:rsid w:val="00D37DD5"/>
    <w:rsid w:val="00D403EE"/>
    <w:rsid w:val="00D41D08"/>
    <w:rsid w:val="00D425F4"/>
    <w:rsid w:val="00D4275A"/>
    <w:rsid w:val="00D42E20"/>
    <w:rsid w:val="00D4327B"/>
    <w:rsid w:val="00D4340A"/>
    <w:rsid w:val="00D43419"/>
    <w:rsid w:val="00D44532"/>
    <w:rsid w:val="00D44729"/>
    <w:rsid w:val="00D460EE"/>
    <w:rsid w:val="00D46212"/>
    <w:rsid w:val="00D473C4"/>
    <w:rsid w:val="00D476B4"/>
    <w:rsid w:val="00D47A5B"/>
    <w:rsid w:val="00D50392"/>
    <w:rsid w:val="00D5410E"/>
    <w:rsid w:val="00D54159"/>
    <w:rsid w:val="00D546AE"/>
    <w:rsid w:val="00D55D91"/>
    <w:rsid w:val="00D55E43"/>
    <w:rsid w:val="00D5625E"/>
    <w:rsid w:val="00D574B5"/>
    <w:rsid w:val="00D57641"/>
    <w:rsid w:val="00D57C4F"/>
    <w:rsid w:val="00D6109B"/>
    <w:rsid w:val="00D61867"/>
    <w:rsid w:val="00D63B46"/>
    <w:rsid w:val="00D6503F"/>
    <w:rsid w:val="00D65C7E"/>
    <w:rsid w:val="00D65FEC"/>
    <w:rsid w:val="00D67F76"/>
    <w:rsid w:val="00D702FA"/>
    <w:rsid w:val="00D706F7"/>
    <w:rsid w:val="00D711AF"/>
    <w:rsid w:val="00D724D9"/>
    <w:rsid w:val="00D75544"/>
    <w:rsid w:val="00D755F5"/>
    <w:rsid w:val="00D77AA1"/>
    <w:rsid w:val="00D81A90"/>
    <w:rsid w:val="00D81ED6"/>
    <w:rsid w:val="00D82E4F"/>
    <w:rsid w:val="00D83199"/>
    <w:rsid w:val="00D84AB5"/>
    <w:rsid w:val="00D85EA9"/>
    <w:rsid w:val="00D8658B"/>
    <w:rsid w:val="00D86FB1"/>
    <w:rsid w:val="00D8722B"/>
    <w:rsid w:val="00D8768B"/>
    <w:rsid w:val="00D905B9"/>
    <w:rsid w:val="00D924D3"/>
    <w:rsid w:val="00D927BE"/>
    <w:rsid w:val="00D93DD1"/>
    <w:rsid w:val="00D95A43"/>
    <w:rsid w:val="00D974E1"/>
    <w:rsid w:val="00DA096D"/>
    <w:rsid w:val="00DA0D20"/>
    <w:rsid w:val="00DA0E01"/>
    <w:rsid w:val="00DA21B7"/>
    <w:rsid w:val="00DA21BB"/>
    <w:rsid w:val="00DA547F"/>
    <w:rsid w:val="00DA65E4"/>
    <w:rsid w:val="00DA669D"/>
    <w:rsid w:val="00DA78E0"/>
    <w:rsid w:val="00DB246A"/>
    <w:rsid w:val="00DB56EA"/>
    <w:rsid w:val="00DB735A"/>
    <w:rsid w:val="00DB778A"/>
    <w:rsid w:val="00DB7EAC"/>
    <w:rsid w:val="00DC019B"/>
    <w:rsid w:val="00DC0A33"/>
    <w:rsid w:val="00DC1D33"/>
    <w:rsid w:val="00DC2643"/>
    <w:rsid w:val="00DC2AC2"/>
    <w:rsid w:val="00DC581C"/>
    <w:rsid w:val="00DC77B6"/>
    <w:rsid w:val="00DC7D25"/>
    <w:rsid w:val="00DD2A62"/>
    <w:rsid w:val="00DD3AF8"/>
    <w:rsid w:val="00DD3C4B"/>
    <w:rsid w:val="00DD4E9F"/>
    <w:rsid w:val="00DD5052"/>
    <w:rsid w:val="00DD6837"/>
    <w:rsid w:val="00DD6CF4"/>
    <w:rsid w:val="00DE0C59"/>
    <w:rsid w:val="00DE1370"/>
    <w:rsid w:val="00DE13EC"/>
    <w:rsid w:val="00DE4294"/>
    <w:rsid w:val="00DE433C"/>
    <w:rsid w:val="00DE64D9"/>
    <w:rsid w:val="00DE6511"/>
    <w:rsid w:val="00DE6B42"/>
    <w:rsid w:val="00DE6D91"/>
    <w:rsid w:val="00DE7260"/>
    <w:rsid w:val="00DF0118"/>
    <w:rsid w:val="00DF1884"/>
    <w:rsid w:val="00DF20A7"/>
    <w:rsid w:val="00DF3049"/>
    <w:rsid w:val="00DF3A36"/>
    <w:rsid w:val="00DF3AFA"/>
    <w:rsid w:val="00DF56F8"/>
    <w:rsid w:val="00DF59AA"/>
    <w:rsid w:val="00DF740D"/>
    <w:rsid w:val="00DF7C68"/>
    <w:rsid w:val="00E000B0"/>
    <w:rsid w:val="00E00298"/>
    <w:rsid w:val="00E01124"/>
    <w:rsid w:val="00E01624"/>
    <w:rsid w:val="00E037B5"/>
    <w:rsid w:val="00E03839"/>
    <w:rsid w:val="00E03948"/>
    <w:rsid w:val="00E0505E"/>
    <w:rsid w:val="00E07248"/>
    <w:rsid w:val="00E11E25"/>
    <w:rsid w:val="00E128E2"/>
    <w:rsid w:val="00E13D9F"/>
    <w:rsid w:val="00E13FE7"/>
    <w:rsid w:val="00E1675D"/>
    <w:rsid w:val="00E176A2"/>
    <w:rsid w:val="00E20724"/>
    <w:rsid w:val="00E20F26"/>
    <w:rsid w:val="00E2347F"/>
    <w:rsid w:val="00E2535C"/>
    <w:rsid w:val="00E25466"/>
    <w:rsid w:val="00E269FA"/>
    <w:rsid w:val="00E26F6A"/>
    <w:rsid w:val="00E30539"/>
    <w:rsid w:val="00E31517"/>
    <w:rsid w:val="00E3210D"/>
    <w:rsid w:val="00E32941"/>
    <w:rsid w:val="00E3400A"/>
    <w:rsid w:val="00E344FD"/>
    <w:rsid w:val="00E3632E"/>
    <w:rsid w:val="00E364FD"/>
    <w:rsid w:val="00E365F4"/>
    <w:rsid w:val="00E36B78"/>
    <w:rsid w:val="00E36FCE"/>
    <w:rsid w:val="00E42613"/>
    <w:rsid w:val="00E444D1"/>
    <w:rsid w:val="00E46476"/>
    <w:rsid w:val="00E47F74"/>
    <w:rsid w:val="00E5139C"/>
    <w:rsid w:val="00E51EE3"/>
    <w:rsid w:val="00E53054"/>
    <w:rsid w:val="00E532AA"/>
    <w:rsid w:val="00E53675"/>
    <w:rsid w:val="00E54116"/>
    <w:rsid w:val="00E5604A"/>
    <w:rsid w:val="00E56B76"/>
    <w:rsid w:val="00E57883"/>
    <w:rsid w:val="00E60740"/>
    <w:rsid w:val="00E61B89"/>
    <w:rsid w:val="00E6365F"/>
    <w:rsid w:val="00E642B5"/>
    <w:rsid w:val="00E65D27"/>
    <w:rsid w:val="00E65D4D"/>
    <w:rsid w:val="00E67E1E"/>
    <w:rsid w:val="00E71758"/>
    <w:rsid w:val="00E72931"/>
    <w:rsid w:val="00E73136"/>
    <w:rsid w:val="00E738AC"/>
    <w:rsid w:val="00E73CF1"/>
    <w:rsid w:val="00E753C7"/>
    <w:rsid w:val="00E76C1F"/>
    <w:rsid w:val="00E76F3C"/>
    <w:rsid w:val="00E828FC"/>
    <w:rsid w:val="00E82BA0"/>
    <w:rsid w:val="00E8552F"/>
    <w:rsid w:val="00E85C9C"/>
    <w:rsid w:val="00E8606C"/>
    <w:rsid w:val="00E86E32"/>
    <w:rsid w:val="00E86E71"/>
    <w:rsid w:val="00E872EB"/>
    <w:rsid w:val="00E9019A"/>
    <w:rsid w:val="00E90829"/>
    <w:rsid w:val="00E90EE7"/>
    <w:rsid w:val="00E91B28"/>
    <w:rsid w:val="00E934C7"/>
    <w:rsid w:val="00E96625"/>
    <w:rsid w:val="00E97D49"/>
    <w:rsid w:val="00EA00AB"/>
    <w:rsid w:val="00EA0F8D"/>
    <w:rsid w:val="00EA1444"/>
    <w:rsid w:val="00EA14A6"/>
    <w:rsid w:val="00EA1ECA"/>
    <w:rsid w:val="00EA245C"/>
    <w:rsid w:val="00EA2507"/>
    <w:rsid w:val="00EA52C8"/>
    <w:rsid w:val="00EA5EA8"/>
    <w:rsid w:val="00EB1304"/>
    <w:rsid w:val="00EB20E1"/>
    <w:rsid w:val="00EB71EC"/>
    <w:rsid w:val="00EB753E"/>
    <w:rsid w:val="00EB78F4"/>
    <w:rsid w:val="00EC107B"/>
    <w:rsid w:val="00EC1184"/>
    <w:rsid w:val="00EC130B"/>
    <w:rsid w:val="00EC224D"/>
    <w:rsid w:val="00EC3773"/>
    <w:rsid w:val="00EC67A1"/>
    <w:rsid w:val="00EC6F19"/>
    <w:rsid w:val="00ED08DC"/>
    <w:rsid w:val="00ED0931"/>
    <w:rsid w:val="00ED0A9F"/>
    <w:rsid w:val="00ED0E23"/>
    <w:rsid w:val="00ED1C5D"/>
    <w:rsid w:val="00ED23E5"/>
    <w:rsid w:val="00ED4C26"/>
    <w:rsid w:val="00ED50D3"/>
    <w:rsid w:val="00ED6E8A"/>
    <w:rsid w:val="00ED7783"/>
    <w:rsid w:val="00ED78A2"/>
    <w:rsid w:val="00EE0A31"/>
    <w:rsid w:val="00EE0A8D"/>
    <w:rsid w:val="00EE1FA9"/>
    <w:rsid w:val="00EE21D3"/>
    <w:rsid w:val="00EE3DB7"/>
    <w:rsid w:val="00EE558F"/>
    <w:rsid w:val="00EE6813"/>
    <w:rsid w:val="00EE7728"/>
    <w:rsid w:val="00EF096E"/>
    <w:rsid w:val="00EF111B"/>
    <w:rsid w:val="00EF38C6"/>
    <w:rsid w:val="00EF3D26"/>
    <w:rsid w:val="00EF5DC8"/>
    <w:rsid w:val="00EF6451"/>
    <w:rsid w:val="00EF6F47"/>
    <w:rsid w:val="00F00B8D"/>
    <w:rsid w:val="00F01269"/>
    <w:rsid w:val="00F0222B"/>
    <w:rsid w:val="00F0229D"/>
    <w:rsid w:val="00F04BAD"/>
    <w:rsid w:val="00F107B9"/>
    <w:rsid w:val="00F10B16"/>
    <w:rsid w:val="00F129D4"/>
    <w:rsid w:val="00F12E3A"/>
    <w:rsid w:val="00F1311C"/>
    <w:rsid w:val="00F14BD2"/>
    <w:rsid w:val="00F15711"/>
    <w:rsid w:val="00F1655A"/>
    <w:rsid w:val="00F2193A"/>
    <w:rsid w:val="00F229B9"/>
    <w:rsid w:val="00F23A78"/>
    <w:rsid w:val="00F24249"/>
    <w:rsid w:val="00F24588"/>
    <w:rsid w:val="00F2608C"/>
    <w:rsid w:val="00F269DF"/>
    <w:rsid w:val="00F3018B"/>
    <w:rsid w:val="00F304D4"/>
    <w:rsid w:val="00F308F4"/>
    <w:rsid w:val="00F31CDB"/>
    <w:rsid w:val="00F335D7"/>
    <w:rsid w:val="00F37BC0"/>
    <w:rsid w:val="00F409A9"/>
    <w:rsid w:val="00F4162B"/>
    <w:rsid w:val="00F44208"/>
    <w:rsid w:val="00F44868"/>
    <w:rsid w:val="00F4576C"/>
    <w:rsid w:val="00F45945"/>
    <w:rsid w:val="00F45D2A"/>
    <w:rsid w:val="00F471E4"/>
    <w:rsid w:val="00F47509"/>
    <w:rsid w:val="00F50F6C"/>
    <w:rsid w:val="00F5125D"/>
    <w:rsid w:val="00F51AF9"/>
    <w:rsid w:val="00F5347C"/>
    <w:rsid w:val="00F53B71"/>
    <w:rsid w:val="00F543AB"/>
    <w:rsid w:val="00F546DE"/>
    <w:rsid w:val="00F54D1F"/>
    <w:rsid w:val="00F54EF0"/>
    <w:rsid w:val="00F556AF"/>
    <w:rsid w:val="00F56810"/>
    <w:rsid w:val="00F57850"/>
    <w:rsid w:val="00F60D8E"/>
    <w:rsid w:val="00F63401"/>
    <w:rsid w:val="00F63BE5"/>
    <w:rsid w:val="00F63EA3"/>
    <w:rsid w:val="00F64649"/>
    <w:rsid w:val="00F64EE2"/>
    <w:rsid w:val="00F65AD6"/>
    <w:rsid w:val="00F66039"/>
    <w:rsid w:val="00F6604A"/>
    <w:rsid w:val="00F665A0"/>
    <w:rsid w:val="00F666CE"/>
    <w:rsid w:val="00F679EB"/>
    <w:rsid w:val="00F67C7C"/>
    <w:rsid w:val="00F70844"/>
    <w:rsid w:val="00F717F8"/>
    <w:rsid w:val="00F71B6D"/>
    <w:rsid w:val="00F75667"/>
    <w:rsid w:val="00F77423"/>
    <w:rsid w:val="00F829F3"/>
    <w:rsid w:val="00F82EC9"/>
    <w:rsid w:val="00F8505A"/>
    <w:rsid w:val="00F86306"/>
    <w:rsid w:val="00F8779D"/>
    <w:rsid w:val="00F87C67"/>
    <w:rsid w:val="00F90430"/>
    <w:rsid w:val="00F91201"/>
    <w:rsid w:val="00F925B3"/>
    <w:rsid w:val="00F93A5C"/>
    <w:rsid w:val="00F9432D"/>
    <w:rsid w:val="00F94C03"/>
    <w:rsid w:val="00F97470"/>
    <w:rsid w:val="00FA02B2"/>
    <w:rsid w:val="00FA06B7"/>
    <w:rsid w:val="00FA1E2D"/>
    <w:rsid w:val="00FA2194"/>
    <w:rsid w:val="00FA316C"/>
    <w:rsid w:val="00FA3D78"/>
    <w:rsid w:val="00FA663C"/>
    <w:rsid w:val="00FA763F"/>
    <w:rsid w:val="00FB045E"/>
    <w:rsid w:val="00FB1D8B"/>
    <w:rsid w:val="00FB26CA"/>
    <w:rsid w:val="00FB4B74"/>
    <w:rsid w:val="00FB5B1C"/>
    <w:rsid w:val="00FB6249"/>
    <w:rsid w:val="00FC2FA1"/>
    <w:rsid w:val="00FC388E"/>
    <w:rsid w:val="00FC485F"/>
    <w:rsid w:val="00FC5132"/>
    <w:rsid w:val="00FC776B"/>
    <w:rsid w:val="00FC78C0"/>
    <w:rsid w:val="00FC7A0E"/>
    <w:rsid w:val="00FD0BDC"/>
    <w:rsid w:val="00FD31DF"/>
    <w:rsid w:val="00FD6127"/>
    <w:rsid w:val="00FD660C"/>
    <w:rsid w:val="00FD6A57"/>
    <w:rsid w:val="00FE0228"/>
    <w:rsid w:val="00FE022D"/>
    <w:rsid w:val="00FE056B"/>
    <w:rsid w:val="00FE0728"/>
    <w:rsid w:val="00FE1CCC"/>
    <w:rsid w:val="00FE1F06"/>
    <w:rsid w:val="00FE200C"/>
    <w:rsid w:val="00FE2EEF"/>
    <w:rsid w:val="00FE44DF"/>
    <w:rsid w:val="00FE44E1"/>
    <w:rsid w:val="00FE5025"/>
    <w:rsid w:val="00FE72E3"/>
    <w:rsid w:val="00FE76CE"/>
    <w:rsid w:val="00FE7874"/>
    <w:rsid w:val="00FF0BA1"/>
    <w:rsid w:val="00FF0CAA"/>
    <w:rsid w:val="00FF1E27"/>
    <w:rsid w:val="00FF5FC4"/>
    <w:rsid w:val="00FF7765"/>
    <w:rsid w:val="00FF7FD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A8B2B7"/>
  <w15:docId w15:val="{71D6DD60-1985-49A6-80D0-410A70376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uiPriority="0" w:qFormat="1"/>
    <w:lsdException w:name="heading 4" w:uiPriority="0" w:qFormat="1"/>
    <w:lsdException w:name="heading 5" w:semiHidden="1" w:uiPriority="9" w:unhideWhenUsed="1"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205"/>
  </w:style>
  <w:style w:type="paragraph" w:styleId="Heading1">
    <w:name w:val="heading 1"/>
    <w:basedOn w:val="Normal"/>
    <w:next w:val="Normal"/>
    <w:qFormat/>
    <w:rsid w:val="000F1F30"/>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A36CE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qFormat/>
    <w:rsid w:val="0039137A"/>
    <w:pPr>
      <w:keepNext/>
      <w:spacing w:before="240" w:after="60"/>
      <w:outlineLvl w:val="2"/>
    </w:pPr>
    <w:rPr>
      <w:rFonts w:ascii="Arial" w:hAnsi="Arial" w:cs="Arial"/>
      <w:b/>
      <w:bCs/>
      <w:sz w:val="26"/>
      <w:szCs w:val="26"/>
    </w:rPr>
  </w:style>
  <w:style w:type="paragraph" w:styleId="Heading4">
    <w:name w:val="heading 4"/>
    <w:basedOn w:val="Normal"/>
    <w:next w:val="Normal"/>
    <w:qFormat/>
    <w:rsid w:val="001C1205"/>
    <w:pPr>
      <w:keepNext/>
      <w:outlineLvl w:val="3"/>
    </w:pPr>
    <w:rPr>
      <w:b/>
    </w:rPr>
  </w:style>
  <w:style w:type="paragraph" w:styleId="Heading5">
    <w:name w:val="heading 5"/>
    <w:basedOn w:val="Normal"/>
    <w:next w:val="Normal"/>
    <w:link w:val="Heading5Char"/>
    <w:uiPriority w:val="9"/>
    <w:semiHidden/>
    <w:unhideWhenUsed/>
    <w:qFormat/>
    <w:rsid w:val="00A36CEE"/>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qFormat/>
    <w:rsid w:val="001C1205"/>
    <w:pPr>
      <w:spacing w:before="240" w:after="60"/>
      <w:outlineLvl w:val="5"/>
    </w:pPr>
    <w:rPr>
      <w:b/>
      <w:bCs/>
      <w:sz w:val="22"/>
      <w:szCs w:val="22"/>
    </w:rPr>
  </w:style>
  <w:style w:type="paragraph" w:styleId="Heading8">
    <w:name w:val="heading 8"/>
    <w:basedOn w:val="Normal"/>
    <w:next w:val="Normal"/>
    <w:link w:val="Heading8Char"/>
    <w:uiPriority w:val="9"/>
    <w:semiHidden/>
    <w:unhideWhenUsed/>
    <w:qFormat/>
    <w:rsid w:val="00A36CEE"/>
    <w:pPr>
      <w:keepNext/>
      <w:keepLines/>
      <w:spacing w:before="200"/>
      <w:outlineLvl w:val="7"/>
    </w:pPr>
    <w:rPr>
      <w:rFonts w:asciiTheme="majorHAnsi" w:eastAsiaTheme="majorEastAsia" w:hAnsiTheme="majorHAnsi" w:cstheme="majorBidi"/>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C1205"/>
    <w:pPr>
      <w:tabs>
        <w:tab w:val="center" w:pos="4320"/>
        <w:tab w:val="right" w:pos="8640"/>
      </w:tabs>
    </w:pPr>
  </w:style>
  <w:style w:type="paragraph" w:styleId="HTMLPreformatted">
    <w:name w:val="HTML Preformatted"/>
    <w:basedOn w:val="Normal"/>
    <w:link w:val="HTMLPreformattedChar"/>
    <w:uiPriority w:val="99"/>
    <w:rsid w:val="001C12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paragraph" w:styleId="BodyText2">
    <w:name w:val="Body Text 2"/>
    <w:basedOn w:val="Normal"/>
    <w:rsid w:val="001C1205"/>
    <w:pPr>
      <w:jc w:val="both"/>
    </w:pPr>
    <w:rPr>
      <w:rFonts w:ascii="Arial" w:hAnsi="Arial" w:cs="Arial"/>
      <w:sz w:val="24"/>
    </w:rPr>
  </w:style>
  <w:style w:type="paragraph" w:styleId="Footer">
    <w:name w:val="footer"/>
    <w:basedOn w:val="Normal"/>
    <w:rsid w:val="001C1205"/>
    <w:pPr>
      <w:tabs>
        <w:tab w:val="center" w:pos="4320"/>
        <w:tab w:val="right" w:pos="8640"/>
      </w:tabs>
    </w:pPr>
  </w:style>
  <w:style w:type="table" w:styleId="TableGrid">
    <w:name w:val="Table Grid"/>
    <w:basedOn w:val="TableNormal"/>
    <w:rsid w:val="001C1205"/>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
    <w:name w:val="Tit"/>
    <w:basedOn w:val="Normal"/>
    <w:rsid w:val="001C1205"/>
    <w:pPr>
      <w:pBdr>
        <w:bottom w:val="single" w:sz="6" w:space="2" w:color="auto"/>
      </w:pBdr>
      <w:shd w:val="pct5" w:color="auto" w:fill="auto"/>
      <w:ind w:left="851" w:hanging="851"/>
    </w:pPr>
    <w:rPr>
      <w:b/>
      <w:sz w:val="24"/>
      <w:lang w:bidi="he-IL"/>
    </w:rPr>
  </w:style>
  <w:style w:type="character" w:styleId="PageNumber">
    <w:name w:val="page number"/>
    <w:basedOn w:val="DefaultParagraphFont"/>
    <w:rsid w:val="007F6B12"/>
  </w:style>
  <w:style w:type="paragraph" w:styleId="PlainText">
    <w:name w:val="Plain Text"/>
    <w:basedOn w:val="Normal"/>
    <w:rsid w:val="0039137A"/>
    <w:rPr>
      <w:rFonts w:ascii="Courier New" w:hAnsi="Courier New"/>
    </w:rPr>
  </w:style>
  <w:style w:type="paragraph" w:styleId="BodyText">
    <w:name w:val="Body Text"/>
    <w:basedOn w:val="Normal"/>
    <w:rsid w:val="000F1F30"/>
  </w:style>
  <w:style w:type="paragraph" w:customStyle="1" w:styleId="NormalIMP">
    <w:name w:val="Normal_IMP"/>
    <w:basedOn w:val="Normal"/>
    <w:rsid w:val="000F1F30"/>
    <w:pPr>
      <w:suppressAutoHyphens/>
      <w:overflowPunct w:val="0"/>
      <w:autoSpaceDE w:val="0"/>
      <w:autoSpaceDN w:val="0"/>
      <w:adjustRightInd w:val="0"/>
      <w:spacing w:line="230" w:lineRule="auto"/>
      <w:textAlignment w:val="baseline"/>
    </w:pPr>
  </w:style>
  <w:style w:type="character" w:styleId="Hyperlink">
    <w:name w:val="Hyperlink"/>
    <w:rsid w:val="006F6858"/>
    <w:rPr>
      <w:color w:val="0000FF"/>
      <w:u w:val="single"/>
    </w:rPr>
  </w:style>
  <w:style w:type="paragraph" w:styleId="ListParagraph">
    <w:name w:val="List Paragraph"/>
    <w:basedOn w:val="Normal"/>
    <w:uiPriority w:val="1"/>
    <w:qFormat/>
    <w:rsid w:val="004A0128"/>
    <w:pPr>
      <w:spacing w:after="200"/>
      <w:ind w:left="720"/>
      <w:contextualSpacing/>
    </w:pPr>
    <w:rPr>
      <w:rFonts w:ascii="Calibri" w:eastAsia="Calibri" w:hAnsi="Calibri"/>
      <w:sz w:val="22"/>
      <w:szCs w:val="22"/>
    </w:rPr>
  </w:style>
  <w:style w:type="paragraph" w:styleId="BalloonText">
    <w:name w:val="Balloon Text"/>
    <w:basedOn w:val="Normal"/>
    <w:link w:val="BalloonTextChar"/>
    <w:uiPriority w:val="99"/>
    <w:semiHidden/>
    <w:unhideWhenUsed/>
    <w:rsid w:val="00F556AF"/>
    <w:rPr>
      <w:rFonts w:ascii="Tahoma" w:hAnsi="Tahoma" w:cs="Tahoma"/>
      <w:sz w:val="16"/>
      <w:szCs w:val="16"/>
    </w:rPr>
  </w:style>
  <w:style w:type="character" w:customStyle="1" w:styleId="BalloonTextChar">
    <w:name w:val="Balloon Text Char"/>
    <w:link w:val="BalloonText"/>
    <w:uiPriority w:val="99"/>
    <w:semiHidden/>
    <w:rsid w:val="00F556AF"/>
    <w:rPr>
      <w:rFonts w:ascii="Tahoma" w:hAnsi="Tahoma" w:cs="Tahoma"/>
      <w:sz w:val="16"/>
      <w:szCs w:val="16"/>
    </w:rPr>
  </w:style>
  <w:style w:type="character" w:styleId="CommentReference">
    <w:name w:val="annotation reference"/>
    <w:uiPriority w:val="99"/>
    <w:semiHidden/>
    <w:unhideWhenUsed/>
    <w:rsid w:val="005B7CCA"/>
    <w:rPr>
      <w:sz w:val="16"/>
      <w:szCs w:val="16"/>
    </w:rPr>
  </w:style>
  <w:style w:type="paragraph" w:styleId="CommentText">
    <w:name w:val="annotation text"/>
    <w:basedOn w:val="Normal"/>
    <w:link w:val="CommentTextChar"/>
    <w:uiPriority w:val="99"/>
    <w:semiHidden/>
    <w:unhideWhenUsed/>
    <w:rsid w:val="005B7CCA"/>
  </w:style>
  <w:style w:type="character" w:customStyle="1" w:styleId="CommentTextChar">
    <w:name w:val="Comment Text Char"/>
    <w:basedOn w:val="DefaultParagraphFont"/>
    <w:link w:val="CommentText"/>
    <w:uiPriority w:val="99"/>
    <w:semiHidden/>
    <w:rsid w:val="005B7CCA"/>
  </w:style>
  <w:style w:type="paragraph" w:styleId="CommentSubject">
    <w:name w:val="annotation subject"/>
    <w:basedOn w:val="CommentText"/>
    <w:next w:val="CommentText"/>
    <w:link w:val="CommentSubjectChar"/>
    <w:uiPriority w:val="99"/>
    <w:semiHidden/>
    <w:unhideWhenUsed/>
    <w:rsid w:val="005B7CCA"/>
    <w:rPr>
      <w:b/>
      <w:bCs/>
    </w:rPr>
  </w:style>
  <w:style w:type="character" w:customStyle="1" w:styleId="CommentSubjectChar">
    <w:name w:val="Comment Subject Char"/>
    <w:link w:val="CommentSubject"/>
    <w:uiPriority w:val="99"/>
    <w:semiHidden/>
    <w:rsid w:val="005B7CCA"/>
    <w:rPr>
      <w:b/>
      <w:bCs/>
    </w:rPr>
  </w:style>
  <w:style w:type="character" w:customStyle="1" w:styleId="platinolatinoChar">
    <w:name w:val="platino latino Char"/>
    <w:basedOn w:val="DefaultParagraphFont"/>
    <w:link w:val="platinolatino"/>
    <w:locked/>
    <w:rsid w:val="00420043"/>
    <w:rPr>
      <w:rFonts w:ascii="Palatino Linotype" w:hAnsi="Palatino Linotype"/>
    </w:rPr>
  </w:style>
  <w:style w:type="paragraph" w:customStyle="1" w:styleId="platinolatino">
    <w:name w:val="platino latino"/>
    <w:basedOn w:val="Normal"/>
    <w:link w:val="platinolatinoChar"/>
    <w:qFormat/>
    <w:rsid w:val="00420043"/>
    <w:rPr>
      <w:rFonts w:ascii="Palatino Linotype" w:hAnsi="Palatino Linotype"/>
    </w:rPr>
  </w:style>
  <w:style w:type="paragraph" w:styleId="ListNumber">
    <w:name w:val="List Number"/>
    <w:basedOn w:val="Normal"/>
    <w:uiPriority w:val="99"/>
    <w:unhideWhenUsed/>
    <w:rsid w:val="00971051"/>
    <w:pPr>
      <w:spacing w:after="240" w:line="240" w:lineRule="atLeast"/>
      <w:ind w:left="720" w:right="720" w:hanging="360"/>
      <w:jc w:val="both"/>
    </w:pPr>
    <w:rPr>
      <w:rFonts w:ascii="Arial" w:eastAsia="Calibri" w:hAnsi="Arial" w:cs="Arial"/>
    </w:rPr>
  </w:style>
  <w:style w:type="character" w:customStyle="1" w:styleId="Heading2Char">
    <w:name w:val="Heading 2 Char"/>
    <w:basedOn w:val="DefaultParagraphFont"/>
    <w:link w:val="Heading2"/>
    <w:rsid w:val="00A36CEE"/>
    <w:rPr>
      <w:rFonts w:asciiTheme="majorHAnsi" w:eastAsiaTheme="majorEastAsia" w:hAnsiTheme="majorHAnsi" w:cstheme="majorBidi"/>
      <w:b/>
      <w:bCs/>
      <w:color w:val="4F81BD" w:themeColor="accent1"/>
      <w:sz w:val="26"/>
      <w:szCs w:val="26"/>
    </w:rPr>
  </w:style>
  <w:style w:type="character" w:customStyle="1" w:styleId="Heading5Char">
    <w:name w:val="Heading 5 Char"/>
    <w:basedOn w:val="DefaultParagraphFont"/>
    <w:link w:val="Heading5"/>
    <w:uiPriority w:val="9"/>
    <w:semiHidden/>
    <w:rsid w:val="00A36CEE"/>
    <w:rPr>
      <w:rFonts w:asciiTheme="majorHAnsi" w:eastAsiaTheme="majorEastAsia" w:hAnsiTheme="majorHAnsi" w:cstheme="majorBidi"/>
      <w:color w:val="243F60" w:themeColor="accent1" w:themeShade="7F"/>
    </w:rPr>
  </w:style>
  <w:style w:type="character" w:customStyle="1" w:styleId="Heading8Char">
    <w:name w:val="Heading 8 Char"/>
    <w:basedOn w:val="DefaultParagraphFont"/>
    <w:link w:val="Heading8"/>
    <w:uiPriority w:val="9"/>
    <w:semiHidden/>
    <w:rsid w:val="00A36CEE"/>
    <w:rPr>
      <w:rFonts w:asciiTheme="majorHAnsi" w:eastAsiaTheme="majorEastAsia" w:hAnsiTheme="majorHAnsi" w:cstheme="majorBidi"/>
      <w:color w:val="404040" w:themeColor="text1" w:themeTint="BF"/>
    </w:rPr>
  </w:style>
  <w:style w:type="character" w:customStyle="1" w:styleId="NormalVerdana">
    <w:name w:val="Normal + Verdana"/>
    <w:aliases w:val="9 pt"/>
    <w:basedOn w:val="DefaultParagraphFont"/>
    <w:rsid w:val="00A36CEE"/>
    <w:rPr>
      <w:rFonts w:ascii="Verdana" w:hAnsi="Verdana"/>
      <w:sz w:val="18"/>
    </w:rPr>
  </w:style>
  <w:style w:type="character" w:customStyle="1" w:styleId="st1">
    <w:name w:val="st1"/>
    <w:basedOn w:val="DefaultParagraphFont"/>
    <w:rsid w:val="00C24828"/>
  </w:style>
  <w:style w:type="character" w:customStyle="1" w:styleId="tgc">
    <w:name w:val="_tgc"/>
    <w:basedOn w:val="DefaultParagraphFont"/>
    <w:rsid w:val="002E0350"/>
  </w:style>
  <w:style w:type="paragraph" w:styleId="NormalWeb">
    <w:name w:val="Normal (Web)"/>
    <w:basedOn w:val="Normal"/>
    <w:uiPriority w:val="99"/>
    <w:unhideWhenUsed/>
    <w:rsid w:val="00A62754"/>
    <w:pPr>
      <w:spacing w:before="100" w:beforeAutospacing="1" w:after="100" w:afterAutospacing="1"/>
    </w:pPr>
    <w:rPr>
      <w:sz w:val="24"/>
      <w:szCs w:val="24"/>
    </w:rPr>
  </w:style>
  <w:style w:type="character" w:customStyle="1" w:styleId="apple-converted-space">
    <w:name w:val="apple-converted-space"/>
    <w:rsid w:val="00A62754"/>
  </w:style>
  <w:style w:type="character" w:styleId="Strong">
    <w:name w:val="Strong"/>
    <w:basedOn w:val="DefaultParagraphFont"/>
    <w:uiPriority w:val="22"/>
    <w:qFormat/>
    <w:rsid w:val="00A65F16"/>
    <w:rPr>
      <w:b/>
      <w:bCs/>
    </w:rPr>
  </w:style>
  <w:style w:type="character" w:customStyle="1" w:styleId="HTMLPreformattedChar">
    <w:name w:val="HTML Preformatted Char"/>
    <w:basedOn w:val="DefaultParagraphFont"/>
    <w:link w:val="HTMLPreformatted"/>
    <w:uiPriority w:val="99"/>
    <w:rsid w:val="009200C2"/>
    <w:rPr>
      <w:rFonts w:ascii="Courier New" w:eastAsia="Courier New" w:hAnsi="Courier New" w:cs="Courier New"/>
    </w:rPr>
  </w:style>
  <w:style w:type="character" w:customStyle="1" w:styleId="WW8Num4z1">
    <w:name w:val="WW8Num4z1"/>
    <w:rsid w:val="00351118"/>
    <w:rPr>
      <w:rFonts w:ascii="Courier New" w:hAnsi="Courier New" w:cs="Courier New"/>
    </w:rPr>
  </w:style>
  <w:style w:type="paragraph" w:styleId="NoSpacing">
    <w:name w:val="No Spacing"/>
    <w:uiPriority w:val="1"/>
    <w:qFormat/>
    <w:rsid w:val="00567E47"/>
    <w:rPr>
      <w:rFonts w:asciiTheme="minorHAnsi" w:eastAsiaTheme="minorHAnsi" w:hAnsiTheme="minorHAnsi" w:cstheme="minorBidi"/>
      <w:sz w:val="22"/>
      <w:szCs w:val="22"/>
    </w:rPr>
  </w:style>
  <w:style w:type="character" w:styleId="Emphasis">
    <w:name w:val="Emphasis"/>
    <w:basedOn w:val="DefaultParagraphFont"/>
    <w:uiPriority w:val="20"/>
    <w:qFormat/>
    <w:rsid w:val="009A3AA3"/>
    <w:rPr>
      <w:i/>
      <w:iCs/>
    </w:rPr>
  </w:style>
  <w:style w:type="character" w:customStyle="1" w:styleId="HeaderChar">
    <w:name w:val="Header Char"/>
    <w:basedOn w:val="DefaultParagraphFont"/>
    <w:link w:val="Header"/>
    <w:uiPriority w:val="99"/>
    <w:rsid w:val="00F543AB"/>
  </w:style>
  <w:style w:type="character" w:customStyle="1" w:styleId="w8qarf">
    <w:name w:val="w8qarf"/>
    <w:basedOn w:val="DefaultParagraphFont"/>
    <w:rsid w:val="0061018A"/>
  </w:style>
  <w:style w:type="character" w:customStyle="1" w:styleId="lrzxr">
    <w:name w:val="lrzxr"/>
    <w:basedOn w:val="DefaultParagraphFont"/>
    <w:rsid w:val="0061018A"/>
  </w:style>
  <w:style w:type="character" w:customStyle="1" w:styleId="vanity-namedomain">
    <w:name w:val="vanity-name__domain"/>
    <w:basedOn w:val="DefaultParagraphFont"/>
    <w:rsid w:val="008C67AF"/>
  </w:style>
  <w:style w:type="character" w:customStyle="1" w:styleId="break-words">
    <w:name w:val="break-words"/>
    <w:basedOn w:val="DefaultParagraphFont"/>
    <w:rsid w:val="008C67AF"/>
  </w:style>
  <w:style w:type="character" w:styleId="UnresolvedMention">
    <w:name w:val="Unresolved Mention"/>
    <w:basedOn w:val="DefaultParagraphFont"/>
    <w:uiPriority w:val="99"/>
    <w:semiHidden/>
    <w:unhideWhenUsed/>
    <w:rsid w:val="008C67AF"/>
    <w:rPr>
      <w:color w:val="605E5C"/>
      <w:shd w:val="clear" w:color="auto" w:fill="E1DFDD"/>
    </w:rPr>
  </w:style>
  <w:style w:type="character" w:styleId="IntenseReference">
    <w:name w:val="Intense Reference"/>
    <w:basedOn w:val="DefaultParagraphFont"/>
    <w:uiPriority w:val="32"/>
    <w:qFormat/>
    <w:rsid w:val="00183135"/>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722">
      <w:bodyDiv w:val="1"/>
      <w:marLeft w:val="0"/>
      <w:marRight w:val="0"/>
      <w:marTop w:val="0"/>
      <w:marBottom w:val="0"/>
      <w:divBdr>
        <w:top w:val="none" w:sz="0" w:space="0" w:color="auto"/>
        <w:left w:val="none" w:sz="0" w:space="0" w:color="auto"/>
        <w:bottom w:val="none" w:sz="0" w:space="0" w:color="auto"/>
        <w:right w:val="none" w:sz="0" w:space="0" w:color="auto"/>
      </w:divBdr>
      <w:divsChild>
        <w:div w:id="1005202789">
          <w:marLeft w:val="0"/>
          <w:marRight w:val="0"/>
          <w:marTop w:val="0"/>
          <w:marBottom w:val="0"/>
          <w:divBdr>
            <w:top w:val="none" w:sz="0" w:space="0" w:color="auto"/>
            <w:left w:val="none" w:sz="0" w:space="0" w:color="auto"/>
            <w:bottom w:val="none" w:sz="0" w:space="0" w:color="auto"/>
            <w:right w:val="none" w:sz="0" w:space="0" w:color="auto"/>
          </w:divBdr>
          <w:divsChild>
            <w:div w:id="1714311612">
              <w:marLeft w:val="0"/>
              <w:marRight w:val="0"/>
              <w:marTop w:val="0"/>
              <w:marBottom w:val="0"/>
              <w:divBdr>
                <w:top w:val="none" w:sz="0" w:space="0" w:color="auto"/>
                <w:left w:val="none" w:sz="0" w:space="0" w:color="auto"/>
                <w:bottom w:val="none" w:sz="0" w:space="0" w:color="auto"/>
                <w:right w:val="none" w:sz="0" w:space="0" w:color="auto"/>
              </w:divBdr>
              <w:divsChild>
                <w:div w:id="270363818">
                  <w:marLeft w:val="0"/>
                  <w:marRight w:val="0"/>
                  <w:marTop w:val="0"/>
                  <w:marBottom w:val="0"/>
                  <w:divBdr>
                    <w:top w:val="none" w:sz="0" w:space="0" w:color="auto"/>
                    <w:left w:val="none" w:sz="0" w:space="0" w:color="auto"/>
                    <w:bottom w:val="none" w:sz="0" w:space="0" w:color="auto"/>
                    <w:right w:val="none" w:sz="0" w:space="0" w:color="auto"/>
                  </w:divBdr>
                  <w:divsChild>
                    <w:div w:id="711853757">
                      <w:marLeft w:val="-75"/>
                      <w:marRight w:val="-75"/>
                      <w:marTop w:val="0"/>
                      <w:marBottom w:val="0"/>
                      <w:divBdr>
                        <w:top w:val="none" w:sz="0" w:space="0" w:color="auto"/>
                        <w:left w:val="none" w:sz="0" w:space="0" w:color="auto"/>
                        <w:bottom w:val="none" w:sz="0" w:space="0" w:color="auto"/>
                        <w:right w:val="none" w:sz="0" w:space="0" w:color="auto"/>
                      </w:divBdr>
                      <w:divsChild>
                        <w:div w:id="408624975">
                          <w:marLeft w:val="0"/>
                          <w:marRight w:val="0"/>
                          <w:marTop w:val="0"/>
                          <w:marBottom w:val="0"/>
                          <w:divBdr>
                            <w:top w:val="none" w:sz="0" w:space="0" w:color="auto"/>
                            <w:left w:val="none" w:sz="0" w:space="0" w:color="auto"/>
                            <w:bottom w:val="none" w:sz="0" w:space="0" w:color="auto"/>
                            <w:right w:val="none" w:sz="0" w:space="0" w:color="auto"/>
                          </w:divBdr>
                          <w:divsChild>
                            <w:div w:id="836699624">
                              <w:marLeft w:val="0"/>
                              <w:marRight w:val="0"/>
                              <w:marTop w:val="0"/>
                              <w:marBottom w:val="0"/>
                              <w:divBdr>
                                <w:top w:val="none" w:sz="0" w:space="0" w:color="auto"/>
                                <w:left w:val="none" w:sz="0" w:space="0" w:color="auto"/>
                                <w:bottom w:val="none" w:sz="0" w:space="0" w:color="auto"/>
                                <w:right w:val="none" w:sz="0" w:space="0" w:color="auto"/>
                              </w:divBdr>
                              <w:divsChild>
                                <w:div w:id="8263266">
                                  <w:marLeft w:val="0"/>
                                  <w:marRight w:val="0"/>
                                  <w:marTop w:val="0"/>
                                  <w:marBottom w:val="0"/>
                                  <w:divBdr>
                                    <w:top w:val="none" w:sz="0" w:space="0" w:color="auto"/>
                                    <w:left w:val="none" w:sz="0" w:space="0" w:color="auto"/>
                                    <w:bottom w:val="none" w:sz="0" w:space="0" w:color="auto"/>
                                    <w:right w:val="none" w:sz="0" w:space="0" w:color="auto"/>
                                  </w:divBdr>
                                  <w:divsChild>
                                    <w:div w:id="523983608">
                                      <w:marLeft w:val="0"/>
                                      <w:marRight w:val="0"/>
                                      <w:marTop w:val="0"/>
                                      <w:marBottom w:val="0"/>
                                      <w:divBdr>
                                        <w:top w:val="none" w:sz="0" w:space="0" w:color="auto"/>
                                        <w:left w:val="none" w:sz="0" w:space="0" w:color="auto"/>
                                        <w:bottom w:val="none" w:sz="0" w:space="0" w:color="auto"/>
                                        <w:right w:val="none" w:sz="0" w:space="0" w:color="auto"/>
                                      </w:divBdr>
                                      <w:divsChild>
                                        <w:div w:id="400057335">
                                          <w:marLeft w:val="0"/>
                                          <w:marRight w:val="0"/>
                                          <w:marTop w:val="0"/>
                                          <w:marBottom w:val="0"/>
                                          <w:divBdr>
                                            <w:top w:val="none" w:sz="0" w:space="0" w:color="auto"/>
                                            <w:left w:val="none" w:sz="0" w:space="0" w:color="auto"/>
                                            <w:bottom w:val="none" w:sz="0" w:space="0" w:color="auto"/>
                                            <w:right w:val="none" w:sz="0" w:space="0" w:color="auto"/>
                                          </w:divBdr>
                                          <w:divsChild>
                                            <w:div w:id="947541562">
                                              <w:marLeft w:val="0"/>
                                              <w:marRight w:val="0"/>
                                              <w:marTop w:val="0"/>
                                              <w:marBottom w:val="0"/>
                                              <w:divBdr>
                                                <w:top w:val="none" w:sz="0" w:space="0" w:color="auto"/>
                                                <w:left w:val="none" w:sz="0" w:space="0" w:color="auto"/>
                                                <w:bottom w:val="none" w:sz="0" w:space="0" w:color="auto"/>
                                                <w:right w:val="none" w:sz="0" w:space="0" w:color="auto"/>
                                              </w:divBdr>
                                              <w:divsChild>
                                                <w:div w:id="1499269859">
                                                  <w:marLeft w:val="0"/>
                                                  <w:marRight w:val="0"/>
                                                  <w:marTop w:val="0"/>
                                                  <w:marBottom w:val="300"/>
                                                  <w:divBdr>
                                                    <w:top w:val="single" w:sz="6" w:space="10" w:color="E5E5E5"/>
                                                    <w:left w:val="single" w:sz="6" w:space="11" w:color="E5E5E5"/>
                                                    <w:bottom w:val="single" w:sz="6" w:space="10" w:color="E5E5E5"/>
                                                    <w:right w:val="single" w:sz="6" w:space="11" w:color="E5E5E5"/>
                                                  </w:divBdr>
                                                  <w:divsChild>
                                                    <w:div w:id="447430332">
                                                      <w:marLeft w:val="0"/>
                                                      <w:marRight w:val="0"/>
                                                      <w:marTop w:val="0"/>
                                                      <w:marBottom w:val="0"/>
                                                      <w:divBdr>
                                                        <w:top w:val="single" w:sz="6" w:space="10" w:color="E5E5E5"/>
                                                        <w:left w:val="single" w:sz="6" w:space="11" w:color="E5E5E5"/>
                                                        <w:bottom w:val="single" w:sz="6" w:space="10" w:color="E5E5E5"/>
                                                        <w:right w:val="single" w:sz="6" w:space="11" w:color="E5E5E5"/>
                                                      </w:divBdr>
                                                      <w:divsChild>
                                                        <w:div w:id="142692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842596">
      <w:bodyDiv w:val="1"/>
      <w:marLeft w:val="0"/>
      <w:marRight w:val="0"/>
      <w:marTop w:val="0"/>
      <w:marBottom w:val="0"/>
      <w:divBdr>
        <w:top w:val="none" w:sz="0" w:space="0" w:color="auto"/>
        <w:left w:val="none" w:sz="0" w:space="0" w:color="auto"/>
        <w:bottom w:val="none" w:sz="0" w:space="0" w:color="auto"/>
        <w:right w:val="none" w:sz="0" w:space="0" w:color="auto"/>
      </w:divBdr>
    </w:div>
    <w:div w:id="19086489">
      <w:bodyDiv w:val="1"/>
      <w:marLeft w:val="0"/>
      <w:marRight w:val="0"/>
      <w:marTop w:val="0"/>
      <w:marBottom w:val="0"/>
      <w:divBdr>
        <w:top w:val="none" w:sz="0" w:space="0" w:color="auto"/>
        <w:left w:val="none" w:sz="0" w:space="0" w:color="auto"/>
        <w:bottom w:val="none" w:sz="0" w:space="0" w:color="auto"/>
        <w:right w:val="none" w:sz="0" w:space="0" w:color="auto"/>
      </w:divBdr>
    </w:div>
    <w:div w:id="32461654">
      <w:bodyDiv w:val="1"/>
      <w:marLeft w:val="0"/>
      <w:marRight w:val="0"/>
      <w:marTop w:val="0"/>
      <w:marBottom w:val="0"/>
      <w:divBdr>
        <w:top w:val="none" w:sz="0" w:space="0" w:color="auto"/>
        <w:left w:val="none" w:sz="0" w:space="0" w:color="auto"/>
        <w:bottom w:val="none" w:sz="0" w:space="0" w:color="auto"/>
        <w:right w:val="none" w:sz="0" w:space="0" w:color="auto"/>
      </w:divBdr>
    </w:div>
    <w:div w:id="42096220">
      <w:bodyDiv w:val="1"/>
      <w:marLeft w:val="0"/>
      <w:marRight w:val="0"/>
      <w:marTop w:val="0"/>
      <w:marBottom w:val="0"/>
      <w:divBdr>
        <w:top w:val="none" w:sz="0" w:space="0" w:color="auto"/>
        <w:left w:val="none" w:sz="0" w:space="0" w:color="auto"/>
        <w:bottom w:val="none" w:sz="0" w:space="0" w:color="auto"/>
        <w:right w:val="none" w:sz="0" w:space="0" w:color="auto"/>
      </w:divBdr>
    </w:div>
    <w:div w:id="75901474">
      <w:bodyDiv w:val="1"/>
      <w:marLeft w:val="0"/>
      <w:marRight w:val="0"/>
      <w:marTop w:val="0"/>
      <w:marBottom w:val="0"/>
      <w:divBdr>
        <w:top w:val="none" w:sz="0" w:space="0" w:color="auto"/>
        <w:left w:val="none" w:sz="0" w:space="0" w:color="auto"/>
        <w:bottom w:val="none" w:sz="0" w:space="0" w:color="auto"/>
        <w:right w:val="none" w:sz="0" w:space="0" w:color="auto"/>
      </w:divBdr>
    </w:div>
    <w:div w:id="78723382">
      <w:bodyDiv w:val="1"/>
      <w:marLeft w:val="0"/>
      <w:marRight w:val="0"/>
      <w:marTop w:val="0"/>
      <w:marBottom w:val="0"/>
      <w:divBdr>
        <w:top w:val="none" w:sz="0" w:space="0" w:color="auto"/>
        <w:left w:val="none" w:sz="0" w:space="0" w:color="auto"/>
        <w:bottom w:val="none" w:sz="0" w:space="0" w:color="auto"/>
        <w:right w:val="none" w:sz="0" w:space="0" w:color="auto"/>
      </w:divBdr>
    </w:div>
    <w:div w:id="91247687">
      <w:bodyDiv w:val="1"/>
      <w:marLeft w:val="0"/>
      <w:marRight w:val="0"/>
      <w:marTop w:val="0"/>
      <w:marBottom w:val="0"/>
      <w:divBdr>
        <w:top w:val="none" w:sz="0" w:space="0" w:color="auto"/>
        <w:left w:val="none" w:sz="0" w:space="0" w:color="auto"/>
        <w:bottom w:val="none" w:sz="0" w:space="0" w:color="auto"/>
        <w:right w:val="none" w:sz="0" w:space="0" w:color="auto"/>
      </w:divBdr>
    </w:div>
    <w:div w:id="103382892">
      <w:bodyDiv w:val="1"/>
      <w:marLeft w:val="0"/>
      <w:marRight w:val="0"/>
      <w:marTop w:val="0"/>
      <w:marBottom w:val="0"/>
      <w:divBdr>
        <w:top w:val="none" w:sz="0" w:space="0" w:color="auto"/>
        <w:left w:val="none" w:sz="0" w:space="0" w:color="auto"/>
        <w:bottom w:val="none" w:sz="0" w:space="0" w:color="auto"/>
        <w:right w:val="none" w:sz="0" w:space="0" w:color="auto"/>
      </w:divBdr>
    </w:div>
    <w:div w:id="123425419">
      <w:bodyDiv w:val="1"/>
      <w:marLeft w:val="0"/>
      <w:marRight w:val="0"/>
      <w:marTop w:val="0"/>
      <w:marBottom w:val="0"/>
      <w:divBdr>
        <w:top w:val="none" w:sz="0" w:space="0" w:color="auto"/>
        <w:left w:val="none" w:sz="0" w:space="0" w:color="auto"/>
        <w:bottom w:val="none" w:sz="0" w:space="0" w:color="auto"/>
        <w:right w:val="none" w:sz="0" w:space="0" w:color="auto"/>
      </w:divBdr>
    </w:div>
    <w:div w:id="179512270">
      <w:bodyDiv w:val="1"/>
      <w:marLeft w:val="0"/>
      <w:marRight w:val="0"/>
      <w:marTop w:val="0"/>
      <w:marBottom w:val="0"/>
      <w:divBdr>
        <w:top w:val="none" w:sz="0" w:space="0" w:color="auto"/>
        <w:left w:val="none" w:sz="0" w:space="0" w:color="auto"/>
        <w:bottom w:val="none" w:sz="0" w:space="0" w:color="auto"/>
        <w:right w:val="none" w:sz="0" w:space="0" w:color="auto"/>
      </w:divBdr>
    </w:div>
    <w:div w:id="180972304">
      <w:bodyDiv w:val="1"/>
      <w:marLeft w:val="0"/>
      <w:marRight w:val="0"/>
      <w:marTop w:val="0"/>
      <w:marBottom w:val="0"/>
      <w:divBdr>
        <w:top w:val="none" w:sz="0" w:space="0" w:color="auto"/>
        <w:left w:val="none" w:sz="0" w:space="0" w:color="auto"/>
        <w:bottom w:val="none" w:sz="0" w:space="0" w:color="auto"/>
        <w:right w:val="none" w:sz="0" w:space="0" w:color="auto"/>
      </w:divBdr>
    </w:div>
    <w:div w:id="202638240">
      <w:bodyDiv w:val="1"/>
      <w:marLeft w:val="0"/>
      <w:marRight w:val="0"/>
      <w:marTop w:val="0"/>
      <w:marBottom w:val="0"/>
      <w:divBdr>
        <w:top w:val="none" w:sz="0" w:space="0" w:color="auto"/>
        <w:left w:val="none" w:sz="0" w:space="0" w:color="auto"/>
        <w:bottom w:val="none" w:sz="0" w:space="0" w:color="auto"/>
        <w:right w:val="none" w:sz="0" w:space="0" w:color="auto"/>
      </w:divBdr>
      <w:divsChild>
        <w:div w:id="351152848">
          <w:marLeft w:val="0"/>
          <w:marRight w:val="0"/>
          <w:marTop w:val="0"/>
          <w:marBottom w:val="0"/>
          <w:divBdr>
            <w:top w:val="none" w:sz="0" w:space="0" w:color="auto"/>
            <w:left w:val="none" w:sz="0" w:space="0" w:color="auto"/>
            <w:bottom w:val="none" w:sz="0" w:space="0" w:color="auto"/>
            <w:right w:val="none" w:sz="0" w:space="0" w:color="auto"/>
          </w:divBdr>
          <w:divsChild>
            <w:div w:id="1309896602">
              <w:marLeft w:val="0"/>
              <w:marRight w:val="0"/>
              <w:marTop w:val="0"/>
              <w:marBottom w:val="0"/>
              <w:divBdr>
                <w:top w:val="none" w:sz="0" w:space="0" w:color="auto"/>
                <w:left w:val="none" w:sz="0" w:space="0" w:color="auto"/>
                <w:bottom w:val="none" w:sz="0" w:space="0" w:color="auto"/>
                <w:right w:val="none" w:sz="0" w:space="0" w:color="auto"/>
              </w:divBdr>
              <w:divsChild>
                <w:div w:id="180555542">
                  <w:marLeft w:val="0"/>
                  <w:marRight w:val="0"/>
                  <w:marTop w:val="0"/>
                  <w:marBottom w:val="0"/>
                  <w:divBdr>
                    <w:top w:val="none" w:sz="0" w:space="0" w:color="auto"/>
                    <w:left w:val="none" w:sz="0" w:space="0" w:color="auto"/>
                    <w:bottom w:val="none" w:sz="0" w:space="0" w:color="auto"/>
                    <w:right w:val="none" w:sz="0" w:space="0" w:color="auto"/>
                  </w:divBdr>
                  <w:divsChild>
                    <w:div w:id="686366195">
                      <w:marLeft w:val="-75"/>
                      <w:marRight w:val="-75"/>
                      <w:marTop w:val="0"/>
                      <w:marBottom w:val="0"/>
                      <w:divBdr>
                        <w:top w:val="none" w:sz="0" w:space="0" w:color="auto"/>
                        <w:left w:val="none" w:sz="0" w:space="0" w:color="auto"/>
                        <w:bottom w:val="none" w:sz="0" w:space="0" w:color="auto"/>
                        <w:right w:val="none" w:sz="0" w:space="0" w:color="auto"/>
                      </w:divBdr>
                      <w:divsChild>
                        <w:div w:id="1053961710">
                          <w:marLeft w:val="0"/>
                          <w:marRight w:val="0"/>
                          <w:marTop w:val="0"/>
                          <w:marBottom w:val="0"/>
                          <w:divBdr>
                            <w:top w:val="none" w:sz="0" w:space="0" w:color="auto"/>
                            <w:left w:val="none" w:sz="0" w:space="0" w:color="auto"/>
                            <w:bottom w:val="none" w:sz="0" w:space="0" w:color="auto"/>
                            <w:right w:val="none" w:sz="0" w:space="0" w:color="auto"/>
                          </w:divBdr>
                          <w:divsChild>
                            <w:div w:id="1040937920">
                              <w:marLeft w:val="0"/>
                              <w:marRight w:val="0"/>
                              <w:marTop w:val="0"/>
                              <w:marBottom w:val="0"/>
                              <w:divBdr>
                                <w:top w:val="none" w:sz="0" w:space="0" w:color="auto"/>
                                <w:left w:val="none" w:sz="0" w:space="0" w:color="auto"/>
                                <w:bottom w:val="none" w:sz="0" w:space="0" w:color="auto"/>
                                <w:right w:val="none" w:sz="0" w:space="0" w:color="auto"/>
                              </w:divBdr>
                              <w:divsChild>
                                <w:div w:id="86659196">
                                  <w:marLeft w:val="0"/>
                                  <w:marRight w:val="0"/>
                                  <w:marTop w:val="0"/>
                                  <w:marBottom w:val="0"/>
                                  <w:divBdr>
                                    <w:top w:val="none" w:sz="0" w:space="0" w:color="auto"/>
                                    <w:left w:val="none" w:sz="0" w:space="0" w:color="auto"/>
                                    <w:bottom w:val="none" w:sz="0" w:space="0" w:color="auto"/>
                                    <w:right w:val="none" w:sz="0" w:space="0" w:color="auto"/>
                                  </w:divBdr>
                                  <w:divsChild>
                                    <w:div w:id="466122607">
                                      <w:marLeft w:val="0"/>
                                      <w:marRight w:val="0"/>
                                      <w:marTop w:val="0"/>
                                      <w:marBottom w:val="0"/>
                                      <w:divBdr>
                                        <w:top w:val="none" w:sz="0" w:space="0" w:color="auto"/>
                                        <w:left w:val="none" w:sz="0" w:space="0" w:color="auto"/>
                                        <w:bottom w:val="none" w:sz="0" w:space="0" w:color="auto"/>
                                        <w:right w:val="none" w:sz="0" w:space="0" w:color="auto"/>
                                      </w:divBdr>
                                      <w:divsChild>
                                        <w:div w:id="528222553">
                                          <w:marLeft w:val="0"/>
                                          <w:marRight w:val="0"/>
                                          <w:marTop w:val="0"/>
                                          <w:marBottom w:val="0"/>
                                          <w:divBdr>
                                            <w:top w:val="none" w:sz="0" w:space="0" w:color="auto"/>
                                            <w:left w:val="none" w:sz="0" w:space="0" w:color="auto"/>
                                            <w:bottom w:val="none" w:sz="0" w:space="0" w:color="auto"/>
                                            <w:right w:val="none" w:sz="0" w:space="0" w:color="auto"/>
                                          </w:divBdr>
                                          <w:divsChild>
                                            <w:div w:id="608242322">
                                              <w:marLeft w:val="0"/>
                                              <w:marRight w:val="0"/>
                                              <w:marTop w:val="0"/>
                                              <w:marBottom w:val="0"/>
                                              <w:divBdr>
                                                <w:top w:val="none" w:sz="0" w:space="0" w:color="auto"/>
                                                <w:left w:val="none" w:sz="0" w:space="0" w:color="auto"/>
                                                <w:bottom w:val="none" w:sz="0" w:space="0" w:color="auto"/>
                                                <w:right w:val="none" w:sz="0" w:space="0" w:color="auto"/>
                                              </w:divBdr>
                                              <w:divsChild>
                                                <w:div w:id="1039818146">
                                                  <w:marLeft w:val="0"/>
                                                  <w:marRight w:val="0"/>
                                                  <w:marTop w:val="0"/>
                                                  <w:marBottom w:val="300"/>
                                                  <w:divBdr>
                                                    <w:top w:val="single" w:sz="6" w:space="10" w:color="E5E5E5"/>
                                                    <w:left w:val="single" w:sz="6" w:space="11" w:color="E5E5E5"/>
                                                    <w:bottom w:val="single" w:sz="6" w:space="10" w:color="E5E5E5"/>
                                                    <w:right w:val="single" w:sz="6" w:space="11" w:color="E5E5E5"/>
                                                  </w:divBdr>
                                                  <w:divsChild>
                                                    <w:div w:id="356779840">
                                                      <w:marLeft w:val="0"/>
                                                      <w:marRight w:val="0"/>
                                                      <w:marTop w:val="0"/>
                                                      <w:marBottom w:val="0"/>
                                                      <w:divBdr>
                                                        <w:top w:val="single" w:sz="6" w:space="10" w:color="E5E5E5"/>
                                                        <w:left w:val="single" w:sz="6" w:space="11" w:color="E5E5E5"/>
                                                        <w:bottom w:val="single" w:sz="6" w:space="10" w:color="E5E5E5"/>
                                                        <w:right w:val="single" w:sz="6" w:space="11" w:color="E5E5E5"/>
                                                      </w:divBdr>
                                                      <w:divsChild>
                                                        <w:div w:id="37473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5652234">
      <w:bodyDiv w:val="1"/>
      <w:marLeft w:val="0"/>
      <w:marRight w:val="0"/>
      <w:marTop w:val="0"/>
      <w:marBottom w:val="0"/>
      <w:divBdr>
        <w:top w:val="none" w:sz="0" w:space="0" w:color="auto"/>
        <w:left w:val="none" w:sz="0" w:space="0" w:color="auto"/>
        <w:bottom w:val="none" w:sz="0" w:space="0" w:color="auto"/>
        <w:right w:val="none" w:sz="0" w:space="0" w:color="auto"/>
      </w:divBdr>
    </w:div>
    <w:div w:id="206916655">
      <w:bodyDiv w:val="1"/>
      <w:marLeft w:val="0"/>
      <w:marRight w:val="0"/>
      <w:marTop w:val="0"/>
      <w:marBottom w:val="0"/>
      <w:divBdr>
        <w:top w:val="none" w:sz="0" w:space="0" w:color="auto"/>
        <w:left w:val="none" w:sz="0" w:space="0" w:color="auto"/>
        <w:bottom w:val="none" w:sz="0" w:space="0" w:color="auto"/>
        <w:right w:val="none" w:sz="0" w:space="0" w:color="auto"/>
      </w:divBdr>
    </w:div>
    <w:div w:id="209655119">
      <w:bodyDiv w:val="1"/>
      <w:marLeft w:val="0"/>
      <w:marRight w:val="0"/>
      <w:marTop w:val="0"/>
      <w:marBottom w:val="0"/>
      <w:divBdr>
        <w:top w:val="none" w:sz="0" w:space="0" w:color="auto"/>
        <w:left w:val="none" w:sz="0" w:space="0" w:color="auto"/>
        <w:bottom w:val="none" w:sz="0" w:space="0" w:color="auto"/>
        <w:right w:val="none" w:sz="0" w:space="0" w:color="auto"/>
      </w:divBdr>
      <w:divsChild>
        <w:div w:id="1310135742">
          <w:marLeft w:val="0"/>
          <w:marRight w:val="0"/>
          <w:marTop w:val="0"/>
          <w:marBottom w:val="0"/>
          <w:divBdr>
            <w:top w:val="single" w:sz="12" w:space="1" w:color="auto"/>
            <w:left w:val="none" w:sz="0" w:space="0" w:color="auto"/>
            <w:bottom w:val="none" w:sz="0" w:space="0" w:color="auto"/>
            <w:right w:val="none" w:sz="0" w:space="0" w:color="auto"/>
          </w:divBdr>
        </w:div>
        <w:div w:id="592477833">
          <w:marLeft w:val="0"/>
          <w:marRight w:val="0"/>
          <w:marTop w:val="0"/>
          <w:marBottom w:val="0"/>
          <w:divBdr>
            <w:top w:val="single" w:sz="12" w:space="1" w:color="auto"/>
            <w:left w:val="none" w:sz="0" w:space="0" w:color="auto"/>
            <w:bottom w:val="none" w:sz="0" w:space="0" w:color="auto"/>
            <w:right w:val="none" w:sz="0" w:space="0" w:color="auto"/>
          </w:divBdr>
        </w:div>
        <w:div w:id="1890456823">
          <w:marLeft w:val="0"/>
          <w:marRight w:val="0"/>
          <w:marTop w:val="0"/>
          <w:marBottom w:val="0"/>
          <w:divBdr>
            <w:top w:val="single" w:sz="12" w:space="1" w:color="auto"/>
            <w:left w:val="none" w:sz="0" w:space="0" w:color="auto"/>
            <w:bottom w:val="none" w:sz="0" w:space="0" w:color="auto"/>
            <w:right w:val="none" w:sz="0" w:space="0" w:color="auto"/>
          </w:divBdr>
        </w:div>
        <w:div w:id="1544058496">
          <w:marLeft w:val="0"/>
          <w:marRight w:val="0"/>
          <w:marTop w:val="0"/>
          <w:marBottom w:val="0"/>
          <w:divBdr>
            <w:top w:val="single" w:sz="12" w:space="1" w:color="auto"/>
            <w:left w:val="none" w:sz="0" w:space="0" w:color="auto"/>
            <w:bottom w:val="none" w:sz="0" w:space="0" w:color="auto"/>
            <w:right w:val="none" w:sz="0" w:space="0" w:color="auto"/>
          </w:divBdr>
        </w:div>
        <w:div w:id="926621834">
          <w:marLeft w:val="0"/>
          <w:marRight w:val="0"/>
          <w:marTop w:val="0"/>
          <w:marBottom w:val="0"/>
          <w:divBdr>
            <w:top w:val="single" w:sz="12" w:space="1" w:color="auto"/>
            <w:left w:val="none" w:sz="0" w:space="0" w:color="auto"/>
            <w:bottom w:val="none" w:sz="0" w:space="0" w:color="auto"/>
            <w:right w:val="none" w:sz="0" w:space="0" w:color="auto"/>
          </w:divBdr>
        </w:div>
        <w:div w:id="1713769074">
          <w:marLeft w:val="0"/>
          <w:marRight w:val="0"/>
          <w:marTop w:val="0"/>
          <w:marBottom w:val="0"/>
          <w:divBdr>
            <w:top w:val="single" w:sz="12" w:space="1" w:color="auto"/>
            <w:left w:val="none" w:sz="0" w:space="0" w:color="auto"/>
            <w:bottom w:val="none" w:sz="0" w:space="0" w:color="auto"/>
            <w:right w:val="none" w:sz="0" w:space="0" w:color="auto"/>
          </w:divBdr>
        </w:div>
        <w:div w:id="1026442824">
          <w:marLeft w:val="0"/>
          <w:marRight w:val="0"/>
          <w:marTop w:val="0"/>
          <w:marBottom w:val="0"/>
          <w:divBdr>
            <w:top w:val="single" w:sz="12" w:space="0" w:color="auto"/>
            <w:left w:val="none" w:sz="0" w:space="0" w:color="auto"/>
            <w:bottom w:val="none" w:sz="0" w:space="0" w:color="auto"/>
            <w:right w:val="none" w:sz="0" w:space="0" w:color="auto"/>
          </w:divBdr>
        </w:div>
        <w:div w:id="1304699808">
          <w:marLeft w:val="0"/>
          <w:marRight w:val="0"/>
          <w:marTop w:val="0"/>
          <w:marBottom w:val="0"/>
          <w:divBdr>
            <w:top w:val="single" w:sz="12" w:space="1" w:color="auto"/>
            <w:left w:val="none" w:sz="0" w:space="0" w:color="auto"/>
            <w:bottom w:val="none" w:sz="0" w:space="0" w:color="auto"/>
            <w:right w:val="none" w:sz="0" w:space="0" w:color="auto"/>
          </w:divBdr>
        </w:div>
        <w:div w:id="1357192905">
          <w:marLeft w:val="0"/>
          <w:marRight w:val="0"/>
          <w:marTop w:val="0"/>
          <w:marBottom w:val="0"/>
          <w:divBdr>
            <w:top w:val="single" w:sz="12" w:space="1" w:color="auto"/>
            <w:left w:val="none" w:sz="0" w:space="0" w:color="auto"/>
            <w:bottom w:val="none" w:sz="0" w:space="0" w:color="auto"/>
            <w:right w:val="none" w:sz="0" w:space="0" w:color="auto"/>
          </w:divBdr>
        </w:div>
        <w:div w:id="654796949">
          <w:marLeft w:val="0"/>
          <w:marRight w:val="0"/>
          <w:marTop w:val="0"/>
          <w:marBottom w:val="0"/>
          <w:divBdr>
            <w:top w:val="single" w:sz="12" w:space="1" w:color="auto"/>
            <w:left w:val="none" w:sz="0" w:space="0" w:color="auto"/>
            <w:bottom w:val="none" w:sz="0" w:space="0" w:color="auto"/>
            <w:right w:val="none" w:sz="0" w:space="0" w:color="auto"/>
          </w:divBdr>
        </w:div>
        <w:div w:id="1248076896">
          <w:marLeft w:val="0"/>
          <w:marRight w:val="0"/>
          <w:marTop w:val="0"/>
          <w:marBottom w:val="0"/>
          <w:divBdr>
            <w:top w:val="single" w:sz="12" w:space="1" w:color="auto"/>
            <w:left w:val="none" w:sz="0" w:space="0" w:color="auto"/>
            <w:bottom w:val="none" w:sz="0" w:space="0" w:color="auto"/>
            <w:right w:val="none" w:sz="0" w:space="0" w:color="auto"/>
          </w:divBdr>
        </w:div>
      </w:divsChild>
    </w:div>
    <w:div w:id="210969086">
      <w:bodyDiv w:val="1"/>
      <w:marLeft w:val="0"/>
      <w:marRight w:val="0"/>
      <w:marTop w:val="0"/>
      <w:marBottom w:val="0"/>
      <w:divBdr>
        <w:top w:val="none" w:sz="0" w:space="0" w:color="auto"/>
        <w:left w:val="none" w:sz="0" w:space="0" w:color="auto"/>
        <w:bottom w:val="none" w:sz="0" w:space="0" w:color="auto"/>
        <w:right w:val="none" w:sz="0" w:space="0" w:color="auto"/>
      </w:divBdr>
    </w:div>
    <w:div w:id="384178112">
      <w:bodyDiv w:val="1"/>
      <w:marLeft w:val="0"/>
      <w:marRight w:val="0"/>
      <w:marTop w:val="0"/>
      <w:marBottom w:val="0"/>
      <w:divBdr>
        <w:top w:val="none" w:sz="0" w:space="0" w:color="auto"/>
        <w:left w:val="none" w:sz="0" w:space="0" w:color="auto"/>
        <w:bottom w:val="none" w:sz="0" w:space="0" w:color="auto"/>
        <w:right w:val="none" w:sz="0" w:space="0" w:color="auto"/>
      </w:divBdr>
    </w:div>
    <w:div w:id="458039117">
      <w:bodyDiv w:val="1"/>
      <w:marLeft w:val="0"/>
      <w:marRight w:val="0"/>
      <w:marTop w:val="0"/>
      <w:marBottom w:val="0"/>
      <w:divBdr>
        <w:top w:val="none" w:sz="0" w:space="0" w:color="auto"/>
        <w:left w:val="none" w:sz="0" w:space="0" w:color="auto"/>
        <w:bottom w:val="none" w:sz="0" w:space="0" w:color="auto"/>
        <w:right w:val="none" w:sz="0" w:space="0" w:color="auto"/>
      </w:divBdr>
    </w:div>
    <w:div w:id="484277460">
      <w:bodyDiv w:val="1"/>
      <w:marLeft w:val="0"/>
      <w:marRight w:val="0"/>
      <w:marTop w:val="0"/>
      <w:marBottom w:val="0"/>
      <w:divBdr>
        <w:top w:val="none" w:sz="0" w:space="0" w:color="auto"/>
        <w:left w:val="none" w:sz="0" w:space="0" w:color="auto"/>
        <w:bottom w:val="none" w:sz="0" w:space="0" w:color="auto"/>
        <w:right w:val="none" w:sz="0" w:space="0" w:color="auto"/>
      </w:divBdr>
    </w:div>
    <w:div w:id="496270940">
      <w:bodyDiv w:val="1"/>
      <w:marLeft w:val="0"/>
      <w:marRight w:val="0"/>
      <w:marTop w:val="0"/>
      <w:marBottom w:val="0"/>
      <w:divBdr>
        <w:top w:val="none" w:sz="0" w:space="0" w:color="auto"/>
        <w:left w:val="none" w:sz="0" w:space="0" w:color="auto"/>
        <w:bottom w:val="none" w:sz="0" w:space="0" w:color="auto"/>
        <w:right w:val="none" w:sz="0" w:space="0" w:color="auto"/>
      </w:divBdr>
    </w:div>
    <w:div w:id="513887797">
      <w:bodyDiv w:val="1"/>
      <w:marLeft w:val="0"/>
      <w:marRight w:val="0"/>
      <w:marTop w:val="0"/>
      <w:marBottom w:val="0"/>
      <w:divBdr>
        <w:top w:val="none" w:sz="0" w:space="0" w:color="auto"/>
        <w:left w:val="none" w:sz="0" w:space="0" w:color="auto"/>
        <w:bottom w:val="none" w:sz="0" w:space="0" w:color="auto"/>
        <w:right w:val="none" w:sz="0" w:space="0" w:color="auto"/>
      </w:divBdr>
    </w:div>
    <w:div w:id="635766626">
      <w:bodyDiv w:val="1"/>
      <w:marLeft w:val="0"/>
      <w:marRight w:val="0"/>
      <w:marTop w:val="0"/>
      <w:marBottom w:val="0"/>
      <w:divBdr>
        <w:top w:val="none" w:sz="0" w:space="0" w:color="auto"/>
        <w:left w:val="none" w:sz="0" w:space="0" w:color="auto"/>
        <w:bottom w:val="none" w:sz="0" w:space="0" w:color="auto"/>
        <w:right w:val="none" w:sz="0" w:space="0" w:color="auto"/>
      </w:divBdr>
    </w:div>
    <w:div w:id="652948900">
      <w:bodyDiv w:val="1"/>
      <w:marLeft w:val="0"/>
      <w:marRight w:val="0"/>
      <w:marTop w:val="0"/>
      <w:marBottom w:val="0"/>
      <w:divBdr>
        <w:top w:val="none" w:sz="0" w:space="0" w:color="auto"/>
        <w:left w:val="none" w:sz="0" w:space="0" w:color="auto"/>
        <w:bottom w:val="none" w:sz="0" w:space="0" w:color="auto"/>
        <w:right w:val="none" w:sz="0" w:space="0" w:color="auto"/>
      </w:divBdr>
    </w:div>
    <w:div w:id="706838131">
      <w:bodyDiv w:val="1"/>
      <w:marLeft w:val="0"/>
      <w:marRight w:val="0"/>
      <w:marTop w:val="0"/>
      <w:marBottom w:val="0"/>
      <w:divBdr>
        <w:top w:val="none" w:sz="0" w:space="0" w:color="auto"/>
        <w:left w:val="none" w:sz="0" w:space="0" w:color="auto"/>
        <w:bottom w:val="none" w:sz="0" w:space="0" w:color="auto"/>
        <w:right w:val="none" w:sz="0" w:space="0" w:color="auto"/>
      </w:divBdr>
    </w:div>
    <w:div w:id="708190292">
      <w:bodyDiv w:val="1"/>
      <w:marLeft w:val="0"/>
      <w:marRight w:val="0"/>
      <w:marTop w:val="0"/>
      <w:marBottom w:val="0"/>
      <w:divBdr>
        <w:top w:val="none" w:sz="0" w:space="0" w:color="auto"/>
        <w:left w:val="none" w:sz="0" w:space="0" w:color="auto"/>
        <w:bottom w:val="none" w:sz="0" w:space="0" w:color="auto"/>
        <w:right w:val="none" w:sz="0" w:space="0" w:color="auto"/>
      </w:divBdr>
      <w:divsChild>
        <w:div w:id="1672441328">
          <w:marLeft w:val="0"/>
          <w:marRight w:val="0"/>
          <w:marTop w:val="0"/>
          <w:marBottom w:val="0"/>
          <w:divBdr>
            <w:top w:val="single" w:sz="12" w:space="1" w:color="auto"/>
            <w:left w:val="none" w:sz="0" w:space="0" w:color="auto"/>
            <w:bottom w:val="none" w:sz="0" w:space="0" w:color="auto"/>
            <w:right w:val="none" w:sz="0" w:space="0" w:color="auto"/>
          </w:divBdr>
        </w:div>
        <w:div w:id="894776911">
          <w:marLeft w:val="0"/>
          <w:marRight w:val="0"/>
          <w:marTop w:val="0"/>
          <w:marBottom w:val="0"/>
          <w:divBdr>
            <w:top w:val="single" w:sz="12" w:space="1" w:color="auto"/>
            <w:left w:val="none" w:sz="0" w:space="0" w:color="auto"/>
            <w:bottom w:val="none" w:sz="0" w:space="0" w:color="auto"/>
            <w:right w:val="none" w:sz="0" w:space="0" w:color="auto"/>
          </w:divBdr>
        </w:div>
        <w:div w:id="67460955">
          <w:marLeft w:val="0"/>
          <w:marRight w:val="0"/>
          <w:marTop w:val="0"/>
          <w:marBottom w:val="0"/>
          <w:divBdr>
            <w:top w:val="single" w:sz="12" w:space="1" w:color="auto"/>
            <w:left w:val="none" w:sz="0" w:space="0" w:color="auto"/>
            <w:bottom w:val="none" w:sz="0" w:space="0" w:color="auto"/>
            <w:right w:val="none" w:sz="0" w:space="0" w:color="auto"/>
          </w:divBdr>
        </w:div>
        <w:div w:id="1195269400">
          <w:marLeft w:val="0"/>
          <w:marRight w:val="0"/>
          <w:marTop w:val="0"/>
          <w:marBottom w:val="0"/>
          <w:divBdr>
            <w:top w:val="single" w:sz="12" w:space="1" w:color="auto"/>
            <w:left w:val="none" w:sz="0" w:space="0" w:color="auto"/>
            <w:bottom w:val="none" w:sz="0" w:space="0" w:color="auto"/>
            <w:right w:val="none" w:sz="0" w:space="0" w:color="auto"/>
          </w:divBdr>
        </w:div>
        <w:div w:id="378432393">
          <w:marLeft w:val="0"/>
          <w:marRight w:val="0"/>
          <w:marTop w:val="0"/>
          <w:marBottom w:val="0"/>
          <w:divBdr>
            <w:top w:val="single" w:sz="12" w:space="1" w:color="auto"/>
            <w:left w:val="none" w:sz="0" w:space="0" w:color="auto"/>
            <w:bottom w:val="none" w:sz="0" w:space="0" w:color="auto"/>
            <w:right w:val="none" w:sz="0" w:space="0" w:color="auto"/>
          </w:divBdr>
        </w:div>
        <w:div w:id="321667715">
          <w:marLeft w:val="0"/>
          <w:marRight w:val="0"/>
          <w:marTop w:val="0"/>
          <w:marBottom w:val="0"/>
          <w:divBdr>
            <w:top w:val="single" w:sz="12" w:space="1" w:color="auto"/>
            <w:left w:val="none" w:sz="0" w:space="0" w:color="auto"/>
            <w:bottom w:val="none" w:sz="0" w:space="0" w:color="auto"/>
            <w:right w:val="none" w:sz="0" w:space="0" w:color="auto"/>
          </w:divBdr>
        </w:div>
        <w:div w:id="1106923281">
          <w:marLeft w:val="0"/>
          <w:marRight w:val="0"/>
          <w:marTop w:val="0"/>
          <w:marBottom w:val="0"/>
          <w:divBdr>
            <w:top w:val="single" w:sz="12" w:space="0" w:color="auto"/>
            <w:left w:val="none" w:sz="0" w:space="0" w:color="auto"/>
            <w:bottom w:val="none" w:sz="0" w:space="0" w:color="auto"/>
            <w:right w:val="none" w:sz="0" w:space="0" w:color="auto"/>
          </w:divBdr>
        </w:div>
        <w:div w:id="1803886406">
          <w:marLeft w:val="0"/>
          <w:marRight w:val="0"/>
          <w:marTop w:val="0"/>
          <w:marBottom w:val="0"/>
          <w:divBdr>
            <w:top w:val="single" w:sz="12" w:space="1" w:color="auto"/>
            <w:left w:val="none" w:sz="0" w:space="0" w:color="auto"/>
            <w:bottom w:val="none" w:sz="0" w:space="0" w:color="auto"/>
            <w:right w:val="none" w:sz="0" w:space="0" w:color="auto"/>
          </w:divBdr>
        </w:div>
        <w:div w:id="1558124263">
          <w:marLeft w:val="0"/>
          <w:marRight w:val="0"/>
          <w:marTop w:val="0"/>
          <w:marBottom w:val="0"/>
          <w:divBdr>
            <w:top w:val="single" w:sz="12" w:space="1" w:color="auto"/>
            <w:left w:val="none" w:sz="0" w:space="0" w:color="auto"/>
            <w:bottom w:val="none" w:sz="0" w:space="0" w:color="auto"/>
            <w:right w:val="none" w:sz="0" w:space="0" w:color="auto"/>
          </w:divBdr>
        </w:div>
        <w:div w:id="922879057">
          <w:marLeft w:val="0"/>
          <w:marRight w:val="0"/>
          <w:marTop w:val="0"/>
          <w:marBottom w:val="0"/>
          <w:divBdr>
            <w:top w:val="single" w:sz="12" w:space="1" w:color="auto"/>
            <w:left w:val="none" w:sz="0" w:space="0" w:color="auto"/>
            <w:bottom w:val="none" w:sz="0" w:space="0" w:color="auto"/>
            <w:right w:val="none" w:sz="0" w:space="0" w:color="auto"/>
          </w:divBdr>
        </w:div>
        <w:div w:id="263807080">
          <w:marLeft w:val="0"/>
          <w:marRight w:val="0"/>
          <w:marTop w:val="0"/>
          <w:marBottom w:val="0"/>
          <w:divBdr>
            <w:top w:val="single" w:sz="12" w:space="1" w:color="auto"/>
            <w:left w:val="none" w:sz="0" w:space="0" w:color="auto"/>
            <w:bottom w:val="none" w:sz="0" w:space="0" w:color="auto"/>
            <w:right w:val="none" w:sz="0" w:space="0" w:color="auto"/>
          </w:divBdr>
        </w:div>
      </w:divsChild>
    </w:div>
    <w:div w:id="715203429">
      <w:bodyDiv w:val="1"/>
      <w:marLeft w:val="0"/>
      <w:marRight w:val="0"/>
      <w:marTop w:val="0"/>
      <w:marBottom w:val="0"/>
      <w:divBdr>
        <w:top w:val="none" w:sz="0" w:space="0" w:color="auto"/>
        <w:left w:val="none" w:sz="0" w:space="0" w:color="auto"/>
        <w:bottom w:val="none" w:sz="0" w:space="0" w:color="auto"/>
        <w:right w:val="none" w:sz="0" w:space="0" w:color="auto"/>
      </w:divBdr>
    </w:div>
    <w:div w:id="731999834">
      <w:bodyDiv w:val="1"/>
      <w:marLeft w:val="0"/>
      <w:marRight w:val="0"/>
      <w:marTop w:val="0"/>
      <w:marBottom w:val="0"/>
      <w:divBdr>
        <w:top w:val="none" w:sz="0" w:space="0" w:color="auto"/>
        <w:left w:val="none" w:sz="0" w:space="0" w:color="auto"/>
        <w:bottom w:val="none" w:sz="0" w:space="0" w:color="auto"/>
        <w:right w:val="none" w:sz="0" w:space="0" w:color="auto"/>
      </w:divBdr>
    </w:div>
    <w:div w:id="793409031">
      <w:bodyDiv w:val="1"/>
      <w:marLeft w:val="0"/>
      <w:marRight w:val="0"/>
      <w:marTop w:val="0"/>
      <w:marBottom w:val="0"/>
      <w:divBdr>
        <w:top w:val="none" w:sz="0" w:space="0" w:color="auto"/>
        <w:left w:val="none" w:sz="0" w:space="0" w:color="auto"/>
        <w:bottom w:val="none" w:sz="0" w:space="0" w:color="auto"/>
        <w:right w:val="none" w:sz="0" w:space="0" w:color="auto"/>
      </w:divBdr>
    </w:div>
    <w:div w:id="843471414">
      <w:bodyDiv w:val="1"/>
      <w:marLeft w:val="0"/>
      <w:marRight w:val="0"/>
      <w:marTop w:val="0"/>
      <w:marBottom w:val="0"/>
      <w:divBdr>
        <w:top w:val="none" w:sz="0" w:space="0" w:color="auto"/>
        <w:left w:val="none" w:sz="0" w:space="0" w:color="auto"/>
        <w:bottom w:val="none" w:sz="0" w:space="0" w:color="auto"/>
        <w:right w:val="none" w:sz="0" w:space="0" w:color="auto"/>
      </w:divBdr>
    </w:div>
    <w:div w:id="975721981">
      <w:bodyDiv w:val="1"/>
      <w:marLeft w:val="0"/>
      <w:marRight w:val="0"/>
      <w:marTop w:val="0"/>
      <w:marBottom w:val="0"/>
      <w:divBdr>
        <w:top w:val="none" w:sz="0" w:space="0" w:color="auto"/>
        <w:left w:val="none" w:sz="0" w:space="0" w:color="auto"/>
        <w:bottom w:val="none" w:sz="0" w:space="0" w:color="auto"/>
        <w:right w:val="none" w:sz="0" w:space="0" w:color="auto"/>
      </w:divBdr>
    </w:div>
    <w:div w:id="997684509">
      <w:bodyDiv w:val="1"/>
      <w:marLeft w:val="0"/>
      <w:marRight w:val="0"/>
      <w:marTop w:val="0"/>
      <w:marBottom w:val="0"/>
      <w:divBdr>
        <w:top w:val="none" w:sz="0" w:space="0" w:color="auto"/>
        <w:left w:val="none" w:sz="0" w:space="0" w:color="auto"/>
        <w:bottom w:val="none" w:sz="0" w:space="0" w:color="auto"/>
        <w:right w:val="none" w:sz="0" w:space="0" w:color="auto"/>
      </w:divBdr>
    </w:div>
    <w:div w:id="998077801">
      <w:bodyDiv w:val="1"/>
      <w:marLeft w:val="0"/>
      <w:marRight w:val="0"/>
      <w:marTop w:val="0"/>
      <w:marBottom w:val="0"/>
      <w:divBdr>
        <w:top w:val="none" w:sz="0" w:space="0" w:color="auto"/>
        <w:left w:val="none" w:sz="0" w:space="0" w:color="auto"/>
        <w:bottom w:val="none" w:sz="0" w:space="0" w:color="auto"/>
        <w:right w:val="none" w:sz="0" w:space="0" w:color="auto"/>
      </w:divBdr>
      <w:divsChild>
        <w:div w:id="189268994">
          <w:marLeft w:val="0"/>
          <w:marRight w:val="0"/>
          <w:marTop w:val="0"/>
          <w:marBottom w:val="0"/>
          <w:divBdr>
            <w:top w:val="none" w:sz="0" w:space="0" w:color="auto"/>
            <w:left w:val="none" w:sz="0" w:space="0" w:color="auto"/>
            <w:bottom w:val="none" w:sz="0" w:space="0" w:color="auto"/>
            <w:right w:val="none" w:sz="0" w:space="0" w:color="auto"/>
          </w:divBdr>
          <w:divsChild>
            <w:div w:id="384263212">
              <w:marLeft w:val="0"/>
              <w:marRight w:val="0"/>
              <w:marTop w:val="0"/>
              <w:marBottom w:val="0"/>
              <w:divBdr>
                <w:top w:val="none" w:sz="0" w:space="0" w:color="auto"/>
                <w:left w:val="none" w:sz="0" w:space="0" w:color="auto"/>
                <w:bottom w:val="none" w:sz="0" w:space="0" w:color="auto"/>
                <w:right w:val="none" w:sz="0" w:space="0" w:color="auto"/>
              </w:divBdr>
              <w:divsChild>
                <w:div w:id="190487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276192">
          <w:marLeft w:val="0"/>
          <w:marRight w:val="0"/>
          <w:marTop w:val="0"/>
          <w:marBottom w:val="0"/>
          <w:divBdr>
            <w:top w:val="none" w:sz="0" w:space="0" w:color="auto"/>
            <w:left w:val="none" w:sz="0" w:space="0" w:color="auto"/>
            <w:bottom w:val="none" w:sz="0" w:space="0" w:color="auto"/>
            <w:right w:val="none" w:sz="0" w:space="0" w:color="auto"/>
          </w:divBdr>
          <w:divsChild>
            <w:div w:id="139508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093781">
      <w:bodyDiv w:val="1"/>
      <w:marLeft w:val="0"/>
      <w:marRight w:val="0"/>
      <w:marTop w:val="0"/>
      <w:marBottom w:val="0"/>
      <w:divBdr>
        <w:top w:val="none" w:sz="0" w:space="0" w:color="auto"/>
        <w:left w:val="none" w:sz="0" w:space="0" w:color="auto"/>
        <w:bottom w:val="none" w:sz="0" w:space="0" w:color="auto"/>
        <w:right w:val="none" w:sz="0" w:space="0" w:color="auto"/>
      </w:divBdr>
      <w:divsChild>
        <w:div w:id="229385724">
          <w:marLeft w:val="0"/>
          <w:marRight w:val="0"/>
          <w:marTop w:val="0"/>
          <w:marBottom w:val="0"/>
          <w:divBdr>
            <w:top w:val="none" w:sz="0" w:space="0" w:color="auto"/>
            <w:left w:val="none" w:sz="0" w:space="0" w:color="auto"/>
            <w:bottom w:val="none" w:sz="0" w:space="0" w:color="auto"/>
            <w:right w:val="none" w:sz="0" w:space="0" w:color="auto"/>
          </w:divBdr>
          <w:divsChild>
            <w:div w:id="1900091064">
              <w:marLeft w:val="0"/>
              <w:marRight w:val="0"/>
              <w:marTop w:val="0"/>
              <w:marBottom w:val="0"/>
              <w:divBdr>
                <w:top w:val="none" w:sz="0" w:space="0" w:color="auto"/>
                <w:left w:val="none" w:sz="0" w:space="0" w:color="auto"/>
                <w:bottom w:val="none" w:sz="0" w:space="0" w:color="auto"/>
                <w:right w:val="none" w:sz="0" w:space="0" w:color="auto"/>
              </w:divBdr>
              <w:divsChild>
                <w:div w:id="482355045">
                  <w:marLeft w:val="0"/>
                  <w:marRight w:val="0"/>
                  <w:marTop w:val="0"/>
                  <w:marBottom w:val="0"/>
                  <w:divBdr>
                    <w:top w:val="none" w:sz="0" w:space="0" w:color="auto"/>
                    <w:left w:val="none" w:sz="0" w:space="0" w:color="auto"/>
                    <w:bottom w:val="none" w:sz="0" w:space="0" w:color="auto"/>
                    <w:right w:val="none" w:sz="0" w:space="0" w:color="auto"/>
                  </w:divBdr>
                  <w:divsChild>
                    <w:div w:id="1465197725">
                      <w:marLeft w:val="-75"/>
                      <w:marRight w:val="-75"/>
                      <w:marTop w:val="0"/>
                      <w:marBottom w:val="0"/>
                      <w:divBdr>
                        <w:top w:val="none" w:sz="0" w:space="0" w:color="auto"/>
                        <w:left w:val="none" w:sz="0" w:space="0" w:color="auto"/>
                        <w:bottom w:val="none" w:sz="0" w:space="0" w:color="auto"/>
                        <w:right w:val="none" w:sz="0" w:space="0" w:color="auto"/>
                      </w:divBdr>
                      <w:divsChild>
                        <w:div w:id="742600626">
                          <w:marLeft w:val="0"/>
                          <w:marRight w:val="0"/>
                          <w:marTop w:val="0"/>
                          <w:marBottom w:val="0"/>
                          <w:divBdr>
                            <w:top w:val="none" w:sz="0" w:space="0" w:color="auto"/>
                            <w:left w:val="none" w:sz="0" w:space="0" w:color="auto"/>
                            <w:bottom w:val="none" w:sz="0" w:space="0" w:color="auto"/>
                            <w:right w:val="none" w:sz="0" w:space="0" w:color="auto"/>
                          </w:divBdr>
                          <w:divsChild>
                            <w:div w:id="1011759940">
                              <w:marLeft w:val="0"/>
                              <w:marRight w:val="0"/>
                              <w:marTop w:val="0"/>
                              <w:marBottom w:val="0"/>
                              <w:divBdr>
                                <w:top w:val="none" w:sz="0" w:space="0" w:color="auto"/>
                                <w:left w:val="none" w:sz="0" w:space="0" w:color="auto"/>
                                <w:bottom w:val="none" w:sz="0" w:space="0" w:color="auto"/>
                                <w:right w:val="none" w:sz="0" w:space="0" w:color="auto"/>
                              </w:divBdr>
                              <w:divsChild>
                                <w:div w:id="432945875">
                                  <w:marLeft w:val="0"/>
                                  <w:marRight w:val="0"/>
                                  <w:marTop w:val="0"/>
                                  <w:marBottom w:val="0"/>
                                  <w:divBdr>
                                    <w:top w:val="none" w:sz="0" w:space="0" w:color="auto"/>
                                    <w:left w:val="none" w:sz="0" w:space="0" w:color="auto"/>
                                    <w:bottom w:val="none" w:sz="0" w:space="0" w:color="auto"/>
                                    <w:right w:val="none" w:sz="0" w:space="0" w:color="auto"/>
                                  </w:divBdr>
                                  <w:divsChild>
                                    <w:div w:id="1891647610">
                                      <w:marLeft w:val="0"/>
                                      <w:marRight w:val="0"/>
                                      <w:marTop w:val="0"/>
                                      <w:marBottom w:val="0"/>
                                      <w:divBdr>
                                        <w:top w:val="none" w:sz="0" w:space="0" w:color="auto"/>
                                        <w:left w:val="none" w:sz="0" w:space="0" w:color="auto"/>
                                        <w:bottom w:val="none" w:sz="0" w:space="0" w:color="auto"/>
                                        <w:right w:val="none" w:sz="0" w:space="0" w:color="auto"/>
                                      </w:divBdr>
                                      <w:divsChild>
                                        <w:div w:id="234434673">
                                          <w:marLeft w:val="0"/>
                                          <w:marRight w:val="0"/>
                                          <w:marTop w:val="0"/>
                                          <w:marBottom w:val="0"/>
                                          <w:divBdr>
                                            <w:top w:val="none" w:sz="0" w:space="0" w:color="auto"/>
                                            <w:left w:val="none" w:sz="0" w:space="0" w:color="auto"/>
                                            <w:bottom w:val="none" w:sz="0" w:space="0" w:color="auto"/>
                                            <w:right w:val="none" w:sz="0" w:space="0" w:color="auto"/>
                                          </w:divBdr>
                                          <w:divsChild>
                                            <w:div w:id="1361859784">
                                              <w:marLeft w:val="0"/>
                                              <w:marRight w:val="0"/>
                                              <w:marTop w:val="0"/>
                                              <w:marBottom w:val="0"/>
                                              <w:divBdr>
                                                <w:top w:val="none" w:sz="0" w:space="0" w:color="auto"/>
                                                <w:left w:val="none" w:sz="0" w:space="0" w:color="auto"/>
                                                <w:bottom w:val="none" w:sz="0" w:space="0" w:color="auto"/>
                                                <w:right w:val="none" w:sz="0" w:space="0" w:color="auto"/>
                                              </w:divBdr>
                                              <w:divsChild>
                                                <w:div w:id="1737511293">
                                                  <w:marLeft w:val="0"/>
                                                  <w:marRight w:val="0"/>
                                                  <w:marTop w:val="0"/>
                                                  <w:marBottom w:val="300"/>
                                                  <w:divBdr>
                                                    <w:top w:val="single" w:sz="6" w:space="10" w:color="E5E5E5"/>
                                                    <w:left w:val="single" w:sz="6" w:space="11" w:color="E5E5E5"/>
                                                    <w:bottom w:val="single" w:sz="6" w:space="10" w:color="E5E5E5"/>
                                                    <w:right w:val="single" w:sz="6" w:space="11" w:color="E5E5E5"/>
                                                  </w:divBdr>
                                                  <w:divsChild>
                                                    <w:div w:id="1571425130">
                                                      <w:marLeft w:val="0"/>
                                                      <w:marRight w:val="0"/>
                                                      <w:marTop w:val="0"/>
                                                      <w:marBottom w:val="0"/>
                                                      <w:divBdr>
                                                        <w:top w:val="single" w:sz="6" w:space="10" w:color="E5E5E5"/>
                                                        <w:left w:val="single" w:sz="6" w:space="11" w:color="E5E5E5"/>
                                                        <w:bottom w:val="single" w:sz="6" w:space="10" w:color="E5E5E5"/>
                                                        <w:right w:val="single" w:sz="6" w:space="11" w:color="E5E5E5"/>
                                                      </w:divBdr>
                                                      <w:divsChild>
                                                        <w:div w:id="111537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42120199">
      <w:bodyDiv w:val="1"/>
      <w:marLeft w:val="0"/>
      <w:marRight w:val="0"/>
      <w:marTop w:val="0"/>
      <w:marBottom w:val="0"/>
      <w:divBdr>
        <w:top w:val="none" w:sz="0" w:space="0" w:color="auto"/>
        <w:left w:val="none" w:sz="0" w:space="0" w:color="auto"/>
        <w:bottom w:val="none" w:sz="0" w:space="0" w:color="auto"/>
        <w:right w:val="none" w:sz="0" w:space="0" w:color="auto"/>
      </w:divBdr>
    </w:div>
    <w:div w:id="1177619287">
      <w:bodyDiv w:val="1"/>
      <w:marLeft w:val="0"/>
      <w:marRight w:val="0"/>
      <w:marTop w:val="0"/>
      <w:marBottom w:val="0"/>
      <w:divBdr>
        <w:top w:val="none" w:sz="0" w:space="0" w:color="auto"/>
        <w:left w:val="none" w:sz="0" w:space="0" w:color="auto"/>
        <w:bottom w:val="none" w:sz="0" w:space="0" w:color="auto"/>
        <w:right w:val="none" w:sz="0" w:space="0" w:color="auto"/>
      </w:divBdr>
    </w:div>
    <w:div w:id="1219701894">
      <w:bodyDiv w:val="1"/>
      <w:marLeft w:val="0"/>
      <w:marRight w:val="0"/>
      <w:marTop w:val="0"/>
      <w:marBottom w:val="0"/>
      <w:divBdr>
        <w:top w:val="none" w:sz="0" w:space="0" w:color="auto"/>
        <w:left w:val="none" w:sz="0" w:space="0" w:color="auto"/>
        <w:bottom w:val="none" w:sz="0" w:space="0" w:color="auto"/>
        <w:right w:val="none" w:sz="0" w:space="0" w:color="auto"/>
      </w:divBdr>
    </w:div>
    <w:div w:id="1246455353">
      <w:bodyDiv w:val="1"/>
      <w:marLeft w:val="0"/>
      <w:marRight w:val="0"/>
      <w:marTop w:val="0"/>
      <w:marBottom w:val="0"/>
      <w:divBdr>
        <w:top w:val="none" w:sz="0" w:space="0" w:color="auto"/>
        <w:left w:val="none" w:sz="0" w:space="0" w:color="auto"/>
        <w:bottom w:val="none" w:sz="0" w:space="0" w:color="auto"/>
        <w:right w:val="none" w:sz="0" w:space="0" w:color="auto"/>
      </w:divBdr>
    </w:div>
    <w:div w:id="1257789756">
      <w:bodyDiv w:val="1"/>
      <w:marLeft w:val="0"/>
      <w:marRight w:val="0"/>
      <w:marTop w:val="0"/>
      <w:marBottom w:val="0"/>
      <w:divBdr>
        <w:top w:val="none" w:sz="0" w:space="0" w:color="auto"/>
        <w:left w:val="none" w:sz="0" w:space="0" w:color="auto"/>
        <w:bottom w:val="none" w:sz="0" w:space="0" w:color="auto"/>
        <w:right w:val="none" w:sz="0" w:space="0" w:color="auto"/>
      </w:divBdr>
    </w:div>
    <w:div w:id="1268612331">
      <w:bodyDiv w:val="1"/>
      <w:marLeft w:val="0"/>
      <w:marRight w:val="0"/>
      <w:marTop w:val="0"/>
      <w:marBottom w:val="0"/>
      <w:divBdr>
        <w:top w:val="none" w:sz="0" w:space="0" w:color="auto"/>
        <w:left w:val="none" w:sz="0" w:space="0" w:color="auto"/>
        <w:bottom w:val="none" w:sz="0" w:space="0" w:color="auto"/>
        <w:right w:val="none" w:sz="0" w:space="0" w:color="auto"/>
      </w:divBdr>
    </w:div>
    <w:div w:id="1284575786">
      <w:bodyDiv w:val="1"/>
      <w:marLeft w:val="0"/>
      <w:marRight w:val="0"/>
      <w:marTop w:val="0"/>
      <w:marBottom w:val="0"/>
      <w:divBdr>
        <w:top w:val="none" w:sz="0" w:space="0" w:color="auto"/>
        <w:left w:val="none" w:sz="0" w:space="0" w:color="auto"/>
        <w:bottom w:val="none" w:sz="0" w:space="0" w:color="auto"/>
        <w:right w:val="none" w:sz="0" w:space="0" w:color="auto"/>
      </w:divBdr>
    </w:div>
    <w:div w:id="1321423827">
      <w:bodyDiv w:val="1"/>
      <w:marLeft w:val="0"/>
      <w:marRight w:val="0"/>
      <w:marTop w:val="0"/>
      <w:marBottom w:val="0"/>
      <w:divBdr>
        <w:top w:val="none" w:sz="0" w:space="0" w:color="auto"/>
        <w:left w:val="none" w:sz="0" w:space="0" w:color="auto"/>
        <w:bottom w:val="none" w:sz="0" w:space="0" w:color="auto"/>
        <w:right w:val="none" w:sz="0" w:space="0" w:color="auto"/>
      </w:divBdr>
      <w:divsChild>
        <w:div w:id="804857444">
          <w:marLeft w:val="0"/>
          <w:marRight w:val="0"/>
          <w:marTop w:val="0"/>
          <w:marBottom w:val="0"/>
          <w:divBdr>
            <w:top w:val="none" w:sz="0" w:space="0" w:color="auto"/>
            <w:left w:val="none" w:sz="0" w:space="0" w:color="auto"/>
            <w:bottom w:val="none" w:sz="0" w:space="0" w:color="auto"/>
            <w:right w:val="none" w:sz="0" w:space="0" w:color="auto"/>
          </w:divBdr>
          <w:divsChild>
            <w:div w:id="781191747">
              <w:marLeft w:val="0"/>
              <w:marRight w:val="0"/>
              <w:marTop w:val="0"/>
              <w:marBottom w:val="0"/>
              <w:divBdr>
                <w:top w:val="none" w:sz="0" w:space="0" w:color="auto"/>
                <w:left w:val="none" w:sz="0" w:space="0" w:color="auto"/>
                <w:bottom w:val="none" w:sz="0" w:space="0" w:color="auto"/>
                <w:right w:val="none" w:sz="0" w:space="0" w:color="auto"/>
              </w:divBdr>
              <w:divsChild>
                <w:div w:id="2117675182">
                  <w:marLeft w:val="0"/>
                  <w:marRight w:val="0"/>
                  <w:marTop w:val="0"/>
                  <w:marBottom w:val="0"/>
                  <w:divBdr>
                    <w:top w:val="none" w:sz="0" w:space="0" w:color="auto"/>
                    <w:left w:val="none" w:sz="0" w:space="0" w:color="auto"/>
                    <w:bottom w:val="none" w:sz="0" w:space="0" w:color="auto"/>
                    <w:right w:val="none" w:sz="0" w:space="0" w:color="auto"/>
                  </w:divBdr>
                  <w:divsChild>
                    <w:div w:id="758066566">
                      <w:marLeft w:val="-75"/>
                      <w:marRight w:val="-75"/>
                      <w:marTop w:val="0"/>
                      <w:marBottom w:val="0"/>
                      <w:divBdr>
                        <w:top w:val="none" w:sz="0" w:space="0" w:color="auto"/>
                        <w:left w:val="none" w:sz="0" w:space="0" w:color="auto"/>
                        <w:bottom w:val="none" w:sz="0" w:space="0" w:color="auto"/>
                        <w:right w:val="none" w:sz="0" w:space="0" w:color="auto"/>
                      </w:divBdr>
                      <w:divsChild>
                        <w:div w:id="825052553">
                          <w:marLeft w:val="0"/>
                          <w:marRight w:val="0"/>
                          <w:marTop w:val="0"/>
                          <w:marBottom w:val="0"/>
                          <w:divBdr>
                            <w:top w:val="none" w:sz="0" w:space="0" w:color="auto"/>
                            <w:left w:val="none" w:sz="0" w:space="0" w:color="auto"/>
                            <w:bottom w:val="none" w:sz="0" w:space="0" w:color="auto"/>
                            <w:right w:val="none" w:sz="0" w:space="0" w:color="auto"/>
                          </w:divBdr>
                          <w:divsChild>
                            <w:div w:id="2075813383">
                              <w:marLeft w:val="0"/>
                              <w:marRight w:val="0"/>
                              <w:marTop w:val="0"/>
                              <w:marBottom w:val="0"/>
                              <w:divBdr>
                                <w:top w:val="none" w:sz="0" w:space="0" w:color="auto"/>
                                <w:left w:val="none" w:sz="0" w:space="0" w:color="auto"/>
                                <w:bottom w:val="none" w:sz="0" w:space="0" w:color="auto"/>
                                <w:right w:val="none" w:sz="0" w:space="0" w:color="auto"/>
                              </w:divBdr>
                              <w:divsChild>
                                <w:div w:id="1083061962">
                                  <w:marLeft w:val="0"/>
                                  <w:marRight w:val="0"/>
                                  <w:marTop w:val="0"/>
                                  <w:marBottom w:val="0"/>
                                  <w:divBdr>
                                    <w:top w:val="none" w:sz="0" w:space="0" w:color="auto"/>
                                    <w:left w:val="none" w:sz="0" w:space="0" w:color="auto"/>
                                    <w:bottom w:val="none" w:sz="0" w:space="0" w:color="auto"/>
                                    <w:right w:val="none" w:sz="0" w:space="0" w:color="auto"/>
                                  </w:divBdr>
                                  <w:divsChild>
                                    <w:div w:id="582029174">
                                      <w:marLeft w:val="0"/>
                                      <w:marRight w:val="0"/>
                                      <w:marTop w:val="0"/>
                                      <w:marBottom w:val="0"/>
                                      <w:divBdr>
                                        <w:top w:val="none" w:sz="0" w:space="0" w:color="auto"/>
                                        <w:left w:val="none" w:sz="0" w:space="0" w:color="auto"/>
                                        <w:bottom w:val="none" w:sz="0" w:space="0" w:color="auto"/>
                                        <w:right w:val="none" w:sz="0" w:space="0" w:color="auto"/>
                                      </w:divBdr>
                                      <w:divsChild>
                                        <w:div w:id="499544883">
                                          <w:marLeft w:val="0"/>
                                          <w:marRight w:val="0"/>
                                          <w:marTop w:val="0"/>
                                          <w:marBottom w:val="0"/>
                                          <w:divBdr>
                                            <w:top w:val="none" w:sz="0" w:space="0" w:color="auto"/>
                                            <w:left w:val="none" w:sz="0" w:space="0" w:color="auto"/>
                                            <w:bottom w:val="none" w:sz="0" w:space="0" w:color="auto"/>
                                            <w:right w:val="none" w:sz="0" w:space="0" w:color="auto"/>
                                          </w:divBdr>
                                          <w:divsChild>
                                            <w:div w:id="1504125308">
                                              <w:marLeft w:val="0"/>
                                              <w:marRight w:val="0"/>
                                              <w:marTop w:val="0"/>
                                              <w:marBottom w:val="0"/>
                                              <w:divBdr>
                                                <w:top w:val="none" w:sz="0" w:space="0" w:color="auto"/>
                                                <w:left w:val="none" w:sz="0" w:space="0" w:color="auto"/>
                                                <w:bottom w:val="none" w:sz="0" w:space="0" w:color="auto"/>
                                                <w:right w:val="none" w:sz="0" w:space="0" w:color="auto"/>
                                              </w:divBdr>
                                              <w:divsChild>
                                                <w:div w:id="694690707">
                                                  <w:marLeft w:val="0"/>
                                                  <w:marRight w:val="0"/>
                                                  <w:marTop w:val="0"/>
                                                  <w:marBottom w:val="300"/>
                                                  <w:divBdr>
                                                    <w:top w:val="single" w:sz="6" w:space="10" w:color="E5E5E5"/>
                                                    <w:left w:val="single" w:sz="6" w:space="11" w:color="E5E5E5"/>
                                                    <w:bottom w:val="single" w:sz="6" w:space="10" w:color="E5E5E5"/>
                                                    <w:right w:val="single" w:sz="6" w:space="11" w:color="E5E5E5"/>
                                                  </w:divBdr>
                                                  <w:divsChild>
                                                    <w:div w:id="719983195">
                                                      <w:marLeft w:val="0"/>
                                                      <w:marRight w:val="0"/>
                                                      <w:marTop w:val="0"/>
                                                      <w:marBottom w:val="0"/>
                                                      <w:divBdr>
                                                        <w:top w:val="single" w:sz="6" w:space="10" w:color="E5E5E5"/>
                                                        <w:left w:val="single" w:sz="6" w:space="11" w:color="E5E5E5"/>
                                                        <w:bottom w:val="single" w:sz="6" w:space="10" w:color="E5E5E5"/>
                                                        <w:right w:val="single" w:sz="6" w:space="11" w:color="E5E5E5"/>
                                                      </w:divBdr>
                                                      <w:divsChild>
                                                        <w:div w:id="10820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71495397">
      <w:bodyDiv w:val="1"/>
      <w:marLeft w:val="0"/>
      <w:marRight w:val="0"/>
      <w:marTop w:val="0"/>
      <w:marBottom w:val="0"/>
      <w:divBdr>
        <w:top w:val="none" w:sz="0" w:space="0" w:color="auto"/>
        <w:left w:val="none" w:sz="0" w:space="0" w:color="auto"/>
        <w:bottom w:val="none" w:sz="0" w:space="0" w:color="auto"/>
        <w:right w:val="none" w:sz="0" w:space="0" w:color="auto"/>
      </w:divBdr>
    </w:div>
    <w:div w:id="1408962064">
      <w:bodyDiv w:val="1"/>
      <w:marLeft w:val="0"/>
      <w:marRight w:val="0"/>
      <w:marTop w:val="0"/>
      <w:marBottom w:val="0"/>
      <w:divBdr>
        <w:top w:val="none" w:sz="0" w:space="0" w:color="auto"/>
        <w:left w:val="none" w:sz="0" w:space="0" w:color="auto"/>
        <w:bottom w:val="none" w:sz="0" w:space="0" w:color="auto"/>
        <w:right w:val="none" w:sz="0" w:space="0" w:color="auto"/>
      </w:divBdr>
    </w:div>
    <w:div w:id="1457455769">
      <w:bodyDiv w:val="1"/>
      <w:marLeft w:val="0"/>
      <w:marRight w:val="0"/>
      <w:marTop w:val="0"/>
      <w:marBottom w:val="0"/>
      <w:divBdr>
        <w:top w:val="none" w:sz="0" w:space="0" w:color="auto"/>
        <w:left w:val="none" w:sz="0" w:space="0" w:color="auto"/>
        <w:bottom w:val="none" w:sz="0" w:space="0" w:color="auto"/>
        <w:right w:val="none" w:sz="0" w:space="0" w:color="auto"/>
      </w:divBdr>
    </w:div>
    <w:div w:id="1474831456">
      <w:bodyDiv w:val="1"/>
      <w:marLeft w:val="0"/>
      <w:marRight w:val="0"/>
      <w:marTop w:val="0"/>
      <w:marBottom w:val="0"/>
      <w:divBdr>
        <w:top w:val="none" w:sz="0" w:space="0" w:color="auto"/>
        <w:left w:val="none" w:sz="0" w:space="0" w:color="auto"/>
        <w:bottom w:val="none" w:sz="0" w:space="0" w:color="auto"/>
        <w:right w:val="none" w:sz="0" w:space="0" w:color="auto"/>
      </w:divBdr>
    </w:div>
    <w:div w:id="1549994474">
      <w:bodyDiv w:val="1"/>
      <w:marLeft w:val="0"/>
      <w:marRight w:val="0"/>
      <w:marTop w:val="0"/>
      <w:marBottom w:val="0"/>
      <w:divBdr>
        <w:top w:val="none" w:sz="0" w:space="0" w:color="auto"/>
        <w:left w:val="none" w:sz="0" w:space="0" w:color="auto"/>
        <w:bottom w:val="none" w:sz="0" w:space="0" w:color="auto"/>
        <w:right w:val="none" w:sz="0" w:space="0" w:color="auto"/>
      </w:divBdr>
    </w:div>
    <w:div w:id="1571111123">
      <w:bodyDiv w:val="1"/>
      <w:marLeft w:val="0"/>
      <w:marRight w:val="0"/>
      <w:marTop w:val="0"/>
      <w:marBottom w:val="0"/>
      <w:divBdr>
        <w:top w:val="none" w:sz="0" w:space="0" w:color="auto"/>
        <w:left w:val="none" w:sz="0" w:space="0" w:color="auto"/>
        <w:bottom w:val="none" w:sz="0" w:space="0" w:color="auto"/>
        <w:right w:val="none" w:sz="0" w:space="0" w:color="auto"/>
      </w:divBdr>
    </w:div>
    <w:div w:id="1578974301">
      <w:bodyDiv w:val="1"/>
      <w:marLeft w:val="0"/>
      <w:marRight w:val="0"/>
      <w:marTop w:val="0"/>
      <w:marBottom w:val="0"/>
      <w:divBdr>
        <w:top w:val="none" w:sz="0" w:space="0" w:color="auto"/>
        <w:left w:val="none" w:sz="0" w:space="0" w:color="auto"/>
        <w:bottom w:val="none" w:sz="0" w:space="0" w:color="auto"/>
        <w:right w:val="none" w:sz="0" w:space="0" w:color="auto"/>
      </w:divBdr>
      <w:divsChild>
        <w:div w:id="1708724378">
          <w:marLeft w:val="0"/>
          <w:marRight w:val="0"/>
          <w:marTop w:val="0"/>
          <w:marBottom w:val="0"/>
          <w:divBdr>
            <w:top w:val="none" w:sz="0" w:space="0" w:color="auto"/>
            <w:left w:val="none" w:sz="0" w:space="0" w:color="auto"/>
            <w:bottom w:val="none" w:sz="0" w:space="0" w:color="auto"/>
            <w:right w:val="none" w:sz="0" w:space="0" w:color="auto"/>
          </w:divBdr>
          <w:divsChild>
            <w:div w:id="943420777">
              <w:marLeft w:val="0"/>
              <w:marRight w:val="0"/>
              <w:marTop w:val="0"/>
              <w:marBottom w:val="0"/>
              <w:divBdr>
                <w:top w:val="none" w:sz="0" w:space="0" w:color="auto"/>
                <w:left w:val="none" w:sz="0" w:space="0" w:color="auto"/>
                <w:bottom w:val="none" w:sz="0" w:space="0" w:color="auto"/>
                <w:right w:val="none" w:sz="0" w:space="0" w:color="auto"/>
              </w:divBdr>
              <w:divsChild>
                <w:div w:id="1194080338">
                  <w:marLeft w:val="0"/>
                  <w:marRight w:val="0"/>
                  <w:marTop w:val="0"/>
                  <w:marBottom w:val="0"/>
                  <w:divBdr>
                    <w:top w:val="none" w:sz="0" w:space="0" w:color="auto"/>
                    <w:left w:val="none" w:sz="0" w:space="0" w:color="auto"/>
                    <w:bottom w:val="none" w:sz="0" w:space="0" w:color="auto"/>
                    <w:right w:val="none" w:sz="0" w:space="0" w:color="auto"/>
                  </w:divBdr>
                  <w:divsChild>
                    <w:div w:id="1748839569">
                      <w:marLeft w:val="-75"/>
                      <w:marRight w:val="-75"/>
                      <w:marTop w:val="0"/>
                      <w:marBottom w:val="0"/>
                      <w:divBdr>
                        <w:top w:val="none" w:sz="0" w:space="0" w:color="auto"/>
                        <w:left w:val="none" w:sz="0" w:space="0" w:color="auto"/>
                        <w:bottom w:val="none" w:sz="0" w:space="0" w:color="auto"/>
                        <w:right w:val="none" w:sz="0" w:space="0" w:color="auto"/>
                      </w:divBdr>
                      <w:divsChild>
                        <w:div w:id="999238341">
                          <w:marLeft w:val="0"/>
                          <w:marRight w:val="0"/>
                          <w:marTop w:val="0"/>
                          <w:marBottom w:val="0"/>
                          <w:divBdr>
                            <w:top w:val="none" w:sz="0" w:space="0" w:color="auto"/>
                            <w:left w:val="none" w:sz="0" w:space="0" w:color="auto"/>
                            <w:bottom w:val="none" w:sz="0" w:space="0" w:color="auto"/>
                            <w:right w:val="none" w:sz="0" w:space="0" w:color="auto"/>
                          </w:divBdr>
                          <w:divsChild>
                            <w:div w:id="625622926">
                              <w:marLeft w:val="0"/>
                              <w:marRight w:val="0"/>
                              <w:marTop w:val="0"/>
                              <w:marBottom w:val="0"/>
                              <w:divBdr>
                                <w:top w:val="none" w:sz="0" w:space="0" w:color="auto"/>
                                <w:left w:val="none" w:sz="0" w:space="0" w:color="auto"/>
                                <w:bottom w:val="none" w:sz="0" w:space="0" w:color="auto"/>
                                <w:right w:val="none" w:sz="0" w:space="0" w:color="auto"/>
                              </w:divBdr>
                              <w:divsChild>
                                <w:div w:id="1879124472">
                                  <w:marLeft w:val="0"/>
                                  <w:marRight w:val="0"/>
                                  <w:marTop w:val="0"/>
                                  <w:marBottom w:val="0"/>
                                  <w:divBdr>
                                    <w:top w:val="none" w:sz="0" w:space="0" w:color="auto"/>
                                    <w:left w:val="none" w:sz="0" w:space="0" w:color="auto"/>
                                    <w:bottom w:val="none" w:sz="0" w:space="0" w:color="auto"/>
                                    <w:right w:val="none" w:sz="0" w:space="0" w:color="auto"/>
                                  </w:divBdr>
                                  <w:divsChild>
                                    <w:div w:id="2053915729">
                                      <w:marLeft w:val="0"/>
                                      <w:marRight w:val="0"/>
                                      <w:marTop w:val="0"/>
                                      <w:marBottom w:val="0"/>
                                      <w:divBdr>
                                        <w:top w:val="none" w:sz="0" w:space="0" w:color="auto"/>
                                        <w:left w:val="none" w:sz="0" w:space="0" w:color="auto"/>
                                        <w:bottom w:val="none" w:sz="0" w:space="0" w:color="auto"/>
                                        <w:right w:val="none" w:sz="0" w:space="0" w:color="auto"/>
                                      </w:divBdr>
                                      <w:divsChild>
                                        <w:div w:id="753166536">
                                          <w:marLeft w:val="0"/>
                                          <w:marRight w:val="0"/>
                                          <w:marTop w:val="0"/>
                                          <w:marBottom w:val="0"/>
                                          <w:divBdr>
                                            <w:top w:val="none" w:sz="0" w:space="0" w:color="auto"/>
                                            <w:left w:val="none" w:sz="0" w:space="0" w:color="auto"/>
                                            <w:bottom w:val="none" w:sz="0" w:space="0" w:color="auto"/>
                                            <w:right w:val="none" w:sz="0" w:space="0" w:color="auto"/>
                                          </w:divBdr>
                                          <w:divsChild>
                                            <w:div w:id="1283070959">
                                              <w:marLeft w:val="0"/>
                                              <w:marRight w:val="0"/>
                                              <w:marTop w:val="0"/>
                                              <w:marBottom w:val="0"/>
                                              <w:divBdr>
                                                <w:top w:val="none" w:sz="0" w:space="0" w:color="auto"/>
                                                <w:left w:val="none" w:sz="0" w:space="0" w:color="auto"/>
                                                <w:bottom w:val="none" w:sz="0" w:space="0" w:color="auto"/>
                                                <w:right w:val="none" w:sz="0" w:space="0" w:color="auto"/>
                                              </w:divBdr>
                                              <w:divsChild>
                                                <w:div w:id="483085986">
                                                  <w:marLeft w:val="0"/>
                                                  <w:marRight w:val="0"/>
                                                  <w:marTop w:val="0"/>
                                                  <w:marBottom w:val="300"/>
                                                  <w:divBdr>
                                                    <w:top w:val="single" w:sz="6" w:space="10" w:color="E5E5E5"/>
                                                    <w:left w:val="single" w:sz="6" w:space="11" w:color="E5E5E5"/>
                                                    <w:bottom w:val="single" w:sz="6" w:space="10" w:color="E5E5E5"/>
                                                    <w:right w:val="single" w:sz="6" w:space="11" w:color="E5E5E5"/>
                                                  </w:divBdr>
                                                  <w:divsChild>
                                                    <w:div w:id="214855325">
                                                      <w:marLeft w:val="0"/>
                                                      <w:marRight w:val="0"/>
                                                      <w:marTop w:val="0"/>
                                                      <w:marBottom w:val="0"/>
                                                      <w:divBdr>
                                                        <w:top w:val="single" w:sz="6" w:space="10" w:color="E5E5E5"/>
                                                        <w:left w:val="single" w:sz="6" w:space="11" w:color="E5E5E5"/>
                                                        <w:bottom w:val="single" w:sz="6" w:space="10" w:color="E5E5E5"/>
                                                        <w:right w:val="single" w:sz="6" w:space="11" w:color="E5E5E5"/>
                                                      </w:divBdr>
                                                      <w:divsChild>
                                                        <w:div w:id="82235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02882392">
      <w:bodyDiv w:val="1"/>
      <w:marLeft w:val="0"/>
      <w:marRight w:val="0"/>
      <w:marTop w:val="0"/>
      <w:marBottom w:val="0"/>
      <w:divBdr>
        <w:top w:val="none" w:sz="0" w:space="0" w:color="auto"/>
        <w:left w:val="none" w:sz="0" w:space="0" w:color="auto"/>
        <w:bottom w:val="none" w:sz="0" w:space="0" w:color="auto"/>
        <w:right w:val="none" w:sz="0" w:space="0" w:color="auto"/>
      </w:divBdr>
    </w:div>
    <w:div w:id="1807815655">
      <w:bodyDiv w:val="1"/>
      <w:marLeft w:val="0"/>
      <w:marRight w:val="0"/>
      <w:marTop w:val="0"/>
      <w:marBottom w:val="0"/>
      <w:divBdr>
        <w:top w:val="none" w:sz="0" w:space="0" w:color="auto"/>
        <w:left w:val="none" w:sz="0" w:space="0" w:color="auto"/>
        <w:bottom w:val="none" w:sz="0" w:space="0" w:color="auto"/>
        <w:right w:val="none" w:sz="0" w:space="0" w:color="auto"/>
      </w:divBdr>
    </w:div>
    <w:div w:id="1832287737">
      <w:bodyDiv w:val="1"/>
      <w:marLeft w:val="0"/>
      <w:marRight w:val="0"/>
      <w:marTop w:val="0"/>
      <w:marBottom w:val="0"/>
      <w:divBdr>
        <w:top w:val="none" w:sz="0" w:space="0" w:color="auto"/>
        <w:left w:val="none" w:sz="0" w:space="0" w:color="auto"/>
        <w:bottom w:val="none" w:sz="0" w:space="0" w:color="auto"/>
        <w:right w:val="none" w:sz="0" w:space="0" w:color="auto"/>
      </w:divBdr>
    </w:div>
    <w:div w:id="1862430101">
      <w:bodyDiv w:val="1"/>
      <w:marLeft w:val="0"/>
      <w:marRight w:val="0"/>
      <w:marTop w:val="0"/>
      <w:marBottom w:val="0"/>
      <w:divBdr>
        <w:top w:val="none" w:sz="0" w:space="0" w:color="auto"/>
        <w:left w:val="none" w:sz="0" w:space="0" w:color="auto"/>
        <w:bottom w:val="none" w:sz="0" w:space="0" w:color="auto"/>
        <w:right w:val="none" w:sz="0" w:space="0" w:color="auto"/>
      </w:divBdr>
      <w:divsChild>
        <w:div w:id="1090585960">
          <w:marLeft w:val="0"/>
          <w:marRight w:val="0"/>
          <w:marTop w:val="0"/>
          <w:marBottom w:val="0"/>
          <w:divBdr>
            <w:top w:val="none" w:sz="0" w:space="0" w:color="auto"/>
            <w:left w:val="none" w:sz="0" w:space="0" w:color="auto"/>
            <w:bottom w:val="none" w:sz="0" w:space="0" w:color="auto"/>
            <w:right w:val="none" w:sz="0" w:space="0" w:color="auto"/>
          </w:divBdr>
          <w:divsChild>
            <w:div w:id="624314918">
              <w:marLeft w:val="0"/>
              <w:marRight w:val="0"/>
              <w:marTop w:val="0"/>
              <w:marBottom w:val="0"/>
              <w:divBdr>
                <w:top w:val="none" w:sz="0" w:space="0" w:color="auto"/>
                <w:left w:val="none" w:sz="0" w:space="0" w:color="auto"/>
                <w:bottom w:val="none" w:sz="0" w:space="0" w:color="auto"/>
                <w:right w:val="none" w:sz="0" w:space="0" w:color="auto"/>
              </w:divBdr>
              <w:divsChild>
                <w:div w:id="186019839">
                  <w:marLeft w:val="0"/>
                  <w:marRight w:val="0"/>
                  <w:marTop w:val="0"/>
                  <w:marBottom w:val="0"/>
                  <w:divBdr>
                    <w:top w:val="none" w:sz="0" w:space="0" w:color="auto"/>
                    <w:left w:val="none" w:sz="0" w:space="0" w:color="auto"/>
                    <w:bottom w:val="none" w:sz="0" w:space="0" w:color="auto"/>
                    <w:right w:val="none" w:sz="0" w:space="0" w:color="auto"/>
                  </w:divBdr>
                  <w:divsChild>
                    <w:div w:id="1514102294">
                      <w:marLeft w:val="-75"/>
                      <w:marRight w:val="-75"/>
                      <w:marTop w:val="0"/>
                      <w:marBottom w:val="0"/>
                      <w:divBdr>
                        <w:top w:val="none" w:sz="0" w:space="0" w:color="auto"/>
                        <w:left w:val="none" w:sz="0" w:space="0" w:color="auto"/>
                        <w:bottom w:val="none" w:sz="0" w:space="0" w:color="auto"/>
                        <w:right w:val="none" w:sz="0" w:space="0" w:color="auto"/>
                      </w:divBdr>
                      <w:divsChild>
                        <w:div w:id="1430808986">
                          <w:marLeft w:val="0"/>
                          <w:marRight w:val="0"/>
                          <w:marTop w:val="0"/>
                          <w:marBottom w:val="0"/>
                          <w:divBdr>
                            <w:top w:val="none" w:sz="0" w:space="0" w:color="auto"/>
                            <w:left w:val="none" w:sz="0" w:space="0" w:color="auto"/>
                            <w:bottom w:val="none" w:sz="0" w:space="0" w:color="auto"/>
                            <w:right w:val="none" w:sz="0" w:space="0" w:color="auto"/>
                          </w:divBdr>
                          <w:divsChild>
                            <w:div w:id="1463814320">
                              <w:marLeft w:val="0"/>
                              <w:marRight w:val="0"/>
                              <w:marTop w:val="0"/>
                              <w:marBottom w:val="0"/>
                              <w:divBdr>
                                <w:top w:val="none" w:sz="0" w:space="0" w:color="auto"/>
                                <w:left w:val="none" w:sz="0" w:space="0" w:color="auto"/>
                                <w:bottom w:val="none" w:sz="0" w:space="0" w:color="auto"/>
                                <w:right w:val="none" w:sz="0" w:space="0" w:color="auto"/>
                              </w:divBdr>
                              <w:divsChild>
                                <w:div w:id="1996911216">
                                  <w:marLeft w:val="0"/>
                                  <w:marRight w:val="0"/>
                                  <w:marTop w:val="0"/>
                                  <w:marBottom w:val="0"/>
                                  <w:divBdr>
                                    <w:top w:val="none" w:sz="0" w:space="0" w:color="auto"/>
                                    <w:left w:val="none" w:sz="0" w:space="0" w:color="auto"/>
                                    <w:bottom w:val="none" w:sz="0" w:space="0" w:color="auto"/>
                                    <w:right w:val="none" w:sz="0" w:space="0" w:color="auto"/>
                                  </w:divBdr>
                                  <w:divsChild>
                                    <w:div w:id="889807285">
                                      <w:marLeft w:val="0"/>
                                      <w:marRight w:val="0"/>
                                      <w:marTop w:val="0"/>
                                      <w:marBottom w:val="0"/>
                                      <w:divBdr>
                                        <w:top w:val="none" w:sz="0" w:space="0" w:color="auto"/>
                                        <w:left w:val="none" w:sz="0" w:space="0" w:color="auto"/>
                                        <w:bottom w:val="none" w:sz="0" w:space="0" w:color="auto"/>
                                        <w:right w:val="none" w:sz="0" w:space="0" w:color="auto"/>
                                      </w:divBdr>
                                      <w:divsChild>
                                        <w:div w:id="1331105934">
                                          <w:marLeft w:val="0"/>
                                          <w:marRight w:val="0"/>
                                          <w:marTop w:val="0"/>
                                          <w:marBottom w:val="0"/>
                                          <w:divBdr>
                                            <w:top w:val="none" w:sz="0" w:space="0" w:color="auto"/>
                                            <w:left w:val="none" w:sz="0" w:space="0" w:color="auto"/>
                                            <w:bottom w:val="none" w:sz="0" w:space="0" w:color="auto"/>
                                            <w:right w:val="none" w:sz="0" w:space="0" w:color="auto"/>
                                          </w:divBdr>
                                          <w:divsChild>
                                            <w:div w:id="816800904">
                                              <w:marLeft w:val="0"/>
                                              <w:marRight w:val="0"/>
                                              <w:marTop w:val="0"/>
                                              <w:marBottom w:val="0"/>
                                              <w:divBdr>
                                                <w:top w:val="none" w:sz="0" w:space="0" w:color="auto"/>
                                                <w:left w:val="none" w:sz="0" w:space="0" w:color="auto"/>
                                                <w:bottom w:val="none" w:sz="0" w:space="0" w:color="auto"/>
                                                <w:right w:val="none" w:sz="0" w:space="0" w:color="auto"/>
                                              </w:divBdr>
                                              <w:divsChild>
                                                <w:div w:id="963734890">
                                                  <w:marLeft w:val="0"/>
                                                  <w:marRight w:val="0"/>
                                                  <w:marTop w:val="0"/>
                                                  <w:marBottom w:val="300"/>
                                                  <w:divBdr>
                                                    <w:top w:val="single" w:sz="6" w:space="10" w:color="E5E5E5"/>
                                                    <w:left w:val="single" w:sz="6" w:space="11" w:color="E5E5E5"/>
                                                    <w:bottom w:val="single" w:sz="6" w:space="10" w:color="E5E5E5"/>
                                                    <w:right w:val="single" w:sz="6" w:space="11" w:color="E5E5E5"/>
                                                  </w:divBdr>
                                                  <w:divsChild>
                                                    <w:div w:id="854458790">
                                                      <w:marLeft w:val="0"/>
                                                      <w:marRight w:val="0"/>
                                                      <w:marTop w:val="0"/>
                                                      <w:marBottom w:val="0"/>
                                                      <w:divBdr>
                                                        <w:top w:val="single" w:sz="6" w:space="10" w:color="E5E5E5"/>
                                                        <w:left w:val="single" w:sz="6" w:space="11" w:color="E5E5E5"/>
                                                        <w:bottom w:val="single" w:sz="6" w:space="10" w:color="E5E5E5"/>
                                                        <w:right w:val="single" w:sz="6" w:space="11" w:color="E5E5E5"/>
                                                      </w:divBdr>
                                                      <w:divsChild>
                                                        <w:div w:id="79498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77155704">
      <w:bodyDiv w:val="1"/>
      <w:marLeft w:val="0"/>
      <w:marRight w:val="0"/>
      <w:marTop w:val="0"/>
      <w:marBottom w:val="0"/>
      <w:divBdr>
        <w:top w:val="none" w:sz="0" w:space="0" w:color="auto"/>
        <w:left w:val="none" w:sz="0" w:space="0" w:color="auto"/>
        <w:bottom w:val="none" w:sz="0" w:space="0" w:color="auto"/>
        <w:right w:val="none" w:sz="0" w:space="0" w:color="auto"/>
      </w:divBdr>
    </w:div>
    <w:div w:id="1901673339">
      <w:bodyDiv w:val="1"/>
      <w:marLeft w:val="0"/>
      <w:marRight w:val="0"/>
      <w:marTop w:val="0"/>
      <w:marBottom w:val="0"/>
      <w:divBdr>
        <w:top w:val="none" w:sz="0" w:space="0" w:color="auto"/>
        <w:left w:val="none" w:sz="0" w:space="0" w:color="auto"/>
        <w:bottom w:val="none" w:sz="0" w:space="0" w:color="auto"/>
        <w:right w:val="none" w:sz="0" w:space="0" w:color="auto"/>
      </w:divBdr>
      <w:divsChild>
        <w:div w:id="2016612763">
          <w:marLeft w:val="0"/>
          <w:marRight w:val="0"/>
          <w:marTop w:val="0"/>
          <w:marBottom w:val="0"/>
          <w:divBdr>
            <w:top w:val="none" w:sz="0" w:space="0" w:color="auto"/>
            <w:left w:val="none" w:sz="0" w:space="0" w:color="auto"/>
            <w:bottom w:val="none" w:sz="0" w:space="0" w:color="auto"/>
            <w:right w:val="none" w:sz="0" w:space="0" w:color="auto"/>
          </w:divBdr>
          <w:divsChild>
            <w:div w:id="1841964748">
              <w:marLeft w:val="0"/>
              <w:marRight w:val="0"/>
              <w:marTop w:val="0"/>
              <w:marBottom w:val="0"/>
              <w:divBdr>
                <w:top w:val="none" w:sz="0" w:space="0" w:color="auto"/>
                <w:left w:val="none" w:sz="0" w:space="0" w:color="auto"/>
                <w:bottom w:val="none" w:sz="0" w:space="0" w:color="auto"/>
                <w:right w:val="none" w:sz="0" w:space="0" w:color="auto"/>
              </w:divBdr>
              <w:divsChild>
                <w:div w:id="581454873">
                  <w:marLeft w:val="0"/>
                  <w:marRight w:val="0"/>
                  <w:marTop w:val="0"/>
                  <w:marBottom w:val="0"/>
                  <w:divBdr>
                    <w:top w:val="none" w:sz="0" w:space="0" w:color="auto"/>
                    <w:left w:val="none" w:sz="0" w:space="0" w:color="auto"/>
                    <w:bottom w:val="none" w:sz="0" w:space="0" w:color="auto"/>
                    <w:right w:val="none" w:sz="0" w:space="0" w:color="auto"/>
                  </w:divBdr>
                  <w:divsChild>
                    <w:div w:id="425225591">
                      <w:marLeft w:val="-75"/>
                      <w:marRight w:val="-75"/>
                      <w:marTop w:val="0"/>
                      <w:marBottom w:val="0"/>
                      <w:divBdr>
                        <w:top w:val="none" w:sz="0" w:space="0" w:color="auto"/>
                        <w:left w:val="none" w:sz="0" w:space="0" w:color="auto"/>
                        <w:bottom w:val="none" w:sz="0" w:space="0" w:color="auto"/>
                        <w:right w:val="none" w:sz="0" w:space="0" w:color="auto"/>
                      </w:divBdr>
                      <w:divsChild>
                        <w:div w:id="1583181739">
                          <w:marLeft w:val="0"/>
                          <w:marRight w:val="0"/>
                          <w:marTop w:val="0"/>
                          <w:marBottom w:val="0"/>
                          <w:divBdr>
                            <w:top w:val="none" w:sz="0" w:space="0" w:color="auto"/>
                            <w:left w:val="none" w:sz="0" w:space="0" w:color="auto"/>
                            <w:bottom w:val="none" w:sz="0" w:space="0" w:color="auto"/>
                            <w:right w:val="none" w:sz="0" w:space="0" w:color="auto"/>
                          </w:divBdr>
                          <w:divsChild>
                            <w:div w:id="332150603">
                              <w:marLeft w:val="0"/>
                              <w:marRight w:val="0"/>
                              <w:marTop w:val="0"/>
                              <w:marBottom w:val="0"/>
                              <w:divBdr>
                                <w:top w:val="none" w:sz="0" w:space="0" w:color="auto"/>
                                <w:left w:val="none" w:sz="0" w:space="0" w:color="auto"/>
                                <w:bottom w:val="none" w:sz="0" w:space="0" w:color="auto"/>
                                <w:right w:val="none" w:sz="0" w:space="0" w:color="auto"/>
                              </w:divBdr>
                              <w:divsChild>
                                <w:div w:id="1903636237">
                                  <w:marLeft w:val="0"/>
                                  <w:marRight w:val="0"/>
                                  <w:marTop w:val="0"/>
                                  <w:marBottom w:val="0"/>
                                  <w:divBdr>
                                    <w:top w:val="none" w:sz="0" w:space="0" w:color="auto"/>
                                    <w:left w:val="none" w:sz="0" w:space="0" w:color="auto"/>
                                    <w:bottom w:val="none" w:sz="0" w:space="0" w:color="auto"/>
                                    <w:right w:val="none" w:sz="0" w:space="0" w:color="auto"/>
                                  </w:divBdr>
                                  <w:divsChild>
                                    <w:div w:id="678582551">
                                      <w:marLeft w:val="0"/>
                                      <w:marRight w:val="0"/>
                                      <w:marTop w:val="0"/>
                                      <w:marBottom w:val="0"/>
                                      <w:divBdr>
                                        <w:top w:val="none" w:sz="0" w:space="0" w:color="auto"/>
                                        <w:left w:val="none" w:sz="0" w:space="0" w:color="auto"/>
                                        <w:bottom w:val="none" w:sz="0" w:space="0" w:color="auto"/>
                                        <w:right w:val="none" w:sz="0" w:space="0" w:color="auto"/>
                                      </w:divBdr>
                                      <w:divsChild>
                                        <w:div w:id="55665922">
                                          <w:marLeft w:val="0"/>
                                          <w:marRight w:val="0"/>
                                          <w:marTop w:val="0"/>
                                          <w:marBottom w:val="0"/>
                                          <w:divBdr>
                                            <w:top w:val="none" w:sz="0" w:space="0" w:color="auto"/>
                                            <w:left w:val="none" w:sz="0" w:space="0" w:color="auto"/>
                                            <w:bottom w:val="none" w:sz="0" w:space="0" w:color="auto"/>
                                            <w:right w:val="none" w:sz="0" w:space="0" w:color="auto"/>
                                          </w:divBdr>
                                          <w:divsChild>
                                            <w:div w:id="1041322053">
                                              <w:marLeft w:val="0"/>
                                              <w:marRight w:val="0"/>
                                              <w:marTop w:val="0"/>
                                              <w:marBottom w:val="0"/>
                                              <w:divBdr>
                                                <w:top w:val="none" w:sz="0" w:space="0" w:color="auto"/>
                                                <w:left w:val="none" w:sz="0" w:space="0" w:color="auto"/>
                                                <w:bottom w:val="none" w:sz="0" w:space="0" w:color="auto"/>
                                                <w:right w:val="none" w:sz="0" w:space="0" w:color="auto"/>
                                              </w:divBdr>
                                              <w:divsChild>
                                                <w:div w:id="567544521">
                                                  <w:marLeft w:val="0"/>
                                                  <w:marRight w:val="0"/>
                                                  <w:marTop w:val="0"/>
                                                  <w:marBottom w:val="300"/>
                                                  <w:divBdr>
                                                    <w:top w:val="single" w:sz="6" w:space="10" w:color="E5E5E5"/>
                                                    <w:left w:val="single" w:sz="6" w:space="11" w:color="E5E5E5"/>
                                                    <w:bottom w:val="single" w:sz="6" w:space="10" w:color="E5E5E5"/>
                                                    <w:right w:val="single" w:sz="6" w:space="11" w:color="E5E5E5"/>
                                                  </w:divBdr>
                                                  <w:divsChild>
                                                    <w:div w:id="617491547">
                                                      <w:marLeft w:val="0"/>
                                                      <w:marRight w:val="0"/>
                                                      <w:marTop w:val="0"/>
                                                      <w:marBottom w:val="0"/>
                                                      <w:divBdr>
                                                        <w:top w:val="single" w:sz="6" w:space="10" w:color="E5E5E5"/>
                                                        <w:left w:val="single" w:sz="6" w:space="11" w:color="E5E5E5"/>
                                                        <w:bottom w:val="single" w:sz="6" w:space="10" w:color="E5E5E5"/>
                                                        <w:right w:val="single" w:sz="6" w:space="11" w:color="E5E5E5"/>
                                                      </w:divBdr>
                                                      <w:divsChild>
                                                        <w:div w:id="52653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62223548">
      <w:bodyDiv w:val="1"/>
      <w:marLeft w:val="0"/>
      <w:marRight w:val="0"/>
      <w:marTop w:val="0"/>
      <w:marBottom w:val="0"/>
      <w:divBdr>
        <w:top w:val="none" w:sz="0" w:space="0" w:color="auto"/>
        <w:left w:val="none" w:sz="0" w:space="0" w:color="auto"/>
        <w:bottom w:val="none" w:sz="0" w:space="0" w:color="auto"/>
        <w:right w:val="none" w:sz="0" w:space="0" w:color="auto"/>
      </w:divBdr>
    </w:div>
    <w:div w:id="2083596207">
      <w:bodyDiv w:val="1"/>
      <w:marLeft w:val="0"/>
      <w:marRight w:val="0"/>
      <w:marTop w:val="0"/>
      <w:marBottom w:val="0"/>
      <w:divBdr>
        <w:top w:val="none" w:sz="0" w:space="0" w:color="auto"/>
        <w:left w:val="none" w:sz="0" w:space="0" w:color="auto"/>
        <w:bottom w:val="none" w:sz="0" w:space="0" w:color="auto"/>
        <w:right w:val="none" w:sz="0" w:space="0" w:color="auto"/>
      </w:divBdr>
    </w:div>
    <w:div w:id="2111467157">
      <w:bodyDiv w:val="1"/>
      <w:marLeft w:val="0"/>
      <w:marRight w:val="0"/>
      <w:marTop w:val="0"/>
      <w:marBottom w:val="0"/>
      <w:divBdr>
        <w:top w:val="none" w:sz="0" w:space="0" w:color="auto"/>
        <w:left w:val="none" w:sz="0" w:space="0" w:color="auto"/>
        <w:bottom w:val="none" w:sz="0" w:space="0" w:color="auto"/>
        <w:right w:val="none" w:sz="0" w:space="0" w:color="auto"/>
      </w:divBdr>
    </w:div>
    <w:div w:id="2128965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prashant-raghuwanshi-78945a33"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hyperlink" Target="mailto:Prashant.sraghuwansh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62F4F36-1177-4E4F-B2EF-5676A86D2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9</TotalTime>
  <Pages>3</Pages>
  <Words>1272</Words>
  <Characters>725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Resume</vt:lpstr>
    </vt:vector>
  </TitlesOfParts>
  <Company>Syntel Ltd.</Company>
  <LinksUpToDate>false</LinksUpToDate>
  <CharactersWithSpaces>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Syntel Ltd.</dc:creator>
  <cp:lastModifiedBy>Prashant Raghuwanshi</cp:lastModifiedBy>
  <cp:revision>207</cp:revision>
  <dcterms:created xsi:type="dcterms:W3CDTF">2020-08-26T15:43:00Z</dcterms:created>
  <dcterms:modified xsi:type="dcterms:W3CDTF">2022-05-12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